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113F65" w:rsidRPr="00113F65" w:rsidRDefault="00113F65">
      <w:pPr>
        <w:rPr>
          <w:b/>
          <w:sz w:val="36"/>
        </w:rPr>
      </w:pPr>
      <w:r w:rsidRPr="00113F65">
        <w:rPr>
          <w:b/>
          <w:sz w:val="36"/>
        </w:rPr>
        <w:t>Water Breakthrough Challenge live webinar transcript</w:t>
      </w:r>
      <w:r>
        <w:rPr>
          <w:b/>
          <w:sz w:val="36"/>
        </w:rPr>
        <w:t xml:space="preserve">, </w:t>
      </w:r>
      <w:r w:rsidRPr="00113F65">
        <w:rPr>
          <w:b/>
          <w:sz w:val="36"/>
        </w:rPr>
        <w:t>13 May 2021</w:t>
      </w:r>
    </w:p>
    <w:p w:rsidR="009C5E1C" w:rsidRPr="00113F65" w:rsidRDefault="003D33D6">
      <w:pPr>
        <w:rPr>
          <w:sz w:val="22"/>
        </w:rPr>
      </w:pPr>
      <w:r w:rsidRPr="00113F65">
        <w:rPr>
          <w:b/>
          <w:sz w:val="22"/>
        </w:rPr>
        <w:t>Harry Armstrong</w:t>
      </w:r>
      <w:r w:rsidR="00113F65" w:rsidRPr="00113F65">
        <w:rPr>
          <w:b/>
          <w:sz w:val="22"/>
        </w:rPr>
        <w:t xml:space="preserve"> (he/him), Ofwat</w:t>
      </w:r>
      <w:r w:rsidRPr="00113F65">
        <w:rPr>
          <w:b/>
          <w:sz w:val="22"/>
        </w:rPr>
        <w:t>:</w:t>
      </w:r>
      <w:r w:rsidRPr="00113F65">
        <w:rPr>
          <w:sz w:val="22"/>
        </w:rPr>
        <w:t xml:space="preserve"> A</w:t>
      </w:r>
      <w:r w:rsidR="00D01B5F" w:rsidRPr="00113F65">
        <w:rPr>
          <w:sz w:val="22"/>
        </w:rPr>
        <w:t xml:space="preserve">ll </w:t>
      </w:r>
      <w:proofErr w:type="gramStart"/>
      <w:r w:rsidR="00D01B5F" w:rsidRPr="00113F65">
        <w:rPr>
          <w:sz w:val="22"/>
        </w:rPr>
        <w:t>right</w:t>
      </w:r>
      <w:proofErr w:type="gramEnd"/>
      <w:r w:rsidR="00D01B5F" w:rsidRPr="00113F65">
        <w:rPr>
          <w:sz w:val="22"/>
        </w:rPr>
        <w:t xml:space="preserve"> thanks everyone</w:t>
      </w:r>
      <w:r w:rsidRPr="00113F65">
        <w:rPr>
          <w:sz w:val="22"/>
        </w:rPr>
        <w:t>,</w:t>
      </w:r>
      <w:r w:rsidR="00D01B5F" w:rsidRPr="00113F65">
        <w:rPr>
          <w:sz w:val="22"/>
        </w:rPr>
        <w:t xml:space="preserve"> I think people are still joining</w:t>
      </w:r>
      <w:r w:rsidRPr="00113F65">
        <w:rPr>
          <w:sz w:val="22"/>
        </w:rPr>
        <w:t>,</w:t>
      </w:r>
      <w:r w:rsidR="00D01B5F" w:rsidRPr="00113F65">
        <w:rPr>
          <w:sz w:val="22"/>
        </w:rPr>
        <w:t xml:space="preserve"> thanks everyone w</w:t>
      </w:r>
      <w:r w:rsidRPr="00113F65">
        <w:rPr>
          <w:sz w:val="22"/>
        </w:rPr>
        <w:t>ho's on the call and welcome t</w:t>
      </w:r>
      <w:r w:rsidR="00D01B5F" w:rsidRPr="00113F65">
        <w:rPr>
          <w:sz w:val="22"/>
        </w:rPr>
        <w:t xml:space="preserve">he </w:t>
      </w:r>
      <w:r w:rsidRPr="00113F65">
        <w:rPr>
          <w:sz w:val="22"/>
        </w:rPr>
        <w:t xml:space="preserve">first Water Breakthrough Challenge webinar. </w:t>
      </w:r>
      <w:proofErr w:type="gramStart"/>
      <w:r w:rsidRPr="00113F65">
        <w:rPr>
          <w:sz w:val="22"/>
        </w:rPr>
        <w:t>S</w:t>
      </w:r>
      <w:r w:rsidR="00D01B5F" w:rsidRPr="00113F65">
        <w:rPr>
          <w:sz w:val="22"/>
        </w:rPr>
        <w:t>o</w:t>
      </w:r>
      <w:proofErr w:type="gramEnd"/>
      <w:r w:rsidRPr="00113F65">
        <w:rPr>
          <w:sz w:val="22"/>
        </w:rPr>
        <w:t>,</w:t>
      </w:r>
      <w:r w:rsidR="00D01B5F" w:rsidRPr="00113F65">
        <w:rPr>
          <w:sz w:val="22"/>
        </w:rPr>
        <w:t xml:space="preserve"> we're goi</w:t>
      </w:r>
      <w:r w:rsidRPr="00113F65">
        <w:rPr>
          <w:sz w:val="22"/>
        </w:rPr>
        <w:t>ng to be talking about the way the Breakthrough C</w:t>
      </w:r>
      <w:r w:rsidR="00D01B5F" w:rsidRPr="00113F65">
        <w:rPr>
          <w:sz w:val="22"/>
        </w:rPr>
        <w:t>hallenge</w:t>
      </w:r>
      <w:r w:rsidRPr="00113F65">
        <w:rPr>
          <w:sz w:val="22"/>
        </w:rPr>
        <w:t>’</w:t>
      </w:r>
      <w:r w:rsidR="00D01B5F" w:rsidRPr="00113F65">
        <w:rPr>
          <w:sz w:val="22"/>
        </w:rPr>
        <w:t>s set up and how it</w:t>
      </w:r>
      <w:r w:rsidRPr="00113F65">
        <w:rPr>
          <w:sz w:val="22"/>
        </w:rPr>
        <w:t xml:space="preserve"> works and an opportunity for Q&amp;A </w:t>
      </w:r>
      <w:r w:rsidR="00D01B5F" w:rsidRPr="00113F65">
        <w:rPr>
          <w:sz w:val="22"/>
        </w:rPr>
        <w:t>bit later on.</w:t>
      </w:r>
    </w:p>
    <w:p w:rsidR="00A731F5" w:rsidRDefault="003D33D6">
      <w:pPr>
        <w:rPr>
          <w:sz w:val="22"/>
        </w:rPr>
      </w:pPr>
      <w:proofErr w:type="gramStart"/>
      <w:r w:rsidRPr="00113F65">
        <w:rPr>
          <w:sz w:val="22"/>
        </w:rPr>
        <w:t>S</w:t>
      </w:r>
      <w:r w:rsidR="00D01B5F" w:rsidRPr="00113F65">
        <w:rPr>
          <w:sz w:val="22"/>
        </w:rPr>
        <w:t>o</w:t>
      </w:r>
      <w:proofErr w:type="gramEnd"/>
      <w:r w:rsidR="00D01B5F" w:rsidRPr="00113F65">
        <w:rPr>
          <w:sz w:val="22"/>
        </w:rPr>
        <w:t>, th</w:t>
      </w:r>
      <w:r w:rsidRPr="00113F65">
        <w:rPr>
          <w:sz w:val="22"/>
        </w:rPr>
        <w:t>ings were going to cover today: as you can see</w:t>
      </w:r>
      <w:r w:rsidR="00D01B5F" w:rsidRPr="00113F65">
        <w:rPr>
          <w:sz w:val="22"/>
        </w:rPr>
        <w:t xml:space="preserve"> on the screen</w:t>
      </w:r>
      <w:r w:rsidRPr="00113F65">
        <w:rPr>
          <w:sz w:val="22"/>
        </w:rPr>
        <w:t>,</w:t>
      </w:r>
      <w:r w:rsidR="00D01B5F" w:rsidRPr="00113F65">
        <w:rPr>
          <w:sz w:val="22"/>
        </w:rPr>
        <w:t xml:space="preserve"> we're going to talk</w:t>
      </w:r>
      <w:r w:rsidRPr="00113F65">
        <w:rPr>
          <w:sz w:val="22"/>
        </w:rPr>
        <w:t xml:space="preserve"> a bit about the Innovation Fund, I’m going to</w:t>
      </w:r>
      <w:r w:rsidR="00D01B5F" w:rsidRPr="00113F65">
        <w:rPr>
          <w:sz w:val="22"/>
        </w:rPr>
        <w:t xml:space="preserve"> give a bit o</w:t>
      </w:r>
      <w:r w:rsidRPr="00113F65">
        <w:rPr>
          <w:sz w:val="22"/>
        </w:rPr>
        <w:t>f an introduction and will give, a</w:t>
      </w:r>
      <w:r w:rsidR="00D01B5F" w:rsidRPr="00113F65">
        <w:rPr>
          <w:sz w:val="22"/>
        </w:rPr>
        <w:t>gain, a bit of an introduction to the five strategic themes that we've laid out where we want projects and entries to focus on.</w:t>
      </w:r>
      <w:r w:rsidRPr="00113F65">
        <w:rPr>
          <w:sz w:val="22"/>
        </w:rPr>
        <w:t xml:space="preserve"> </w:t>
      </w:r>
      <w:r w:rsidR="00D01B5F" w:rsidRPr="00113F65">
        <w:rPr>
          <w:sz w:val="22"/>
        </w:rPr>
        <w:t xml:space="preserve">And then </w:t>
      </w:r>
      <w:r w:rsidRPr="00113F65">
        <w:rPr>
          <w:sz w:val="22"/>
        </w:rPr>
        <w:t>I’ll</w:t>
      </w:r>
      <w:r w:rsidR="00D01B5F" w:rsidRPr="00113F65">
        <w:rPr>
          <w:sz w:val="22"/>
        </w:rPr>
        <w:t xml:space="preserve"> pass over to </w:t>
      </w:r>
      <w:r w:rsidRPr="00113F65">
        <w:rPr>
          <w:sz w:val="22"/>
        </w:rPr>
        <w:t xml:space="preserve">our partners, </w:t>
      </w:r>
      <w:proofErr w:type="spellStart"/>
      <w:r w:rsidRPr="00113F65">
        <w:rPr>
          <w:sz w:val="22"/>
        </w:rPr>
        <w:t>Nesta</w:t>
      </w:r>
      <w:proofErr w:type="spellEnd"/>
      <w:r w:rsidRPr="00113F65">
        <w:rPr>
          <w:sz w:val="22"/>
        </w:rPr>
        <w:t xml:space="preserve"> and Arup who a</w:t>
      </w:r>
      <w:r w:rsidR="00D01B5F" w:rsidRPr="00113F65">
        <w:rPr>
          <w:sz w:val="22"/>
        </w:rPr>
        <w:t xml:space="preserve">re going to be talking through details of the </w:t>
      </w:r>
      <w:r w:rsidRPr="00113F65">
        <w:rPr>
          <w:sz w:val="22"/>
        </w:rPr>
        <w:t>B</w:t>
      </w:r>
      <w:r w:rsidR="00D01B5F" w:rsidRPr="00113F65">
        <w:rPr>
          <w:sz w:val="22"/>
        </w:rPr>
        <w:t xml:space="preserve">reakthrough </w:t>
      </w:r>
      <w:r w:rsidRPr="00113F65">
        <w:rPr>
          <w:sz w:val="22"/>
        </w:rPr>
        <w:t>C</w:t>
      </w:r>
      <w:r w:rsidR="00D01B5F" w:rsidRPr="00113F65">
        <w:rPr>
          <w:sz w:val="22"/>
        </w:rPr>
        <w:t xml:space="preserve">hallenge </w:t>
      </w:r>
      <w:r w:rsidRPr="00113F65">
        <w:rPr>
          <w:sz w:val="22"/>
        </w:rPr>
        <w:t xml:space="preserve">in a little bit more detail, so </w:t>
      </w:r>
      <w:r w:rsidR="00D01B5F" w:rsidRPr="00113F65">
        <w:rPr>
          <w:sz w:val="22"/>
        </w:rPr>
        <w:t>talk about how it's going to work, what you can win</w:t>
      </w:r>
      <w:r w:rsidRPr="00113F65">
        <w:rPr>
          <w:sz w:val="22"/>
        </w:rPr>
        <w:t>,</w:t>
      </w:r>
      <w:r w:rsidR="00D01B5F" w:rsidRPr="00113F65">
        <w:rPr>
          <w:sz w:val="22"/>
        </w:rPr>
        <w:t xml:space="preserve"> how to get involved </w:t>
      </w:r>
      <w:r w:rsidRPr="00113F65">
        <w:rPr>
          <w:sz w:val="22"/>
        </w:rPr>
        <w:t xml:space="preserve">etcetera </w:t>
      </w:r>
      <w:proofErr w:type="spellStart"/>
      <w:r w:rsidRPr="00113F65">
        <w:rPr>
          <w:sz w:val="22"/>
        </w:rPr>
        <w:t>etcetera</w:t>
      </w:r>
      <w:proofErr w:type="spellEnd"/>
      <w:r w:rsidRPr="00113F65">
        <w:rPr>
          <w:sz w:val="22"/>
        </w:rPr>
        <w:t>,</w:t>
      </w:r>
      <w:r w:rsidR="00D01B5F" w:rsidRPr="00113F65">
        <w:rPr>
          <w:sz w:val="22"/>
        </w:rPr>
        <w:t xml:space="preserve"> and then we'll finish on that </w:t>
      </w:r>
      <w:r w:rsidRPr="00113F65">
        <w:rPr>
          <w:sz w:val="22"/>
        </w:rPr>
        <w:t>Q&amp;A</w:t>
      </w:r>
      <w:r w:rsidR="00D01B5F" w:rsidRPr="00113F65">
        <w:rPr>
          <w:sz w:val="22"/>
        </w:rPr>
        <w:t xml:space="preserve"> session.</w:t>
      </w:r>
      <w:r w:rsidRPr="00113F65">
        <w:rPr>
          <w:sz w:val="22"/>
        </w:rPr>
        <w:t xml:space="preserve"> </w:t>
      </w:r>
      <w:r w:rsidR="00D01B5F" w:rsidRPr="00113F65">
        <w:rPr>
          <w:sz w:val="22"/>
        </w:rPr>
        <w:t xml:space="preserve">So </w:t>
      </w:r>
      <w:proofErr w:type="gramStart"/>
      <w:r w:rsidR="00D01B5F" w:rsidRPr="00113F65">
        <w:rPr>
          <w:sz w:val="22"/>
        </w:rPr>
        <w:t>let's</w:t>
      </w:r>
      <w:proofErr w:type="gramEnd"/>
      <w:r w:rsidR="00D01B5F" w:rsidRPr="00113F65">
        <w:rPr>
          <w:sz w:val="22"/>
        </w:rPr>
        <w:t xml:space="preserve"> jump to the first slide</w:t>
      </w:r>
      <w:r w:rsidRPr="00113F65">
        <w:rPr>
          <w:sz w:val="22"/>
        </w:rPr>
        <w:t>. So</w:t>
      </w:r>
      <w:r w:rsidR="00D01B5F" w:rsidRPr="00113F65">
        <w:rPr>
          <w:sz w:val="22"/>
        </w:rPr>
        <w:t xml:space="preserve"> as you will probably be very aware and with all the communications that </w:t>
      </w:r>
      <w:proofErr w:type="gramStart"/>
      <w:r w:rsidR="00D01B5F" w:rsidRPr="00113F65">
        <w:rPr>
          <w:sz w:val="22"/>
        </w:rPr>
        <w:t>we've</w:t>
      </w:r>
      <w:proofErr w:type="gramEnd"/>
      <w:r w:rsidR="00D01B5F" w:rsidRPr="00113F65">
        <w:rPr>
          <w:sz w:val="22"/>
        </w:rPr>
        <w:t xml:space="preserve"> been doing over the last, kind of more than a year, I guess, we are running an Innovation Fund, an Ofwat Innovation Fund funded by customer money. </w:t>
      </w:r>
      <w:proofErr w:type="gramStart"/>
      <w:r w:rsidR="00D01B5F" w:rsidRPr="00113F65">
        <w:rPr>
          <w:sz w:val="22"/>
        </w:rPr>
        <w:t>And</w:t>
      </w:r>
      <w:proofErr w:type="gramEnd"/>
      <w:r w:rsidR="00D01B5F" w:rsidRPr="00113F65">
        <w:rPr>
          <w:sz w:val="22"/>
        </w:rPr>
        <w:t xml:space="preserve"> there are two types of competitions two types of challenges that we're running as part of this Fund. The first one is the Innovation in Water Challenge, which is just finished and that's a smaller challenge with awards between 50,000 and 250,000 and we are now giving out about 2.1 million of that funding to 11 different projects, and you can find the data of those on the challenge website, which will be putting up later on. </w:t>
      </w:r>
      <w:proofErr w:type="gramStart"/>
      <w:r w:rsidR="00D01B5F" w:rsidRPr="00113F65">
        <w:rPr>
          <w:sz w:val="22"/>
        </w:rPr>
        <w:t>But</w:t>
      </w:r>
      <w:proofErr w:type="gramEnd"/>
      <w:r w:rsidR="00D01B5F" w:rsidRPr="00113F65">
        <w:rPr>
          <w:sz w:val="22"/>
        </w:rPr>
        <w:t xml:space="preserve"> today we're talking about the bigger challenge, the first bigger challenge that we're launching, which is called the Water Breakthrough Challenge. </w:t>
      </w:r>
      <w:proofErr w:type="gramStart"/>
      <w:r w:rsidR="00D01B5F" w:rsidRPr="00113F65">
        <w:rPr>
          <w:sz w:val="22"/>
        </w:rPr>
        <w:t>And</w:t>
      </w:r>
      <w:proofErr w:type="gramEnd"/>
      <w:r w:rsidR="00D01B5F" w:rsidRPr="00113F65">
        <w:rPr>
          <w:sz w:val="22"/>
        </w:rPr>
        <w:t xml:space="preserve"> this is a 40 million pound funding pot for much bigger projects between 1 million to 10 million pounds. Again these entries must be led by water companies and, but we were still seeking to drive more ambitious innovation and drive more risk taking within the sector through this Challenge, compared to the other Innovation Challenge. Again, enabling new approaches and ways of working and equipping the sector to address some of the big challenges that </w:t>
      </w:r>
      <w:proofErr w:type="gramStart"/>
      <w:r w:rsidR="00D01B5F" w:rsidRPr="00113F65">
        <w:rPr>
          <w:sz w:val="22"/>
        </w:rPr>
        <w:t>are covered</w:t>
      </w:r>
      <w:proofErr w:type="gramEnd"/>
      <w:r w:rsidR="00D01B5F" w:rsidRPr="00113F65">
        <w:rPr>
          <w:sz w:val="22"/>
        </w:rPr>
        <w:t xml:space="preserve"> within the innovation themes that I will come to in a second. Again, </w:t>
      </w:r>
      <w:proofErr w:type="gramStart"/>
      <w:r w:rsidR="00D01B5F" w:rsidRPr="00113F65">
        <w:rPr>
          <w:sz w:val="22"/>
        </w:rPr>
        <w:t>we're</w:t>
      </w:r>
      <w:proofErr w:type="gramEnd"/>
      <w:r w:rsidR="00D01B5F" w:rsidRPr="00113F65">
        <w:rPr>
          <w:sz w:val="22"/>
        </w:rPr>
        <w:t xml:space="preserve"> looking for partnerships and engagement across the sector and for these projects to really have the potential of deliver big impact and sometimes what we talk about as ‘transformational impact’ for the sector. So </w:t>
      </w:r>
      <w:proofErr w:type="gramStart"/>
      <w:r w:rsidR="00D01B5F" w:rsidRPr="00113F65">
        <w:rPr>
          <w:sz w:val="22"/>
        </w:rPr>
        <w:t>let's</w:t>
      </w:r>
      <w:proofErr w:type="gramEnd"/>
      <w:r w:rsidR="00D01B5F" w:rsidRPr="00113F65">
        <w:rPr>
          <w:sz w:val="22"/>
        </w:rPr>
        <w:t xml:space="preserve"> go to the next slide. </w:t>
      </w:r>
    </w:p>
    <w:p w:rsidR="00A731F5" w:rsidRDefault="00A731F5">
      <w:pPr>
        <w:rPr>
          <w:sz w:val="22"/>
        </w:rPr>
      </w:pPr>
    </w:p>
    <w:p w:rsidR="00A731F5" w:rsidRDefault="00D01B5F">
      <w:pPr>
        <w:rPr>
          <w:sz w:val="22"/>
        </w:rPr>
      </w:pPr>
      <w:r w:rsidRPr="00113F65">
        <w:rPr>
          <w:sz w:val="22"/>
        </w:rPr>
        <w:t xml:space="preserve">Part of the reason that </w:t>
      </w:r>
      <w:proofErr w:type="gramStart"/>
      <w:r w:rsidRPr="00113F65">
        <w:rPr>
          <w:sz w:val="22"/>
        </w:rPr>
        <w:t>we're</w:t>
      </w:r>
      <w:proofErr w:type="gramEnd"/>
      <w:r w:rsidRPr="00113F65">
        <w:rPr>
          <w:sz w:val="22"/>
        </w:rPr>
        <w:t xml:space="preserve"> running this fund, or part of the outcomes that we want to achieve through this fund, is sector wide impacts on innovation capability or capacity. And so, some of the things that we're trying to drive through the fund, as well as projects that will have the kind of impacts on customers, resilience, etc., that we want to see is it that it will drive a new way, a new culture within the sector around innovation. More </w:t>
      </w:r>
      <w:proofErr w:type="gramStart"/>
      <w:r w:rsidRPr="00113F65">
        <w:rPr>
          <w:sz w:val="22"/>
        </w:rPr>
        <w:t>openness,</w:t>
      </w:r>
      <w:proofErr w:type="gramEnd"/>
      <w:r w:rsidRPr="00113F65">
        <w:rPr>
          <w:sz w:val="22"/>
        </w:rPr>
        <w:t xml:space="preserve"> and that can be openness to risk or new ways of working or potentially to new partners. </w:t>
      </w:r>
      <w:proofErr w:type="gramStart"/>
      <w:r w:rsidRPr="00113F65">
        <w:rPr>
          <w:sz w:val="22"/>
        </w:rPr>
        <w:t>and</w:t>
      </w:r>
      <w:proofErr w:type="gramEnd"/>
      <w:r w:rsidRPr="00113F65">
        <w:rPr>
          <w:sz w:val="22"/>
        </w:rPr>
        <w:t xml:space="preserve"> better ways of managing </w:t>
      </w:r>
      <w:r w:rsidRPr="00113F65">
        <w:rPr>
          <w:sz w:val="22"/>
        </w:rPr>
        <w:lastRenderedPageBreak/>
        <w:t xml:space="preserve">innovation risk and more openness to risk, as we said. Collaboration: one of the things that we </w:t>
      </w:r>
      <w:proofErr w:type="spellStart"/>
      <w:r w:rsidRPr="00113F65">
        <w:rPr>
          <w:sz w:val="22"/>
        </w:rPr>
        <w:t>we</w:t>
      </w:r>
      <w:proofErr w:type="spellEnd"/>
      <w:r w:rsidRPr="00113F65">
        <w:rPr>
          <w:sz w:val="22"/>
        </w:rPr>
        <w:t xml:space="preserve"> </w:t>
      </w:r>
      <w:proofErr w:type="gramStart"/>
      <w:r w:rsidRPr="00113F65">
        <w:rPr>
          <w:sz w:val="22"/>
        </w:rPr>
        <w:t>don't</w:t>
      </w:r>
      <w:proofErr w:type="gramEnd"/>
      <w:r w:rsidRPr="00113F65">
        <w:rPr>
          <w:sz w:val="22"/>
        </w:rPr>
        <w:t xml:space="preserve"> think we see enough of in the sector is that broader collaboration. The IWC [Innovation in Water Challenge] has been a fantastic opportunity to see the extent to which water companies can work together on really interesting and valuable projects. </w:t>
      </w:r>
      <w:proofErr w:type="gramStart"/>
      <w:r w:rsidRPr="00113F65">
        <w:rPr>
          <w:sz w:val="22"/>
        </w:rPr>
        <w:t>But</w:t>
      </w:r>
      <w:proofErr w:type="gramEnd"/>
      <w:r w:rsidRPr="00113F65">
        <w:rPr>
          <w:sz w:val="22"/>
        </w:rPr>
        <w:t xml:space="preserve"> we want to see this extend beyond you know just wider water company and engagement and collaboration and into that broader sector and into other sectors. </w:t>
      </w:r>
      <w:proofErr w:type="gramStart"/>
      <w:r w:rsidRPr="00113F65">
        <w:rPr>
          <w:sz w:val="22"/>
        </w:rPr>
        <w:t>And so</w:t>
      </w:r>
      <w:proofErr w:type="gramEnd"/>
      <w:r w:rsidRPr="00113F65">
        <w:rPr>
          <w:sz w:val="22"/>
        </w:rPr>
        <w:t xml:space="preserve">, hopefully there's more of an opportunity this time to do that. Adaptability, and so trying to change things, having the opportunity to do things in different ways, but also hopefully this fund will provide opportunities in which we actually opened up a bit more adaptability within the projects that have been run, so opportunities to test and fail or test and change course if that's what's needed. Scalability and </w:t>
      </w:r>
      <w:proofErr w:type="spellStart"/>
      <w:r w:rsidRPr="00113F65">
        <w:rPr>
          <w:sz w:val="22"/>
        </w:rPr>
        <w:t>deployability</w:t>
      </w:r>
      <w:proofErr w:type="spellEnd"/>
      <w:r w:rsidRPr="00113F65">
        <w:rPr>
          <w:sz w:val="22"/>
        </w:rPr>
        <w:t xml:space="preserve"> are big issues that keep coming up in the sector around innovation. </w:t>
      </w:r>
      <w:proofErr w:type="gramStart"/>
      <w:r w:rsidRPr="00113F65">
        <w:rPr>
          <w:sz w:val="22"/>
        </w:rPr>
        <w:t>So</w:t>
      </w:r>
      <w:proofErr w:type="gramEnd"/>
      <w:r w:rsidRPr="00113F65">
        <w:rPr>
          <w:sz w:val="22"/>
        </w:rPr>
        <w:t xml:space="preserve"> we see lots of pilots, but can we seek, you know, opportunities that actually take things that are demonstrated and build them out across, you know, different water companies and across the sector as a whole, we hope, through the bigger funds in this challenge that actually has more opportunities to do that. </w:t>
      </w:r>
      <w:proofErr w:type="gramStart"/>
      <w:r w:rsidRPr="00113F65">
        <w:rPr>
          <w:sz w:val="22"/>
        </w:rPr>
        <w:t>So</w:t>
      </w:r>
      <w:proofErr w:type="gramEnd"/>
      <w:r w:rsidRPr="00113F65">
        <w:rPr>
          <w:sz w:val="22"/>
        </w:rPr>
        <w:t xml:space="preserve"> we do hope that we see more of that within the entries for this competition. </w:t>
      </w:r>
      <w:proofErr w:type="gramStart"/>
      <w:r w:rsidRPr="00113F65">
        <w:rPr>
          <w:sz w:val="22"/>
        </w:rPr>
        <w:t>And</w:t>
      </w:r>
      <w:proofErr w:type="gramEnd"/>
      <w:r w:rsidRPr="00113F65">
        <w:rPr>
          <w:sz w:val="22"/>
        </w:rPr>
        <w:t xml:space="preserve">, lastly, again, that really critical, really critical thing, which is that long term view. Innovation isn't about providing benefits necessarily straight away, for now; it's about creating opportunities for the future as much as delivering on the needs that we have today, so we're hoping that all the projects that come through, and particularly with that bigger </w:t>
      </w:r>
      <w:r w:rsidR="00113F65" w:rsidRPr="00113F65">
        <w:rPr>
          <w:sz w:val="22"/>
        </w:rPr>
        <w:t>chunk of</w:t>
      </w:r>
      <w:r w:rsidRPr="00113F65">
        <w:rPr>
          <w:sz w:val="22"/>
        </w:rPr>
        <w:t xml:space="preserve"> funding available, </w:t>
      </w:r>
      <w:r w:rsidR="00113F65" w:rsidRPr="00113F65">
        <w:rPr>
          <w:sz w:val="22"/>
        </w:rPr>
        <w:t>that</w:t>
      </w:r>
      <w:r w:rsidRPr="00113F65">
        <w:rPr>
          <w:sz w:val="22"/>
        </w:rPr>
        <w:t xml:space="preserve"> they will h</w:t>
      </w:r>
      <w:r w:rsidR="00113F65" w:rsidRPr="00113F65">
        <w:rPr>
          <w:sz w:val="22"/>
        </w:rPr>
        <w:t>ave that longer term view in mind. Great, so</w:t>
      </w:r>
      <w:r w:rsidRPr="00113F65">
        <w:rPr>
          <w:sz w:val="22"/>
        </w:rPr>
        <w:t xml:space="preserve"> then, if we go on to the next slide.</w:t>
      </w:r>
      <w:r w:rsidR="00113F65" w:rsidRPr="00113F65">
        <w:rPr>
          <w:sz w:val="22"/>
        </w:rPr>
        <w:t xml:space="preserve"> </w:t>
      </w:r>
    </w:p>
    <w:p w:rsidR="00A731F5" w:rsidRDefault="00A731F5">
      <w:pPr>
        <w:rPr>
          <w:sz w:val="22"/>
        </w:rPr>
      </w:pPr>
    </w:p>
    <w:p w:rsidR="009C5E1C" w:rsidRPr="00113F65" w:rsidRDefault="00113F65">
      <w:pPr>
        <w:rPr>
          <w:sz w:val="22"/>
        </w:rPr>
      </w:pPr>
      <w:r w:rsidRPr="00113F65">
        <w:rPr>
          <w:sz w:val="22"/>
        </w:rPr>
        <w:t>What</w:t>
      </w:r>
      <w:r w:rsidR="00D01B5F" w:rsidRPr="00113F65">
        <w:rPr>
          <w:sz w:val="22"/>
        </w:rPr>
        <w:t xml:space="preserve"> are those </w:t>
      </w:r>
      <w:proofErr w:type="gramStart"/>
      <w:r w:rsidR="00D01B5F" w:rsidRPr="00113F65">
        <w:rPr>
          <w:sz w:val="22"/>
        </w:rPr>
        <w:t>longer term</w:t>
      </w:r>
      <w:proofErr w:type="gramEnd"/>
      <w:r w:rsidR="00D01B5F" w:rsidRPr="00113F65">
        <w:rPr>
          <w:sz w:val="22"/>
        </w:rPr>
        <w:t xml:space="preserve"> challenges</w:t>
      </w:r>
      <w:r w:rsidRPr="00113F65">
        <w:rPr>
          <w:sz w:val="22"/>
        </w:rPr>
        <w:t>?</w:t>
      </w:r>
      <w:r w:rsidR="00D01B5F" w:rsidRPr="00113F65">
        <w:rPr>
          <w:sz w:val="22"/>
        </w:rPr>
        <w:t xml:space="preserve"> </w:t>
      </w:r>
      <w:r w:rsidRPr="00113F65">
        <w:rPr>
          <w:sz w:val="22"/>
        </w:rPr>
        <w:t xml:space="preserve">Well, </w:t>
      </w:r>
      <w:proofErr w:type="gramStart"/>
      <w:r w:rsidRPr="00113F65">
        <w:rPr>
          <w:sz w:val="22"/>
        </w:rPr>
        <w:t>w</w:t>
      </w:r>
      <w:r w:rsidR="00D01B5F" w:rsidRPr="00113F65">
        <w:rPr>
          <w:sz w:val="22"/>
        </w:rPr>
        <w:t>e've</w:t>
      </w:r>
      <w:proofErr w:type="gramEnd"/>
      <w:r w:rsidR="00D01B5F" w:rsidRPr="00113F65">
        <w:rPr>
          <w:sz w:val="22"/>
        </w:rPr>
        <w:t xml:space="preserve"> set out five strategic </w:t>
      </w:r>
      <w:r w:rsidRPr="00113F65">
        <w:rPr>
          <w:sz w:val="22"/>
        </w:rPr>
        <w:t>themes</w:t>
      </w:r>
      <w:r w:rsidR="00D01B5F" w:rsidRPr="00113F65">
        <w:rPr>
          <w:sz w:val="22"/>
        </w:rPr>
        <w:t xml:space="preserve"> that we developed, partly through ou</w:t>
      </w:r>
      <w:r w:rsidRPr="00113F65">
        <w:rPr>
          <w:sz w:val="22"/>
        </w:rPr>
        <w:t xml:space="preserve">r consultations as of last year. </w:t>
      </w:r>
      <w:proofErr w:type="gramStart"/>
      <w:r w:rsidRPr="00113F65">
        <w:rPr>
          <w:sz w:val="22"/>
        </w:rPr>
        <w:t>T</w:t>
      </w:r>
      <w:r w:rsidR="00D01B5F" w:rsidRPr="00113F65">
        <w:rPr>
          <w:sz w:val="22"/>
        </w:rPr>
        <w:t>hese cover quite a wide range of different areas and everything from responding to climate change, restor</w:t>
      </w:r>
      <w:r w:rsidRPr="00113F65">
        <w:rPr>
          <w:sz w:val="22"/>
        </w:rPr>
        <w:t xml:space="preserve">ing improving ecological status </w:t>
      </w:r>
      <w:r w:rsidR="00D01B5F" w:rsidRPr="00113F65">
        <w:rPr>
          <w:sz w:val="22"/>
        </w:rPr>
        <w:t>and long term operational resilience needs</w:t>
      </w:r>
      <w:r w:rsidRPr="00113F65">
        <w:rPr>
          <w:sz w:val="22"/>
        </w:rPr>
        <w:t xml:space="preserve">, new ways of conducting </w:t>
      </w:r>
      <w:r w:rsidR="00D01B5F" w:rsidRPr="00113F65">
        <w:rPr>
          <w:sz w:val="22"/>
        </w:rPr>
        <w:t>core abilities and supporting customers and deliverin</w:t>
      </w:r>
      <w:r w:rsidRPr="00113F65">
        <w:rPr>
          <w:sz w:val="22"/>
        </w:rPr>
        <w:t>g on that way to public benefit,</w:t>
      </w:r>
      <w:r w:rsidR="00D01B5F" w:rsidRPr="00113F65">
        <w:rPr>
          <w:sz w:val="22"/>
        </w:rPr>
        <w:t xml:space="preserve"> wider public value</w:t>
      </w:r>
      <w:r w:rsidRPr="00113F65">
        <w:rPr>
          <w:sz w:val="22"/>
        </w:rPr>
        <w:t>;</w:t>
      </w:r>
      <w:r w:rsidR="00D01B5F" w:rsidRPr="00113F65">
        <w:rPr>
          <w:sz w:val="22"/>
        </w:rPr>
        <w:t xml:space="preserve"> and last</w:t>
      </w:r>
      <w:r w:rsidRPr="00113F65">
        <w:rPr>
          <w:sz w:val="22"/>
        </w:rPr>
        <w:t>,</w:t>
      </w:r>
      <w:r w:rsidR="00D01B5F" w:rsidRPr="00113F65">
        <w:rPr>
          <w:sz w:val="22"/>
        </w:rPr>
        <w:t xml:space="preserve"> exploring those opportunities around open data, and we feel like all of these areas are ripe for innovation</w:t>
      </w:r>
      <w:r w:rsidRPr="00113F65">
        <w:rPr>
          <w:sz w:val="22"/>
        </w:rPr>
        <w:t>.</w:t>
      </w:r>
      <w:proofErr w:type="gramEnd"/>
      <w:r w:rsidRPr="00113F65">
        <w:rPr>
          <w:sz w:val="22"/>
        </w:rPr>
        <w:t xml:space="preserve"> They provide enough openness, enough focus, we hope, </w:t>
      </w:r>
      <w:r w:rsidR="00D01B5F" w:rsidRPr="00113F65">
        <w:rPr>
          <w:sz w:val="22"/>
        </w:rPr>
        <w:t>for a good range of impactful projects to come through.</w:t>
      </w:r>
      <w:r w:rsidRPr="00113F65">
        <w:rPr>
          <w:sz w:val="22"/>
        </w:rPr>
        <w:t xml:space="preserve"> </w:t>
      </w:r>
      <w:proofErr w:type="gramStart"/>
      <w:r w:rsidRPr="00113F65">
        <w:rPr>
          <w:sz w:val="22"/>
        </w:rPr>
        <w:t>So</w:t>
      </w:r>
      <w:proofErr w:type="gramEnd"/>
      <w:r w:rsidRPr="00113F65">
        <w:rPr>
          <w:sz w:val="22"/>
        </w:rPr>
        <w:t xml:space="preserve">, </w:t>
      </w:r>
      <w:r w:rsidR="00D01B5F" w:rsidRPr="00113F65">
        <w:rPr>
          <w:sz w:val="22"/>
        </w:rPr>
        <w:t>yeah</w:t>
      </w:r>
      <w:r w:rsidRPr="00113F65">
        <w:rPr>
          <w:sz w:val="22"/>
        </w:rPr>
        <w:t>,</w:t>
      </w:r>
      <w:r w:rsidR="00D01B5F" w:rsidRPr="00113F65">
        <w:rPr>
          <w:sz w:val="22"/>
        </w:rPr>
        <w:t xml:space="preserve"> so that is a background and kind of se</w:t>
      </w:r>
      <w:r w:rsidRPr="00113F65">
        <w:rPr>
          <w:sz w:val="22"/>
        </w:rPr>
        <w:t xml:space="preserve">t up for what we're looking for, </w:t>
      </w:r>
      <w:r w:rsidR="00D01B5F" w:rsidRPr="00113F65">
        <w:rPr>
          <w:sz w:val="22"/>
        </w:rPr>
        <w:t>and what we want to see</w:t>
      </w:r>
      <w:r w:rsidRPr="00113F65">
        <w:rPr>
          <w:sz w:val="22"/>
        </w:rPr>
        <w:t xml:space="preserve">. </w:t>
      </w:r>
      <w:proofErr w:type="gramStart"/>
      <w:r w:rsidRPr="00113F65">
        <w:rPr>
          <w:sz w:val="22"/>
        </w:rPr>
        <w:t>I</w:t>
      </w:r>
      <w:r w:rsidR="00D01B5F" w:rsidRPr="00113F65">
        <w:rPr>
          <w:sz w:val="22"/>
        </w:rPr>
        <w:t>'m</w:t>
      </w:r>
      <w:proofErr w:type="gramEnd"/>
      <w:r w:rsidR="00D01B5F" w:rsidRPr="00113F65">
        <w:rPr>
          <w:sz w:val="22"/>
        </w:rPr>
        <w:t xml:space="preserve"> going to hand back over to </w:t>
      </w:r>
      <w:r w:rsidRPr="00113F65">
        <w:rPr>
          <w:sz w:val="22"/>
        </w:rPr>
        <w:t>Catherine</w:t>
      </w:r>
      <w:r w:rsidR="00D01B5F" w:rsidRPr="00113F65">
        <w:rPr>
          <w:sz w:val="22"/>
        </w:rPr>
        <w:t xml:space="preserve"> now, who, I think, is going to take us th</w:t>
      </w:r>
      <w:r w:rsidRPr="00113F65">
        <w:rPr>
          <w:sz w:val="22"/>
        </w:rPr>
        <w:t>rough some more details on the Breakthrough C</w:t>
      </w:r>
      <w:r w:rsidR="00D01B5F" w:rsidRPr="00113F65">
        <w:rPr>
          <w:sz w:val="22"/>
        </w:rPr>
        <w:t>hallenge, thank you very much.</w:t>
      </w:r>
    </w:p>
    <w:p w:rsidR="009C5E1C" w:rsidRDefault="009C5E1C"/>
    <w:p w:rsidR="00A731F5" w:rsidRPr="003526AB" w:rsidRDefault="00D01B5F">
      <w:pPr>
        <w:rPr>
          <w:sz w:val="22"/>
        </w:rPr>
      </w:pPr>
      <w:r w:rsidRPr="003526AB">
        <w:rPr>
          <w:b/>
          <w:sz w:val="22"/>
        </w:rPr>
        <w:t xml:space="preserve">Catherine Thompson (she/her), </w:t>
      </w:r>
      <w:proofErr w:type="spellStart"/>
      <w:r w:rsidRPr="003526AB">
        <w:rPr>
          <w:b/>
          <w:sz w:val="22"/>
        </w:rPr>
        <w:t>Nesta</w:t>
      </w:r>
      <w:proofErr w:type="spellEnd"/>
      <w:r w:rsidRPr="003526AB">
        <w:rPr>
          <w:b/>
          <w:sz w:val="22"/>
        </w:rPr>
        <w:t xml:space="preserve"> Challenges:</w:t>
      </w:r>
      <w:r w:rsidR="00113F65" w:rsidRPr="003526AB">
        <w:rPr>
          <w:sz w:val="22"/>
        </w:rPr>
        <w:t xml:space="preserve"> </w:t>
      </w:r>
      <w:proofErr w:type="gramStart"/>
      <w:r w:rsidR="00113F65" w:rsidRPr="003526AB">
        <w:rPr>
          <w:sz w:val="22"/>
        </w:rPr>
        <w:t>H</w:t>
      </w:r>
      <w:r w:rsidRPr="003526AB">
        <w:rPr>
          <w:sz w:val="22"/>
        </w:rPr>
        <w:t>i</w:t>
      </w:r>
      <w:r w:rsidR="00113F65" w:rsidRPr="003526AB">
        <w:rPr>
          <w:sz w:val="22"/>
        </w:rPr>
        <w:t>,</w:t>
      </w:r>
      <w:r w:rsidRPr="003526AB">
        <w:rPr>
          <w:sz w:val="22"/>
        </w:rPr>
        <w:t xml:space="preserve"> my name is Catherine, and</w:t>
      </w:r>
      <w:proofErr w:type="gramEnd"/>
      <w:r w:rsidRPr="003526AB">
        <w:rPr>
          <w:sz w:val="22"/>
        </w:rPr>
        <w:t xml:space="preserve"> I work at </w:t>
      </w:r>
      <w:proofErr w:type="spellStart"/>
      <w:r w:rsidR="00113F65" w:rsidRPr="003526AB">
        <w:rPr>
          <w:sz w:val="22"/>
        </w:rPr>
        <w:t>Nesta</w:t>
      </w:r>
      <w:proofErr w:type="spellEnd"/>
      <w:r w:rsidR="00113F65" w:rsidRPr="003526AB">
        <w:rPr>
          <w:sz w:val="22"/>
        </w:rPr>
        <w:t xml:space="preserve"> Challenges, and we’re</w:t>
      </w:r>
      <w:r w:rsidRPr="003526AB">
        <w:rPr>
          <w:sz w:val="22"/>
        </w:rPr>
        <w:t xml:space="preserve"> working on delivering the </w:t>
      </w:r>
      <w:r w:rsidR="00113F65" w:rsidRPr="003526AB">
        <w:rPr>
          <w:sz w:val="22"/>
        </w:rPr>
        <w:t>B</w:t>
      </w:r>
      <w:r w:rsidRPr="003526AB">
        <w:rPr>
          <w:sz w:val="22"/>
        </w:rPr>
        <w:t xml:space="preserve">reakthrough </w:t>
      </w:r>
      <w:r w:rsidR="00113F65" w:rsidRPr="003526AB">
        <w:rPr>
          <w:sz w:val="22"/>
        </w:rPr>
        <w:t>C</w:t>
      </w:r>
      <w:r w:rsidRPr="003526AB">
        <w:rPr>
          <w:sz w:val="22"/>
        </w:rPr>
        <w:t>hallenge.</w:t>
      </w:r>
      <w:r w:rsidR="00113F65" w:rsidRPr="003526AB">
        <w:rPr>
          <w:sz w:val="22"/>
        </w:rPr>
        <w:t xml:space="preserve"> So,</w:t>
      </w:r>
      <w:r w:rsidRPr="003526AB">
        <w:rPr>
          <w:sz w:val="22"/>
        </w:rPr>
        <w:t xml:space="preserve"> the </w:t>
      </w:r>
      <w:r w:rsidR="00113F65" w:rsidRPr="003526AB">
        <w:rPr>
          <w:sz w:val="22"/>
        </w:rPr>
        <w:t>Water Breakthrough</w:t>
      </w:r>
      <w:r w:rsidRPr="003526AB">
        <w:rPr>
          <w:sz w:val="22"/>
        </w:rPr>
        <w:t xml:space="preserve"> </w:t>
      </w:r>
      <w:r w:rsidR="00113F65" w:rsidRPr="003526AB">
        <w:rPr>
          <w:sz w:val="22"/>
        </w:rPr>
        <w:t>C</w:t>
      </w:r>
      <w:r w:rsidRPr="003526AB">
        <w:rPr>
          <w:sz w:val="22"/>
        </w:rPr>
        <w:t xml:space="preserve">hallenge opened last week on the </w:t>
      </w:r>
      <w:r w:rsidR="00113F65" w:rsidRPr="003526AB">
        <w:rPr>
          <w:sz w:val="22"/>
        </w:rPr>
        <w:t>6</w:t>
      </w:r>
      <w:r w:rsidR="00113F65" w:rsidRPr="003526AB">
        <w:rPr>
          <w:sz w:val="22"/>
          <w:vertAlign w:val="superscript"/>
        </w:rPr>
        <w:t>th</w:t>
      </w:r>
      <w:r w:rsidR="00113F65" w:rsidRPr="003526AB">
        <w:rPr>
          <w:sz w:val="22"/>
        </w:rPr>
        <w:t>,</w:t>
      </w:r>
      <w:r w:rsidRPr="003526AB">
        <w:rPr>
          <w:sz w:val="22"/>
        </w:rPr>
        <w:t xml:space="preserve"> and it's open to stage one entries until the third of </w:t>
      </w:r>
      <w:r w:rsidR="00113F65" w:rsidRPr="003526AB">
        <w:rPr>
          <w:sz w:val="22"/>
        </w:rPr>
        <w:t>June</w:t>
      </w:r>
      <w:r w:rsidRPr="003526AB">
        <w:rPr>
          <w:sz w:val="22"/>
        </w:rPr>
        <w:t xml:space="preserve"> 2021 at 12 noon </w:t>
      </w:r>
      <w:r w:rsidR="00113F65" w:rsidRPr="003526AB">
        <w:rPr>
          <w:sz w:val="22"/>
        </w:rPr>
        <w:t>BST</w:t>
      </w:r>
      <w:r w:rsidRPr="003526AB">
        <w:rPr>
          <w:sz w:val="22"/>
        </w:rPr>
        <w:t>.</w:t>
      </w:r>
      <w:r w:rsidR="00113F65" w:rsidRPr="003526AB">
        <w:rPr>
          <w:sz w:val="22"/>
        </w:rPr>
        <w:t xml:space="preserve"> Please do go away and look at the Entrant Handbook </w:t>
      </w:r>
      <w:r w:rsidRPr="003526AB">
        <w:rPr>
          <w:sz w:val="22"/>
        </w:rPr>
        <w:t xml:space="preserve">ready </w:t>
      </w:r>
      <w:r w:rsidRPr="003526AB">
        <w:rPr>
          <w:sz w:val="22"/>
        </w:rPr>
        <w:lastRenderedPageBreak/>
        <w:t>to enter</w:t>
      </w:r>
      <w:r w:rsidR="00113F65" w:rsidRPr="003526AB">
        <w:rPr>
          <w:sz w:val="22"/>
        </w:rPr>
        <w:t xml:space="preserve">. </w:t>
      </w:r>
      <w:proofErr w:type="gramStart"/>
      <w:r w:rsidR="00113F65" w:rsidRPr="003526AB">
        <w:rPr>
          <w:sz w:val="22"/>
        </w:rPr>
        <w:t>I</w:t>
      </w:r>
      <w:r w:rsidRPr="003526AB">
        <w:rPr>
          <w:sz w:val="22"/>
        </w:rPr>
        <w:t>t's</w:t>
      </w:r>
      <w:proofErr w:type="gramEnd"/>
      <w:r w:rsidRPr="003526AB">
        <w:rPr>
          <w:sz w:val="22"/>
        </w:rPr>
        <w:t xml:space="preserve"> really an opportunity to win between one and 10 million to </w:t>
      </w:r>
      <w:r w:rsidR="00113F65" w:rsidRPr="003526AB">
        <w:rPr>
          <w:sz w:val="22"/>
        </w:rPr>
        <w:t>kick-start,</w:t>
      </w:r>
      <w:r w:rsidRPr="003526AB">
        <w:rPr>
          <w:sz w:val="22"/>
        </w:rPr>
        <w:t xml:space="preserve"> grow and scale </w:t>
      </w:r>
      <w:r w:rsidR="00113F65" w:rsidRPr="003526AB">
        <w:rPr>
          <w:sz w:val="22"/>
        </w:rPr>
        <w:t xml:space="preserve">initiatives. </w:t>
      </w:r>
      <w:proofErr w:type="gramStart"/>
      <w:r w:rsidRPr="003526AB">
        <w:rPr>
          <w:sz w:val="22"/>
        </w:rPr>
        <w:t>And</w:t>
      </w:r>
      <w:proofErr w:type="gramEnd"/>
      <w:r w:rsidRPr="003526AB">
        <w:rPr>
          <w:sz w:val="22"/>
        </w:rPr>
        <w:t xml:space="preserve"> we're really looking for</w:t>
      </w:r>
      <w:r w:rsidR="00113F65" w:rsidRPr="003526AB">
        <w:rPr>
          <w:sz w:val="22"/>
        </w:rPr>
        <w:t>,</w:t>
      </w:r>
      <w:r w:rsidRPr="003526AB">
        <w:rPr>
          <w:sz w:val="22"/>
        </w:rPr>
        <w:t xml:space="preserve"> as </w:t>
      </w:r>
      <w:r w:rsidR="00113F65" w:rsidRPr="003526AB">
        <w:rPr>
          <w:sz w:val="22"/>
        </w:rPr>
        <w:t>Harry</w:t>
      </w:r>
      <w:r w:rsidRPr="003526AB">
        <w:rPr>
          <w:sz w:val="22"/>
        </w:rPr>
        <w:t xml:space="preserve"> mentioned</w:t>
      </w:r>
      <w:r w:rsidR="00113F65" w:rsidRPr="003526AB">
        <w:rPr>
          <w:sz w:val="22"/>
        </w:rPr>
        <w:t>,</w:t>
      </w:r>
      <w:r w:rsidRPr="003526AB">
        <w:rPr>
          <w:sz w:val="22"/>
        </w:rPr>
        <w:t xml:space="preserve"> really ambitious in</w:t>
      </w:r>
      <w:r w:rsidR="00113F65" w:rsidRPr="003526AB">
        <w:rPr>
          <w:sz w:val="22"/>
        </w:rPr>
        <w:t xml:space="preserve">novation and that has got quite high risk of failing. </w:t>
      </w:r>
      <w:proofErr w:type="gramStart"/>
      <w:r w:rsidR="00113F65" w:rsidRPr="003526AB">
        <w:rPr>
          <w:sz w:val="22"/>
        </w:rPr>
        <w:t>Actually</w:t>
      </w:r>
      <w:proofErr w:type="gramEnd"/>
      <w:r w:rsidR="00113F65" w:rsidRPr="003526AB">
        <w:rPr>
          <w:sz w:val="22"/>
        </w:rPr>
        <w:t xml:space="preserve"> we're looking at bringing different</w:t>
      </w:r>
      <w:r w:rsidRPr="003526AB">
        <w:rPr>
          <w:sz w:val="22"/>
        </w:rPr>
        <w:t xml:space="preserve"> mechanisms and </w:t>
      </w:r>
      <w:r w:rsidR="00113F65" w:rsidRPr="003526AB">
        <w:rPr>
          <w:sz w:val="22"/>
        </w:rPr>
        <w:t>to support</w:t>
      </w:r>
      <w:r w:rsidRPr="003526AB">
        <w:rPr>
          <w:sz w:val="22"/>
        </w:rPr>
        <w:t xml:space="preserve"> you to take that risk and look at different ways things could be</w:t>
      </w:r>
      <w:r w:rsidR="00113F65" w:rsidRPr="003526AB">
        <w:rPr>
          <w:sz w:val="22"/>
        </w:rPr>
        <w:t>. W</w:t>
      </w:r>
      <w:r w:rsidRPr="003526AB">
        <w:rPr>
          <w:sz w:val="22"/>
        </w:rPr>
        <w:t>e want to see</w:t>
      </w:r>
      <w:r w:rsidR="00113F65" w:rsidRPr="003526AB">
        <w:rPr>
          <w:sz w:val="22"/>
        </w:rPr>
        <w:t>,</w:t>
      </w:r>
      <w:r w:rsidRPr="003526AB">
        <w:rPr>
          <w:sz w:val="22"/>
        </w:rPr>
        <w:t xml:space="preserve"> within the entry themselves</w:t>
      </w:r>
      <w:r w:rsidR="00113F65" w:rsidRPr="003526AB">
        <w:rPr>
          <w:sz w:val="22"/>
        </w:rPr>
        <w:t xml:space="preserve">, an </w:t>
      </w:r>
      <w:r w:rsidRPr="003526AB">
        <w:rPr>
          <w:sz w:val="22"/>
        </w:rPr>
        <w:t>actual tangible benefit for customers</w:t>
      </w:r>
      <w:r w:rsidR="00113F65" w:rsidRPr="003526AB">
        <w:rPr>
          <w:sz w:val="22"/>
        </w:rPr>
        <w:t>, society and</w:t>
      </w:r>
      <w:r w:rsidRPr="003526AB">
        <w:rPr>
          <w:sz w:val="22"/>
        </w:rPr>
        <w:t xml:space="preserve"> </w:t>
      </w:r>
      <w:r w:rsidR="00113F65" w:rsidRPr="003526AB">
        <w:rPr>
          <w:sz w:val="22"/>
        </w:rPr>
        <w:t>the environment. A</w:t>
      </w:r>
      <w:r w:rsidRPr="003526AB">
        <w:rPr>
          <w:sz w:val="22"/>
        </w:rPr>
        <w:t xml:space="preserve">nd </w:t>
      </w:r>
      <w:proofErr w:type="gramStart"/>
      <w:r w:rsidRPr="003526AB">
        <w:rPr>
          <w:sz w:val="22"/>
        </w:rPr>
        <w:t>we also</w:t>
      </w:r>
      <w:proofErr w:type="gramEnd"/>
      <w:r w:rsidRPr="003526AB">
        <w:rPr>
          <w:sz w:val="22"/>
        </w:rPr>
        <w:t xml:space="preserve"> kind of really keen to see new approaches and </w:t>
      </w:r>
      <w:r w:rsidR="00113F65" w:rsidRPr="003526AB">
        <w:rPr>
          <w:sz w:val="22"/>
        </w:rPr>
        <w:t xml:space="preserve">ways of working, </w:t>
      </w:r>
      <w:r w:rsidRPr="003526AB">
        <w:rPr>
          <w:sz w:val="22"/>
        </w:rPr>
        <w:t xml:space="preserve">which will really kind of contribute to that capacity and innovation capacity for the sector </w:t>
      </w:r>
      <w:r w:rsidR="00113F65" w:rsidRPr="003526AB">
        <w:rPr>
          <w:sz w:val="22"/>
        </w:rPr>
        <w:t>more</w:t>
      </w:r>
      <w:r w:rsidRPr="003526AB">
        <w:rPr>
          <w:sz w:val="22"/>
        </w:rPr>
        <w:t xml:space="preserve"> generally.</w:t>
      </w:r>
      <w:r w:rsidR="00113F65" w:rsidRPr="003526AB">
        <w:rPr>
          <w:sz w:val="22"/>
        </w:rPr>
        <w:t xml:space="preserve"> In terms of kind of the process, the stage one entry is now open and will be, as I mentioned, until the 3</w:t>
      </w:r>
      <w:r w:rsidR="00113F65" w:rsidRPr="003526AB">
        <w:rPr>
          <w:sz w:val="22"/>
          <w:vertAlign w:val="superscript"/>
        </w:rPr>
        <w:t>rd</w:t>
      </w:r>
      <w:r w:rsidR="00113F65" w:rsidRPr="003526AB">
        <w:rPr>
          <w:sz w:val="22"/>
        </w:rPr>
        <w:t xml:space="preserve"> of June. F</w:t>
      </w:r>
      <w:r w:rsidRPr="003526AB">
        <w:rPr>
          <w:sz w:val="22"/>
        </w:rPr>
        <w:t>ollowing that</w:t>
      </w:r>
      <w:r w:rsidR="00DD5CCC" w:rsidRPr="003526AB">
        <w:rPr>
          <w:sz w:val="22"/>
        </w:rPr>
        <w:t>,</w:t>
      </w:r>
      <w:r w:rsidRPr="003526AB">
        <w:rPr>
          <w:sz w:val="22"/>
        </w:rPr>
        <w:t xml:space="preserve"> we will then have a stage one assessment, where we will </w:t>
      </w:r>
      <w:r w:rsidR="00DD5CCC" w:rsidRPr="003526AB">
        <w:rPr>
          <w:sz w:val="22"/>
        </w:rPr>
        <w:t xml:space="preserve">review all the entries received, and </w:t>
      </w:r>
      <w:r w:rsidRPr="003526AB">
        <w:rPr>
          <w:sz w:val="22"/>
        </w:rPr>
        <w:t xml:space="preserve">we will invite the most promising entries to stage </w:t>
      </w:r>
      <w:r w:rsidR="00DD5CCC" w:rsidRPr="003526AB">
        <w:rPr>
          <w:sz w:val="22"/>
        </w:rPr>
        <w:t>two,</w:t>
      </w:r>
      <w:r w:rsidRPr="003526AB">
        <w:rPr>
          <w:sz w:val="22"/>
        </w:rPr>
        <w:t xml:space="preserve"> where they will fill out a full entry form. </w:t>
      </w:r>
      <w:r w:rsidR="00DD5CCC" w:rsidRPr="003526AB">
        <w:rPr>
          <w:sz w:val="22"/>
        </w:rPr>
        <w:t>The questions about s</w:t>
      </w:r>
      <w:r w:rsidRPr="003526AB">
        <w:rPr>
          <w:sz w:val="22"/>
        </w:rPr>
        <w:t xml:space="preserve">tage one and stage two </w:t>
      </w:r>
      <w:r w:rsidR="00DD5CCC" w:rsidRPr="003526AB">
        <w:rPr>
          <w:sz w:val="22"/>
        </w:rPr>
        <w:t>are all in the Entrant H</w:t>
      </w:r>
      <w:r w:rsidRPr="003526AB">
        <w:rPr>
          <w:sz w:val="22"/>
        </w:rPr>
        <w:t xml:space="preserve">andbook and </w:t>
      </w:r>
      <w:proofErr w:type="gramStart"/>
      <w:r w:rsidRPr="003526AB">
        <w:rPr>
          <w:sz w:val="22"/>
        </w:rPr>
        <w:t>there's</w:t>
      </w:r>
      <w:proofErr w:type="gramEnd"/>
      <w:r w:rsidRPr="003526AB">
        <w:rPr>
          <w:sz w:val="22"/>
        </w:rPr>
        <w:t xml:space="preserve"> also a </w:t>
      </w:r>
      <w:r w:rsidR="00DD5CCC" w:rsidRPr="003526AB">
        <w:rPr>
          <w:sz w:val="22"/>
        </w:rPr>
        <w:t>W</w:t>
      </w:r>
      <w:r w:rsidRPr="003526AB">
        <w:rPr>
          <w:sz w:val="22"/>
        </w:rPr>
        <w:t>ord docum</w:t>
      </w:r>
      <w:r w:rsidR="00DD5CCC" w:rsidRPr="003526AB">
        <w:rPr>
          <w:sz w:val="22"/>
        </w:rPr>
        <w:t>ent you can access those wi</w:t>
      </w:r>
      <w:r w:rsidRPr="003526AB">
        <w:rPr>
          <w:sz w:val="22"/>
        </w:rPr>
        <w:t>th the questions.</w:t>
      </w:r>
      <w:r w:rsidR="00DD5CCC" w:rsidRPr="003526AB">
        <w:rPr>
          <w:sz w:val="22"/>
        </w:rPr>
        <w:t xml:space="preserve"> P</w:t>
      </w:r>
      <w:r w:rsidRPr="003526AB">
        <w:rPr>
          <w:sz w:val="22"/>
        </w:rPr>
        <w:t>eop</w:t>
      </w:r>
      <w:r w:rsidR="00DD5CCC" w:rsidRPr="003526AB">
        <w:rPr>
          <w:sz w:val="22"/>
        </w:rPr>
        <w:t xml:space="preserve">le who </w:t>
      </w:r>
      <w:proofErr w:type="gramStart"/>
      <w:r w:rsidR="00DD5CCC" w:rsidRPr="003526AB">
        <w:rPr>
          <w:sz w:val="22"/>
        </w:rPr>
        <w:t>are invited</w:t>
      </w:r>
      <w:proofErr w:type="gramEnd"/>
      <w:r w:rsidR="00DD5CCC" w:rsidRPr="003526AB">
        <w:rPr>
          <w:sz w:val="22"/>
        </w:rPr>
        <w:t xml:space="preserve"> to stage two </w:t>
      </w:r>
      <w:r w:rsidRPr="003526AB">
        <w:rPr>
          <w:sz w:val="22"/>
        </w:rPr>
        <w:t>will receive an</w:t>
      </w:r>
      <w:r w:rsidR="00DD5CCC" w:rsidRPr="003526AB">
        <w:rPr>
          <w:sz w:val="22"/>
        </w:rPr>
        <w:t xml:space="preserve"> email and be invited to</w:t>
      </w:r>
      <w:r w:rsidRPr="003526AB">
        <w:rPr>
          <w:sz w:val="22"/>
        </w:rPr>
        <w:t xml:space="preserve"> fill out that form on the 20th of June.</w:t>
      </w:r>
      <w:r w:rsidR="00DD5CCC" w:rsidRPr="003526AB">
        <w:rPr>
          <w:sz w:val="22"/>
        </w:rPr>
        <w:t xml:space="preserve"> </w:t>
      </w:r>
      <w:proofErr w:type="gramStart"/>
      <w:r w:rsidRPr="003526AB">
        <w:rPr>
          <w:sz w:val="22"/>
        </w:rPr>
        <w:t>And then</w:t>
      </w:r>
      <w:proofErr w:type="gramEnd"/>
      <w:r w:rsidRPr="003526AB">
        <w:rPr>
          <w:sz w:val="22"/>
        </w:rPr>
        <w:t xml:space="preserve"> they will have another month or so until the 30th of July to complete that entry form</w:t>
      </w:r>
      <w:r w:rsidR="00DD5CCC" w:rsidRPr="003526AB">
        <w:rPr>
          <w:sz w:val="22"/>
        </w:rPr>
        <w:t>,</w:t>
      </w:r>
      <w:r w:rsidRPr="003526AB">
        <w:rPr>
          <w:sz w:val="22"/>
        </w:rPr>
        <w:t xml:space="preserve"> again at 12 noon </w:t>
      </w:r>
      <w:r w:rsidR="00DD5CCC" w:rsidRPr="003526AB">
        <w:rPr>
          <w:sz w:val="22"/>
        </w:rPr>
        <w:t>BST. And</w:t>
      </w:r>
      <w:r w:rsidRPr="003526AB">
        <w:rPr>
          <w:sz w:val="22"/>
        </w:rPr>
        <w:t xml:space="preserve"> after that</w:t>
      </w:r>
      <w:r w:rsidR="00DD5CCC" w:rsidRPr="003526AB">
        <w:rPr>
          <w:sz w:val="22"/>
        </w:rPr>
        <w:t>,</w:t>
      </w:r>
      <w:r w:rsidRPr="003526AB">
        <w:rPr>
          <w:sz w:val="22"/>
        </w:rPr>
        <w:t xml:space="preserve"> we will have</w:t>
      </w:r>
      <w:r w:rsidR="00DD5CCC" w:rsidRPr="003526AB">
        <w:rPr>
          <w:sz w:val="22"/>
        </w:rPr>
        <w:t xml:space="preserve"> a judging phase and assessment, </w:t>
      </w:r>
      <w:r w:rsidRPr="003526AB">
        <w:rPr>
          <w:sz w:val="22"/>
        </w:rPr>
        <w:t xml:space="preserve">so again we'll have another team of technical investors from </w:t>
      </w:r>
      <w:r w:rsidR="00DD5CCC" w:rsidRPr="003526AB">
        <w:rPr>
          <w:sz w:val="22"/>
        </w:rPr>
        <w:t xml:space="preserve">Arup </w:t>
      </w:r>
      <w:r w:rsidRPr="003526AB">
        <w:rPr>
          <w:sz w:val="22"/>
        </w:rPr>
        <w:t>reviewing all of the entries that have come</w:t>
      </w:r>
      <w:r w:rsidR="00DD5CCC" w:rsidRPr="003526AB">
        <w:rPr>
          <w:sz w:val="22"/>
        </w:rPr>
        <w:t xml:space="preserve"> through, and then we will send, share </w:t>
      </w:r>
      <w:r w:rsidRPr="003526AB">
        <w:rPr>
          <w:sz w:val="22"/>
        </w:rPr>
        <w:t>the best performing ones through</w:t>
      </w:r>
      <w:r w:rsidR="00DD5CCC" w:rsidRPr="003526AB">
        <w:rPr>
          <w:sz w:val="22"/>
        </w:rPr>
        <w:t>,</w:t>
      </w:r>
      <w:r w:rsidRPr="003526AB">
        <w:rPr>
          <w:sz w:val="22"/>
        </w:rPr>
        <w:t xml:space="preserve"> most promising </w:t>
      </w:r>
      <w:r w:rsidR="00DD5CCC" w:rsidRPr="003526AB">
        <w:rPr>
          <w:sz w:val="22"/>
        </w:rPr>
        <w:t xml:space="preserve">ones through to judges. </w:t>
      </w:r>
      <w:proofErr w:type="gramStart"/>
      <w:r w:rsidR="00DD5CCC" w:rsidRPr="003526AB">
        <w:rPr>
          <w:sz w:val="22"/>
        </w:rPr>
        <w:t>We’ll</w:t>
      </w:r>
      <w:proofErr w:type="gramEnd"/>
      <w:r w:rsidR="00DD5CCC" w:rsidRPr="003526AB">
        <w:rPr>
          <w:sz w:val="22"/>
        </w:rPr>
        <w:t xml:space="preserve"> have </w:t>
      </w:r>
      <w:r w:rsidRPr="003526AB">
        <w:rPr>
          <w:sz w:val="22"/>
        </w:rPr>
        <w:t>a fabulo</w:t>
      </w:r>
      <w:r w:rsidR="00DD5CCC" w:rsidRPr="003526AB">
        <w:rPr>
          <w:sz w:val="22"/>
        </w:rPr>
        <w:t xml:space="preserve">us panel of six to eight judges, </w:t>
      </w:r>
      <w:r w:rsidRPr="003526AB">
        <w:rPr>
          <w:sz w:val="22"/>
        </w:rPr>
        <w:t xml:space="preserve">who will review each of the entries and recommend to </w:t>
      </w:r>
      <w:r w:rsidR="00DD5CCC" w:rsidRPr="003526AB">
        <w:rPr>
          <w:sz w:val="22"/>
        </w:rPr>
        <w:t>Ofwat</w:t>
      </w:r>
      <w:r w:rsidRPr="003526AB">
        <w:rPr>
          <w:sz w:val="22"/>
        </w:rPr>
        <w:t xml:space="preserve"> which entries should be funded</w:t>
      </w:r>
      <w:r w:rsidR="00DD5CCC" w:rsidRPr="003526AB">
        <w:rPr>
          <w:sz w:val="22"/>
        </w:rPr>
        <w:t>. Ofwat will review and they will make</w:t>
      </w:r>
      <w:r w:rsidRPr="003526AB">
        <w:rPr>
          <w:sz w:val="22"/>
        </w:rPr>
        <w:t xml:space="preserve"> the final</w:t>
      </w:r>
      <w:r w:rsidR="00DD5CCC" w:rsidRPr="003526AB">
        <w:rPr>
          <w:sz w:val="22"/>
        </w:rPr>
        <w:t xml:space="preserve"> decision on who ultimately </w:t>
      </w:r>
      <w:proofErr w:type="gramStart"/>
      <w:r w:rsidR="00DD5CCC" w:rsidRPr="003526AB">
        <w:rPr>
          <w:sz w:val="22"/>
        </w:rPr>
        <w:t>get</w:t>
      </w:r>
      <w:proofErr w:type="gramEnd"/>
      <w:r w:rsidR="00DD5CCC" w:rsidRPr="003526AB">
        <w:rPr>
          <w:sz w:val="22"/>
        </w:rPr>
        <w:t xml:space="preserve"> </w:t>
      </w:r>
      <w:r w:rsidRPr="003526AB">
        <w:rPr>
          <w:sz w:val="22"/>
        </w:rPr>
        <w:t>funded</w:t>
      </w:r>
      <w:r w:rsidR="00DD5CCC" w:rsidRPr="003526AB">
        <w:rPr>
          <w:sz w:val="22"/>
        </w:rPr>
        <w:t>. A</w:t>
      </w:r>
      <w:r w:rsidRPr="003526AB">
        <w:rPr>
          <w:sz w:val="22"/>
        </w:rPr>
        <w:t xml:space="preserve">nd they </w:t>
      </w:r>
      <w:proofErr w:type="gramStart"/>
      <w:r w:rsidRPr="003526AB">
        <w:rPr>
          <w:sz w:val="22"/>
        </w:rPr>
        <w:t xml:space="preserve">will </w:t>
      </w:r>
      <w:r w:rsidR="00DD5CCC" w:rsidRPr="003526AB">
        <w:rPr>
          <w:sz w:val="22"/>
        </w:rPr>
        <w:t>also</w:t>
      </w:r>
      <w:proofErr w:type="gramEnd"/>
      <w:r w:rsidRPr="003526AB">
        <w:rPr>
          <w:sz w:val="22"/>
        </w:rPr>
        <w:t xml:space="preserve"> </w:t>
      </w:r>
      <w:r w:rsidR="00DD5CCC" w:rsidRPr="003526AB">
        <w:rPr>
          <w:sz w:val="22"/>
        </w:rPr>
        <w:t xml:space="preserve">look to </w:t>
      </w:r>
      <w:r w:rsidRPr="003526AB">
        <w:rPr>
          <w:sz w:val="22"/>
        </w:rPr>
        <w:t xml:space="preserve">publish </w:t>
      </w:r>
      <w:r w:rsidR="00DD5CCC" w:rsidRPr="003526AB">
        <w:rPr>
          <w:sz w:val="22"/>
        </w:rPr>
        <w:t>a document to</w:t>
      </w:r>
      <w:r w:rsidRPr="003526AB">
        <w:rPr>
          <w:sz w:val="22"/>
        </w:rPr>
        <w:t xml:space="preserve"> detail that </w:t>
      </w:r>
      <w:r w:rsidR="00DD5CCC" w:rsidRPr="003526AB">
        <w:rPr>
          <w:sz w:val="22"/>
        </w:rPr>
        <w:t>decision</w:t>
      </w:r>
      <w:r w:rsidRPr="003526AB">
        <w:rPr>
          <w:sz w:val="22"/>
        </w:rPr>
        <w:t xml:space="preserve"> that they've made there, in terms of successfully receiving funding</w:t>
      </w:r>
      <w:r w:rsidR="00DD5CCC" w:rsidRPr="003526AB">
        <w:rPr>
          <w:sz w:val="22"/>
        </w:rPr>
        <w:t xml:space="preserve">. </w:t>
      </w:r>
      <w:proofErr w:type="gramStart"/>
      <w:r w:rsidR="00DD5CCC" w:rsidRPr="003526AB">
        <w:rPr>
          <w:sz w:val="22"/>
        </w:rPr>
        <w:t>We</w:t>
      </w:r>
      <w:r w:rsidRPr="003526AB">
        <w:rPr>
          <w:sz w:val="22"/>
        </w:rPr>
        <w:t>'ll</w:t>
      </w:r>
      <w:proofErr w:type="gramEnd"/>
      <w:r w:rsidR="00DD5CCC" w:rsidRPr="003526AB">
        <w:rPr>
          <w:sz w:val="22"/>
        </w:rPr>
        <w:t xml:space="preserve"> then</w:t>
      </w:r>
      <w:r w:rsidRPr="003526AB">
        <w:rPr>
          <w:sz w:val="22"/>
        </w:rPr>
        <w:t xml:space="preserve"> be announcing the winners, at the end of September this year, and so, if you are successful</w:t>
      </w:r>
      <w:r w:rsidR="00DD5CCC" w:rsidRPr="003526AB">
        <w:rPr>
          <w:sz w:val="22"/>
        </w:rPr>
        <w:t xml:space="preserve"> that's when you expect to hear that</w:t>
      </w:r>
      <w:r w:rsidRPr="003526AB">
        <w:rPr>
          <w:sz w:val="22"/>
        </w:rPr>
        <w:t xml:space="preserve"> </w:t>
      </w:r>
      <w:r w:rsidR="00DD5CCC" w:rsidRPr="003526AB">
        <w:rPr>
          <w:sz w:val="22"/>
        </w:rPr>
        <w:t>you have been successful. S</w:t>
      </w:r>
      <w:r w:rsidRPr="003526AB">
        <w:rPr>
          <w:sz w:val="22"/>
        </w:rPr>
        <w:t>o</w:t>
      </w:r>
      <w:r w:rsidR="00DD5CCC" w:rsidRPr="003526AB">
        <w:rPr>
          <w:sz w:val="22"/>
        </w:rPr>
        <w:t xml:space="preserve"> again,</w:t>
      </w:r>
      <w:r w:rsidRPr="003526AB">
        <w:rPr>
          <w:sz w:val="22"/>
        </w:rPr>
        <w:t xml:space="preserve"> just</w:t>
      </w:r>
      <w:r w:rsidR="00DD5CCC" w:rsidRPr="003526AB">
        <w:rPr>
          <w:sz w:val="22"/>
        </w:rPr>
        <w:t xml:space="preserve"> to recap, what you can win i</w:t>
      </w:r>
      <w:r w:rsidRPr="003526AB">
        <w:rPr>
          <w:sz w:val="22"/>
        </w:rPr>
        <w:t xml:space="preserve">s a </w:t>
      </w:r>
      <w:r w:rsidR="00DD5CCC" w:rsidRPr="003526AB">
        <w:rPr>
          <w:sz w:val="22"/>
        </w:rPr>
        <w:t xml:space="preserve">£40 million </w:t>
      </w:r>
      <w:r w:rsidRPr="003526AB">
        <w:rPr>
          <w:sz w:val="22"/>
        </w:rPr>
        <w:t>pric</w:t>
      </w:r>
      <w:r w:rsidR="00DD5CCC" w:rsidRPr="003526AB">
        <w:rPr>
          <w:sz w:val="22"/>
        </w:rPr>
        <w:t>e funding which we expect to fund</w:t>
      </w:r>
      <w:r w:rsidRPr="003526AB">
        <w:rPr>
          <w:sz w:val="22"/>
        </w:rPr>
        <w:t xml:space="preserve"> approximately </w:t>
      </w:r>
      <w:r w:rsidR="00DD5CCC" w:rsidRPr="003526AB">
        <w:rPr>
          <w:sz w:val="22"/>
        </w:rPr>
        <w:t xml:space="preserve">£40 million, obviously depending on kind of </w:t>
      </w:r>
      <w:r w:rsidRPr="003526AB">
        <w:rPr>
          <w:sz w:val="22"/>
        </w:rPr>
        <w:t>makeup of the actual entries that come through.</w:t>
      </w:r>
      <w:r w:rsidR="00DD5CCC" w:rsidRPr="003526AB">
        <w:rPr>
          <w:sz w:val="22"/>
        </w:rPr>
        <w:t xml:space="preserve"> T</w:t>
      </w:r>
      <w:r w:rsidRPr="003526AB">
        <w:rPr>
          <w:sz w:val="22"/>
        </w:rPr>
        <w:t>hey can be anywhere between one and 10 million</w:t>
      </w:r>
      <w:r w:rsidR="00DD5CCC" w:rsidRPr="003526AB">
        <w:rPr>
          <w:sz w:val="22"/>
        </w:rPr>
        <w:t>;</w:t>
      </w:r>
      <w:r w:rsidRPr="003526AB">
        <w:rPr>
          <w:sz w:val="22"/>
        </w:rPr>
        <w:t xml:space="preserve"> </w:t>
      </w:r>
      <w:proofErr w:type="gramStart"/>
      <w:r w:rsidRPr="003526AB">
        <w:rPr>
          <w:sz w:val="22"/>
        </w:rPr>
        <w:t>and also</w:t>
      </w:r>
      <w:proofErr w:type="gramEnd"/>
      <w:r w:rsidRPr="003526AB">
        <w:rPr>
          <w:sz w:val="22"/>
        </w:rPr>
        <w:t xml:space="preserve"> we are open to accepting </w:t>
      </w:r>
      <w:r w:rsidR="00DD5CCC" w:rsidRPr="003526AB">
        <w:rPr>
          <w:sz w:val="22"/>
        </w:rPr>
        <w:t>smaller value bids</w:t>
      </w:r>
      <w:r w:rsidRPr="003526AB">
        <w:rPr>
          <w:sz w:val="22"/>
        </w:rPr>
        <w:t xml:space="preserve"> from small</w:t>
      </w:r>
      <w:r w:rsidR="00DD5CCC" w:rsidRPr="003526AB">
        <w:rPr>
          <w:sz w:val="22"/>
        </w:rPr>
        <w:t>er</w:t>
      </w:r>
      <w:r w:rsidRPr="003526AB">
        <w:rPr>
          <w:sz w:val="22"/>
        </w:rPr>
        <w:t xml:space="preserve"> </w:t>
      </w:r>
      <w:r w:rsidR="00DD5CCC" w:rsidRPr="003526AB">
        <w:rPr>
          <w:sz w:val="22"/>
        </w:rPr>
        <w:t xml:space="preserve">water </w:t>
      </w:r>
      <w:r w:rsidRPr="003526AB">
        <w:rPr>
          <w:sz w:val="22"/>
        </w:rPr>
        <w:t xml:space="preserve">companies, including </w:t>
      </w:r>
      <w:r w:rsidR="00DD5CCC" w:rsidRPr="003526AB">
        <w:rPr>
          <w:sz w:val="22"/>
        </w:rPr>
        <w:t>NAVs</w:t>
      </w:r>
      <w:r w:rsidRPr="003526AB">
        <w:rPr>
          <w:sz w:val="22"/>
        </w:rPr>
        <w:t xml:space="preserve">. Please do get in touch before entering if </w:t>
      </w:r>
      <w:proofErr w:type="gramStart"/>
      <w:r w:rsidRPr="003526AB">
        <w:rPr>
          <w:sz w:val="22"/>
        </w:rPr>
        <w:t>you're</w:t>
      </w:r>
      <w:proofErr w:type="gramEnd"/>
      <w:r w:rsidRPr="003526AB">
        <w:rPr>
          <w:sz w:val="22"/>
        </w:rPr>
        <w:t xml:space="preserve"> interested in this</w:t>
      </w:r>
      <w:r w:rsidR="00DD5CCC" w:rsidRPr="003526AB">
        <w:rPr>
          <w:sz w:val="22"/>
        </w:rPr>
        <w:t xml:space="preserve">, and the real aim of this </w:t>
      </w:r>
      <w:r w:rsidRPr="003526AB">
        <w:rPr>
          <w:sz w:val="22"/>
        </w:rPr>
        <w:t xml:space="preserve">option is to support </w:t>
      </w:r>
      <w:r w:rsidR="00DD5CCC" w:rsidRPr="003526AB">
        <w:rPr>
          <w:sz w:val="22"/>
        </w:rPr>
        <w:t>water</w:t>
      </w:r>
      <w:r w:rsidRPr="003526AB">
        <w:rPr>
          <w:sz w:val="22"/>
        </w:rPr>
        <w:t xml:space="preserve"> companies who otherwise wouldn't be able to participate</w:t>
      </w:r>
      <w:r w:rsidR="00DD5CCC" w:rsidRPr="003526AB">
        <w:rPr>
          <w:sz w:val="22"/>
        </w:rPr>
        <w:t>,</w:t>
      </w:r>
      <w:r w:rsidRPr="003526AB">
        <w:rPr>
          <w:sz w:val="22"/>
        </w:rPr>
        <w:t xml:space="preserve"> to take part in the </w:t>
      </w:r>
      <w:r w:rsidR="00DD5CCC" w:rsidRPr="003526AB">
        <w:rPr>
          <w:sz w:val="22"/>
        </w:rPr>
        <w:t>Breakthrough C</w:t>
      </w:r>
      <w:r w:rsidRPr="003526AB">
        <w:rPr>
          <w:sz w:val="22"/>
        </w:rPr>
        <w:t>hallenge.</w:t>
      </w:r>
      <w:r w:rsidR="00A731F5" w:rsidRPr="003526AB">
        <w:rPr>
          <w:sz w:val="22"/>
        </w:rPr>
        <w:t xml:space="preserve"> </w:t>
      </w:r>
      <w:r w:rsidR="00DD5CCC" w:rsidRPr="003526AB">
        <w:rPr>
          <w:sz w:val="22"/>
        </w:rPr>
        <w:t>E</w:t>
      </w:r>
      <w:r w:rsidRPr="003526AB">
        <w:rPr>
          <w:sz w:val="22"/>
        </w:rPr>
        <w:t xml:space="preserve">ntries must be 10% </w:t>
      </w:r>
      <w:r w:rsidR="00DD5CCC" w:rsidRPr="003526AB">
        <w:rPr>
          <w:sz w:val="22"/>
        </w:rPr>
        <w:t>match-funded by entrants</w:t>
      </w:r>
      <w:r w:rsidRPr="003526AB">
        <w:rPr>
          <w:sz w:val="22"/>
        </w:rPr>
        <w:t xml:space="preserve"> and it's really open to you</w:t>
      </w:r>
      <w:r w:rsidR="00DD5CCC" w:rsidRPr="003526AB">
        <w:rPr>
          <w:sz w:val="22"/>
        </w:rPr>
        <w:t>,</w:t>
      </w:r>
      <w:r w:rsidRPr="003526AB">
        <w:rPr>
          <w:sz w:val="22"/>
        </w:rPr>
        <w:t xml:space="preserve"> in terms of how you want to fund that 10%</w:t>
      </w:r>
      <w:r w:rsidR="00DD5CCC" w:rsidRPr="003526AB">
        <w:rPr>
          <w:sz w:val="22"/>
        </w:rPr>
        <w:t>,</w:t>
      </w:r>
      <w:r w:rsidRPr="003526AB">
        <w:rPr>
          <w:sz w:val="22"/>
        </w:rPr>
        <w:t xml:space="preserve"> as long as it's not customer money and you're not kind of adding additional costs to customers.</w:t>
      </w:r>
      <w:r w:rsidR="00DD5CCC" w:rsidRPr="003526AB">
        <w:rPr>
          <w:sz w:val="22"/>
        </w:rPr>
        <w:t xml:space="preserve"> </w:t>
      </w:r>
    </w:p>
    <w:p w:rsidR="00A731F5" w:rsidRPr="003526AB" w:rsidRDefault="00A731F5">
      <w:pPr>
        <w:rPr>
          <w:sz w:val="22"/>
        </w:rPr>
      </w:pPr>
    </w:p>
    <w:p w:rsidR="009C5E1C" w:rsidRDefault="00D01B5F">
      <w:r w:rsidRPr="003526AB">
        <w:rPr>
          <w:sz w:val="22"/>
        </w:rPr>
        <w:t xml:space="preserve">So </w:t>
      </w:r>
      <w:r w:rsidR="00A731F5" w:rsidRPr="003526AB">
        <w:rPr>
          <w:sz w:val="22"/>
        </w:rPr>
        <w:t>who</w:t>
      </w:r>
      <w:r w:rsidRPr="003526AB">
        <w:rPr>
          <w:sz w:val="22"/>
        </w:rPr>
        <w:t xml:space="preserve"> can enter</w:t>
      </w:r>
      <w:r w:rsidR="00A731F5" w:rsidRPr="003526AB">
        <w:rPr>
          <w:sz w:val="22"/>
        </w:rPr>
        <w:t>? I</w:t>
      </w:r>
      <w:r w:rsidRPr="003526AB">
        <w:rPr>
          <w:sz w:val="22"/>
        </w:rPr>
        <w:t xml:space="preserve">t needs to be one of the </w:t>
      </w:r>
      <w:r w:rsidR="00A731F5" w:rsidRPr="003526AB">
        <w:rPr>
          <w:sz w:val="22"/>
        </w:rPr>
        <w:t>water companies in England and Wales who holds one of the licenses list. Y</w:t>
      </w:r>
      <w:r w:rsidRPr="003526AB">
        <w:rPr>
          <w:sz w:val="22"/>
        </w:rPr>
        <w:t xml:space="preserve">ou can also see kind of a full list on our </w:t>
      </w:r>
      <w:r w:rsidR="00A731F5" w:rsidRPr="003526AB">
        <w:rPr>
          <w:sz w:val="22"/>
        </w:rPr>
        <w:t>website</w:t>
      </w:r>
      <w:r w:rsidRPr="003526AB">
        <w:rPr>
          <w:sz w:val="22"/>
        </w:rPr>
        <w:t xml:space="preserve">, and </w:t>
      </w:r>
      <w:r w:rsidR="00A731F5" w:rsidRPr="003526AB">
        <w:rPr>
          <w:sz w:val="22"/>
        </w:rPr>
        <w:t xml:space="preserve">it needs to </w:t>
      </w:r>
      <w:r w:rsidRPr="003526AB">
        <w:rPr>
          <w:sz w:val="22"/>
        </w:rPr>
        <w:t xml:space="preserve">be led by one of those </w:t>
      </w:r>
      <w:r w:rsidR="00A731F5" w:rsidRPr="003526AB">
        <w:rPr>
          <w:sz w:val="22"/>
        </w:rPr>
        <w:t xml:space="preserve">water </w:t>
      </w:r>
      <w:r w:rsidRPr="003526AB">
        <w:rPr>
          <w:sz w:val="22"/>
        </w:rPr>
        <w:t xml:space="preserve">companies, and then they could </w:t>
      </w:r>
      <w:proofErr w:type="gramStart"/>
      <w:r w:rsidRPr="003526AB">
        <w:rPr>
          <w:sz w:val="22"/>
        </w:rPr>
        <w:t>partner</w:t>
      </w:r>
      <w:proofErr w:type="gramEnd"/>
      <w:r w:rsidRPr="003526AB">
        <w:rPr>
          <w:sz w:val="22"/>
        </w:rPr>
        <w:t xml:space="preserve"> with a</w:t>
      </w:r>
      <w:r w:rsidR="00A731F5" w:rsidRPr="003526AB">
        <w:rPr>
          <w:sz w:val="22"/>
        </w:rPr>
        <w:t>ny organization they choose</w:t>
      </w:r>
      <w:r w:rsidRPr="003526AB">
        <w:rPr>
          <w:sz w:val="22"/>
        </w:rPr>
        <w:t xml:space="preserve">, including other </w:t>
      </w:r>
      <w:r w:rsidR="00A731F5" w:rsidRPr="003526AB">
        <w:rPr>
          <w:sz w:val="22"/>
        </w:rPr>
        <w:t>water</w:t>
      </w:r>
      <w:r w:rsidRPr="003526AB">
        <w:rPr>
          <w:sz w:val="22"/>
        </w:rPr>
        <w:t xml:space="preserve"> companies</w:t>
      </w:r>
      <w:r w:rsidR="00A731F5" w:rsidRPr="003526AB">
        <w:rPr>
          <w:sz w:val="22"/>
        </w:rPr>
        <w:t xml:space="preserve">, SMEs, start-ups, academia, </w:t>
      </w:r>
      <w:r w:rsidRPr="003526AB">
        <w:rPr>
          <w:sz w:val="22"/>
        </w:rPr>
        <w:t>supply chain companies</w:t>
      </w:r>
      <w:r w:rsidR="00A731F5" w:rsidRPr="003526AB">
        <w:rPr>
          <w:sz w:val="22"/>
        </w:rPr>
        <w:t>, water retailers, so,</w:t>
      </w:r>
      <w:r w:rsidRPr="003526AB">
        <w:rPr>
          <w:sz w:val="22"/>
        </w:rPr>
        <w:t xml:space="preserve"> really kind of anyone can enter. </w:t>
      </w:r>
      <w:proofErr w:type="gramStart"/>
      <w:r w:rsidRPr="003526AB">
        <w:rPr>
          <w:sz w:val="22"/>
        </w:rPr>
        <w:t>And</w:t>
      </w:r>
      <w:proofErr w:type="gramEnd"/>
      <w:r w:rsidRPr="003526AB">
        <w:rPr>
          <w:sz w:val="22"/>
        </w:rPr>
        <w:t xml:space="preserve">, and </w:t>
      </w:r>
      <w:r w:rsidR="00A731F5" w:rsidRPr="003526AB">
        <w:rPr>
          <w:sz w:val="22"/>
        </w:rPr>
        <w:t>as I just said,</w:t>
      </w:r>
      <w:r w:rsidRPr="003526AB">
        <w:rPr>
          <w:sz w:val="22"/>
        </w:rPr>
        <w:t xml:space="preserve"> a couple of things on</w:t>
      </w:r>
      <w:r w:rsidR="00A731F5" w:rsidRPr="003526AB">
        <w:rPr>
          <w:sz w:val="22"/>
        </w:rPr>
        <w:t xml:space="preserve"> </w:t>
      </w:r>
      <w:r w:rsidR="00A731F5" w:rsidRPr="00FD1880">
        <w:rPr>
          <w:sz w:val="22"/>
          <w:szCs w:val="22"/>
        </w:rPr>
        <w:lastRenderedPageBreak/>
        <w:t xml:space="preserve">the characteristics of entries. </w:t>
      </w:r>
      <w:proofErr w:type="gramStart"/>
      <w:r w:rsidR="00A731F5" w:rsidRPr="00FD1880">
        <w:rPr>
          <w:sz w:val="22"/>
          <w:szCs w:val="22"/>
        </w:rPr>
        <w:t>So</w:t>
      </w:r>
      <w:proofErr w:type="gramEnd"/>
      <w:r w:rsidR="00A731F5" w:rsidRPr="00FD1880">
        <w:rPr>
          <w:sz w:val="22"/>
          <w:szCs w:val="22"/>
        </w:rPr>
        <w:t xml:space="preserve">, </w:t>
      </w:r>
      <w:r w:rsidRPr="00FD1880">
        <w:rPr>
          <w:sz w:val="22"/>
          <w:szCs w:val="22"/>
        </w:rPr>
        <w:t>in terms of delivery timeline</w:t>
      </w:r>
      <w:r w:rsidR="00A731F5" w:rsidRPr="00FD1880">
        <w:rPr>
          <w:sz w:val="22"/>
          <w:szCs w:val="22"/>
        </w:rPr>
        <w:t>,</w:t>
      </w:r>
      <w:r w:rsidRPr="00FD1880">
        <w:rPr>
          <w:sz w:val="22"/>
          <w:szCs w:val="22"/>
        </w:rPr>
        <w:t xml:space="preserve"> we're really open to a really broad</w:t>
      </w:r>
      <w:r w:rsidR="00A731F5" w:rsidRPr="00FD1880">
        <w:rPr>
          <w:sz w:val="22"/>
          <w:szCs w:val="22"/>
        </w:rPr>
        <w:t xml:space="preserve"> range of delivery timelines so please set out what these timelines are. </w:t>
      </w:r>
      <w:proofErr w:type="gramStart"/>
      <w:r w:rsidR="00A731F5" w:rsidRPr="00FD1880">
        <w:rPr>
          <w:sz w:val="22"/>
          <w:szCs w:val="22"/>
        </w:rPr>
        <w:t>You’ll</w:t>
      </w:r>
      <w:proofErr w:type="gramEnd"/>
      <w:r w:rsidR="00A731F5" w:rsidRPr="00FD1880">
        <w:rPr>
          <w:sz w:val="22"/>
          <w:szCs w:val="22"/>
        </w:rPr>
        <w:t xml:space="preserve"> probably have to put out things within a year, quite fast, </w:t>
      </w:r>
      <w:r w:rsidRPr="00FD1880">
        <w:rPr>
          <w:sz w:val="22"/>
          <w:szCs w:val="22"/>
        </w:rPr>
        <w:t>rapid fire entries</w:t>
      </w:r>
      <w:r w:rsidR="00A731F5" w:rsidRPr="00FD1880">
        <w:rPr>
          <w:sz w:val="22"/>
          <w:szCs w:val="22"/>
        </w:rPr>
        <w:t>. B</w:t>
      </w:r>
      <w:r w:rsidRPr="00FD1880">
        <w:rPr>
          <w:sz w:val="22"/>
          <w:szCs w:val="22"/>
        </w:rPr>
        <w:t xml:space="preserve">ut also really happy to see things </w:t>
      </w:r>
      <w:r w:rsidR="00A731F5" w:rsidRPr="00FD1880">
        <w:rPr>
          <w:sz w:val="22"/>
          <w:szCs w:val="22"/>
        </w:rPr>
        <w:t xml:space="preserve">that </w:t>
      </w:r>
      <w:r w:rsidRPr="00FD1880">
        <w:rPr>
          <w:sz w:val="22"/>
          <w:szCs w:val="22"/>
        </w:rPr>
        <w:t xml:space="preserve">are </w:t>
      </w:r>
      <w:r w:rsidR="00A731F5" w:rsidRPr="00FD1880">
        <w:rPr>
          <w:sz w:val="22"/>
          <w:szCs w:val="22"/>
        </w:rPr>
        <w:t>multiyear</w:t>
      </w:r>
      <w:r w:rsidRPr="00FD1880">
        <w:rPr>
          <w:sz w:val="22"/>
          <w:szCs w:val="22"/>
        </w:rPr>
        <w:t xml:space="preserve"> and even </w:t>
      </w:r>
      <w:r w:rsidR="00A731F5" w:rsidRPr="00FD1880">
        <w:rPr>
          <w:sz w:val="22"/>
          <w:szCs w:val="22"/>
        </w:rPr>
        <w:t xml:space="preserve">potentially going beyond the current AMP cycle, which is the cycle that Ofwat uses </w:t>
      </w:r>
      <w:r w:rsidRPr="00FD1880">
        <w:rPr>
          <w:sz w:val="22"/>
          <w:szCs w:val="22"/>
        </w:rPr>
        <w:t>for its price reviews</w:t>
      </w:r>
      <w:r w:rsidR="00A731F5" w:rsidRPr="00FD1880">
        <w:rPr>
          <w:sz w:val="22"/>
          <w:szCs w:val="22"/>
        </w:rPr>
        <w:t>,</w:t>
      </w:r>
      <w:r w:rsidRPr="00FD1880">
        <w:rPr>
          <w:sz w:val="22"/>
          <w:szCs w:val="22"/>
        </w:rPr>
        <w:t xml:space="preserve"> so really happy to see things moving beyond that</w:t>
      </w:r>
      <w:r w:rsidR="00A731F5" w:rsidRPr="00FD1880">
        <w:rPr>
          <w:sz w:val="22"/>
          <w:szCs w:val="22"/>
        </w:rPr>
        <w:t>,</w:t>
      </w:r>
      <w:r w:rsidRPr="00FD1880">
        <w:rPr>
          <w:sz w:val="22"/>
          <w:szCs w:val="22"/>
        </w:rPr>
        <w:t xml:space="preserve"> delivering beyond 2025.</w:t>
      </w:r>
      <w:r w:rsidR="00A731F5" w:rsidRPr="00FD1880">
        <w:rPr>
          <w:sz w:val="22"/>
          <w:szCs w:val="22"/>
        </w:rPr>
        <w:t xml:space="preserve"> S</w:t>
      </w:r>
      <w:r w:rsidRPr="00FD1880">
        <w:rPr>
          <w:sz w:val="22"/>
          <w:szCs w:val="22"/>
        </w:rPr>
        <w:t xml:space="preserve">o </w:t>
      </w:r>
      <w:proofErr w:type="gramStart"/>
      <w:r w:rsidRPr="00FD1880">
        <w:rPr>
          <w:sz w:val="22"/>
          <w:szCs w:val="22"/>
        </w:rPr>
        <w:t>really open</w:t>
      </w:r>
      <w:proofErr w:type="gramEnd"/>
      <w:r w:rsidRPr="00FD1880">
        <w:rPr>
          <w:sz w:val="22"/>
          <w:szCs w:val="22"/>
        </w:rPr>
        <w:t xml:space="preserve"> to kind of a really br</w:t>
      </w:r>
      <w:r w:rsidR="00A731F5" w:rsidRPr="00FD1880">
        <w:rPr>
          <w:sz w:val="22"/>
          <w:szCs w:val="22"/>
        </w:rPr>
        <w:t>oad range of delivery timelines. W</w:t>
      </w:r>
      <w:r w:rsidRPr="00FD1880">
        <w:rPr>
          <w:sz w:val="22"/>
          <w:szCs w:val="22"/>
        </w:rPr>
        <w:t>e would expect entrie</w:t>
      </w:r>
      <w:r w:rsidR="00A731F5" w:rsidRPr="00FD1880">
        <w:rPr>
          <w:sz w:val="22"/>
          <w:szCs w:val="22"/>
        </w:rPr>
        <w:t xml:space="preserve">s to begin within six months </w:t>
      </w:r>
      <w:r w:rsidRPr="00FD1880">
        <w:rPr>
          <w:sz w:val="22"/>
          <w:szCs w:val="22"/>
        </w:rPr>
        <w:t xml:space="preserve">of </w:t>
      </w:r>
      <w:proofErr w:type="gramStart"/>
      <w:r w:rsidRPr="00FD1880">
        <w:rPr>
          <w:sz w:val="22"/>
          <w:szCs w:val="22"/>
        </w:rPr>
        <w:t>being awarded</w:t>
      </w:r>
      <w:proofErr w:type="gramEnd"/>
      <w:r w:rsidR="00A731F5" w:rsidRPr="00FD1880">
        <w:rPr>
          <w:sz w:val="22"/>
          <w:szCs w:val="22"/>
        </w:rPr>
        <w:t xml:space="preserve"> </w:t>
      </w:r>
      <w:r w:rsidRPr="00FD1880">
        <w:rPr>
          <w:sz w:val="22"/>
          <w:szCs w:val="22"/>
        </w:rPr>
        <w:t>f</w:t>
      </w:r>
      <w:r w:rsidR="00A731F5" w:rsidRPr="00FD1880">
        <w:rPr>
          <w:sz w:val="22"/>
          <w:szCs w:val="22"/>
        </w:rPr>
        <w:t xml:space="preserve">unding. </w:t>
      </w:r>
      <w:r w:rsidRPr="00FD1880">
        <w:rPr>
          <w:sz w:val="22"/>
          <w:szCs w:val="22"/>
        </w:rPr>
        <w:t>However, if you feel that can be really difficult for you and your project because of a kind of slightly longer mobiliza</w:t>
      </w:r>
      <w:r w:rsidR="00A731F5" w:rsidRPr="00FD1880">
        <w:rPr>
          <w:sz w:val="22"/>
          <w:szCs w:val="22"/>
        </w:rPr>
        <w:t xml:space="preserve">tion period, please do set that out </w:t>
      </w:r>
      <w:r w:rsidRPr="00FD1880">
        <w:rPr>
          <w:sz w:val="22"/>
          <w:szCs w:val="22"/>
        </w:rPr>
        <w:t xml:space="preserve">and then that would be acceptable, but ideally you would like to see things starting within six months of being </w:t>
      </w:r>
      <w:r w:rsidR="00A731F5" w:rsidRPr="00FD1880">
        <w:rPr>
          <w:sz w:val="22"/>
          <w:szCs w:val="22"/>
        </w:rPr>
        <w:t xml:space="preserve">awarded funding. </w:t>
      </w:r>
      <w:proofErr w:type="gramStart"/>
      <w:r w:rsidR="00A731F5" w:rsidRPr="00FD1880">
        <w:rPr>
          <w:sz w:val="22"/>
          <w:szCs w:val="22"/>
        </w:rPr>
        <w:t>T</w:t>
      </w:r>
      <w:r w:rsidRPr="00FD1880">
        <w:rPr>
          <w:sz w:val="22"/>
          <w:szCs w:val="22"/>
        </w:rPr>
        <w:t>he other kind of key thing that we've tried to</w:t>
      </w:r>
      <w:r w:rsidR="00A731F5" w:rsidRPr="00FD1880">
        <w:rPr>
          <w:sz w:val="22"/>
          <w:szCs w:val="22"/>
        </w:rPr>
        <w:t xml:space="preserve"> set</w:t>
      </w:r>
      <w:r w:rsidRPr="00FD1880">
        <w:rPr>
          <w:sz w:val="22"/>
          <w:szCs w:val="22"/>
        </w:rPr>
        <w:t xml:space="preserve"> out in a bit of detail in the </w:t>
      </w:r>
      <w:r w:rsidR="00A731F5" w:rsidRPr="00FD1880">
        <w:rPr>
          <w:sz w:val="22"/>
          <w:szCs w:val="22"/>
        </w:rPr>
        <w:t>H</w:t>
      </w:r>
      <w:r w:rsidRPr="00FD1880">
        <w:rPr>
          <w:sz w:val="22"/>
          <w:szCs w:val="22"/>
        </w:rPr>
        <w:t xml:space="preserve">andbook is around approach to </w:t>
      </w:r>
      <w:r w:rsidR="00A731F5" w:rsidRPr="00FD1880">
        <w:rPr>
          <w:sz w:val="22"/>
          <w:szCs w:val="22"/>
        </w:rPr>
        <w:t>risk,</w:t>
      </w:r>
      <w:r w:rsidRPr="00FD1880">
        <w:rPr>
          <w:sz w:val="22"/>
          <w:szCs w:val="22"/>
        </w:rPr>
        <w:t xml:space="preserve"> and really what w</w:t>
      </w:r>
      <w:r w:rsidR="00A731F5" w:rsidRPr="00FD1880">
        <w:rPr>
          <w:sz w:val="22"/>
          <w:szCs w:val="22"/>
        </w:rPr>
        <w:t xml:space="preserve">e'd like to see is kind of some really </w:t>
      </w:r>
      <w:r w:rsidRPr="00FD1880">
        <w:rPr>
          <w:sz w:val="22"/>
          <w:szCs w:val="22"/>
        </w:rPr>
        <w:t>pragmatic approach to risk within entries</w:t>
      </w:r>
      <w:r w:rsidR="00A731F5" w:rsidRPr="00FD1880">
        <w:rPr>
          <w:sz w:val="22"/>
          <w:szCs w:val="22"/>
        </w:rPr>
        <w:t>,</w:t>
      </w:r>
      <w:r w:rsidRPr="00FD1880">
        <w:rPr>
          <w:sz w:val="22"/>
          <w:szCs w:val="22"/>
        </w:rPr>
        <w:t xml:space="preserve"> and are welcoming you to </w:t>
      </w:r>
      <w:r w:rsidR="00A731F5" w:rsidRPr="00FD1880">
        <w:rPr>
          <w:sz w:val="22"/>
          <w:szCs w:val="22"/>
        </w:rPr>
        <w:t>set</w:t>
      </w:r>
      <w:r w:rsidRPr="00FD1880">
        <w:rPr>
          <w:sz w:val="22"/>
          <w:szCs w:val="22"/>
        </w:rPr>
        <w:t xml:space="preserve"> out milestones effec</w:t>
      </w:r>
      <w:r w:rsidR="007B4388" w:rsidRPr="00FD1880">
        <w:rPr>
          <w:sz w:val="22"/>
          <w:szCs w:val="22"/>
        </w:rPr>
        <w:t>tively where you enter partners</w:t>
      </w:r>
      <w:r w:rsidRPr="00FD1880">
        <w:rPr>
          <w:sz w:val="22"/>
          <w:szCs w:val="22"/>
        </w:rPr>
        <w:t xml:space="preserve"> would be able to kind of manage your project and look at kind of where the milestones are</w:t>
      </w:r>
      <w:r w:rsidR="007B4388" w:rsidRPr="00FD1880">
        <w:rPr>
          <w:sz w:val="22"/>
          <w:szCs w:val="22"/>
        </w:rPr>
        <w:t>,</w:t>
      </w:r>
      <w:r w:rsidRPr="00FD1880">
        <w:rPr>
          <w:sz w:val="22"/>
          <w:szCs w:val="22"/>
        </w:rPr>
        <w:t xml:space="preserve"> where you determine whether you</w:t>
      </w:r>
      <w:r w:rsidR="007B4388" w:rsidRPr="00FD1880">
        <w:rPr>
          <w:sz w:val="22"/>
          <w:szCs w:val="22"/>
        </w:rPr>
        <w:t xml:space="preserve"> can kind of </w:t>
      </w:r>
      <w:r w:rsidRPr="00FD1880">
        <w:rPr>
          <w:sz w:val="22"/>
          <w:szCs w:val="22"/>
        </w:rPr>
        <w:t>adapt or change your approach to delivery or actually kind of been really</w:t>
      </w:r>
      <w:r w:rsidR="007B4388" w:rsidRPr="00FD1880">
        <w:rPr>
          <w:sz w:val="22"/>
          <w:szCs w:val="22"/>
        </w:rPr>
        <w:t>…</w:t>
      </w:r>
      <w:proofErr w:type="gramEnd"/>
      <w:r w:rsidR="007B4388" w:rsidRPr="00FD1880">
        <w:rPr>
          <w:sz w:val="22"/>
          <w:szCs w:val="22"/>
        </w:rPr>
        <w:t xml:space="preserve"> If</w:t>
      </w:r>
      <w:r w:rsidRPr="00FD1880">
        <w:rPr>
          <w:sz w:val="22"/>
          <w:szCs w:val="22"/>
        </w:rPr>
        <w:t xml:space="preserve"> </w:t>
      </w:r>
      <w:proofErr w:type="gramStart"/>
      <w:r w:rsidRPr="00FD1880">
        <w:rPr>
          <w:sz w:val="22"/>
          <w:szCs w:val="22"/>
        </w:rPr>
        <w:t>it's</w:t>
      </w:r>
      <w:proofErr w:type="gramEnd"/>
      <w:r w:rsidRPr="00FD1880">
        <w:rPr>
          <w:sz w:val="22"/>
          <w:szCs w:val="22"/>
        </w:rPr>
        <w:t xml:space="preserve"> really, really clear that you're not no longer be</w:t>
      </w:r>
      <w:r w:rsidR="007B4388" w:rsidRPr="00FD1880">
        <w:rPr>
          <w:sz w:val="22"/>
          <w:szCs w:val="22"/>
        </w:rPr>
        <w:t>ing</w:t>
      </w:r>
      <w:r w:rsidRPr="00FD1880">
        <w:rPr>
          <w:sz w:val="22"/>
          <w:szCs w:val="22"/>
        </w:rPr>
        <w:t xml:space="preserve"> able to achieve your intended impact</w:t>
      </w:r>
      <w:r w:rsidR="007B4388" w:rsidRPr="00FD1880">
        <w:rPr>
          <w:sz w:val="22"/>
          <w:szCs w:val="22"/>
        </w:rPr>
        <w:t>,</w:t>
      </w:r>
      <w:r w:rsidRPr="00FD1880">
        <w:rPr>
          <w:sz w:val="22"/>
          <w:szCs w:val="22"/>
        </w:rPr>
        <w:t xml:space="preserve"> actually</w:t>
      </w:r>
      <w:r w:rsidR="007B4388" w:rsidRPr="00FD1880">
        <w:rPr>
          <w:sz w:val="22"/>
          <w:szCs w:val="22"/>
        </w:rPr>
        <w:t xml:space="preserve"> looking at kind of making a no-go decision, or </w:t>
      </w:r>
      <w:r w:rsidRPr="00FD1880">
        <w:rPr>
          <w:sz w:val="22"/>
          <w:szCs w:val="22"/>
        </w:rPr>
        <w:t>whether you to kind o</w:t>
      </w:r>
      <w:r w:rsidR="007B4388" w:rsidRPr="00FD1880">
        <w:rPr>
          <w:sz w:val="22"/>
          <w:szCs w:val="22"/>
        </w:rPr>
        <w:t xml:space="preserve">f move forward with it as well. </w:t>
      </w:r>
      <w:proofErr w:type="gramStart"/>
      <w:r w:rsidR="007B4388" w:rsidRPr="00FD1880">
        <w:rPr>
          <w:sz w:val="22"/>
          <w:szCs w:val="22"/>
        </w:rPr>
        <w:t>And</w:t>
      </w:r>
      <w:proofErr w:type="gramEnd"/>
      <w:r w:rsidR="007B4388" w:rsidRPr="00FD1880">
        <w:rPr>
          <w:sz w:val="22"/>
          <w:szCs w:val="22"/>
        </w:rPr>
        <w:t xml:space="preserve"> would really welcome you to</w:t>
      </w:r>
      <w:r w:rsidRPr="00FD1880">
        <w:rPr>
          <w:sz w:val="22"/>
          <w:szCs w:val="22"/>
        </w:rPr>
        <w:t xml:space="preserve"> </w:t>
      </w:r>
      <w:r w:rsidR="007B4388" w:rsidRPr="00FD1880">
        <w:rPr>
          <w:sz w:val="22"/>
          <w:szCs w:val="22"/>
        </w:rPr>
        <w:t xml:space="preserve">include those milestones, include </w:t>
      </w:r>
      <w:r w:rsidRPr="00FD1880">
        <w:rPr>
          <w:sz w:val="22"/>
          <w:szCs w:val="22"/>
        </w:rPr>
        <w:t xml:space="preserve">that kind of reasons about why you choose to go through why </w:t>
      </w:r>
      <w:r w:rsidR="007B4388" w:rsidRPr="00FD1880">
        <w:rPr>
          <w:sz w:val="22"/>
          <w:szCs w:val="22"/>
        </w:rPr>
        <w:t>you choose not to</w:t>
      </w:r>
      <w:r w:rsidRPr="00FD1880">
        <w:rPr>
          <w:sz w:val="22"/>
          <w:szCs w:val="22"/>
        </w:rPr>
        <w:t xml:space="preserve">, and also how you might change </w:t>
      </w:r>
      <w:r w:rsidR="007B4388" w:rsidRPr="00FD1880">
        <w:rPr>
          <w:sz w:val="22"/>
          <w:szCs w:val="22"/>
        </w:rPr>
        <w:t>scope</w:t>
      </w:r>
      <w:r w:rsidRPr="00FD1880">
        <w:rPr>
          <w:sz w:val="22"/>
          <w:szCs w:val="22"/>
        </w:rPr>
        <w:t xml:space="preserve"> or change your delivery plan to achieve your intended impact </w:t>
      </w:r>
      <w:r w:rsidR="007B4388" w:rsidRPr="00FD1880">
        <w:rPr>
          <w:sz w:val="22"/>
          <w:szCs w:val="22"/>
        </w:rPr>
        <w:t>that you’ve</w:t>
      </w:r>
      <w:r w:rsidRPr="00FD1880">
        <w:rPr>
          <w:sz w:val="22"/>
          <w:szCs w:val="22"/>
        </w:rPr>
        <w:t xml:space="preserve"> initially entered into the fund. </w:t>
      </w:r>
      <w:proofErr w:type="gramStart"/>
      <w:r w:rsidRPr="00FD1880">
        <w:rPr>
          <w:sz w:val="22"/>
          <w:szCs w:val="22"/>
        </w:rPr>
        <w:t>And</w:t>
      </w:r>
      <w:proofErr w:type="gramEnd"/>
      <w:r w:rsidRPr="00FD1880">
        <w:rPr>
          <w:sz w:val="22"/>
          <w:szCs w:val="22"/>
        </w:rPr>
        <w:t xml:space="preserve"> </w:t>
      </w:r>
      <w:r w:rsidR="007B4388" w:rsidRPr="00FD1880">
        <w:rPr>
          <w:sz w:val="22"/>
          <w:szCs w:val="22"/>
        </w:rPr>
        <w:t>we</w:t>
      </w:r>
      <w:r w:rsidRPr="00FD1880">
        <w:rPr>
          <w:sz w:val="22"/>
          <w:szCs w:val="22"/>
        </w:rPr>
        <w:t xml:space="preserve"> encourage you kind of look at how you can manage that, to enable you to have really quite high approach to risk of things that maybe haven't been proven.</w:t>
      </w:r>
      <w:r w:rsidR="007B4388" w:rsidRPr="00FD1880">
        <w:rPr>
          <w:sz w:val="22"/>
          <w:szCs w:val="22"/>
        </w:rPr>
        <w:t xml:space="preserve"> </w:t>
      </w:r>
      <w:proofErr w:type="gramStart"/>
      <w:r w:rsidRPr="00FD1880">
        <w:rPr>
          <w:sz w:val="22"/>
          <w:szCs w:val="22"/>
        </w:rPr>
        <w:t>And</w:t>
      </w:r>
      <w:proofErr w:type="gramEnd"/>
      <w:r w:rsidRPr="00FD1880">
        <w:rPr>
          <w:sz w:val="22"/>
          <w:szCs w:val="22"/>
        </w:rPr>
        <w:t xml:space="preserve"> to be really clear again</w:t>
      </w:r>
      <w:r w:rsidR="007B4388" w:rsidRPr="00FD1880">
        <w:rPr>
          <w:sz w:val="22"/>
          <w:szCs w:val="22"/>
        </w:rPr>
        <w:t>,</w:t>
      </w:r>
      <w:r w:rsidRPr="00FD1880">
        <w:rPr>
          <w:sz w:val="22"/>
          <w:szCs w:val="22"/>
        </w:rPr>
        <w:t xml:space="preserve"> be very, very careful and kind of all of your environ</w:t>
      </w:r>
      <w:r w:rsidR="007B4388" w:rsidRPr="00FD1880">
        <w:rPr>
          <w:sz w:val="22"/>
          <w:szCs w:val="22"/>
        </w:rPr>
        <w:t>mental, health and safety risks. W</w:t>
      </w:r>
      <w:r w:rsidRPr="00FD1880">
        <w:rPr>
          <w:sz w:val="22"/>
          <w:szCs w:val="22"/>
        </w:rPr>
        <w:t xml:space="preserve">hat </w:t>
      </w:r>
      <w:proofErr w:type="gramStart"/>
      <w:r w:rsidRPr="00FD1880">
        <w:rPr>
          <w:sz w:val="22"/>
          <w:szCs w:val="22"/>
        </w:rPr>
        <w:t>we're</w:t>
      </w:r>
      <w:proofErr w:type="gramEnd"/>
      <w:r w:rsidRPr="00FD1880">
        <w:rPr>
          <w:sz w:val="22"/>
          <w:szCs w:val="22"/>
        </w:rPr>
        <w:t xml:space="preserve"> really asking you to kind of look at here is actually the project risk and risk of failure or the kind of innovation that you're looking at </w:t>
      </w:r>
      <w:r w:rsidR="007B4388" w:rsidRPr="00FD1880">
        <w:rPr>
          <w:sz w:val="22"/>
          <w:szCs w:val="22"/>
        </w:rPr>
        <w:t xml:space="preserve">in </w:t>
      </w:r>
      <w:r w:rsidRPr="00FD1880">
        <w:rPr>
          <w:sz w:val="22"/>
          <w:szCs w:val="22"/>
        </w:rPr>
        <w:t>particular.</w:t>
      </w:r>
      <w:r w:rsidR="00FD1880" w:rsidRPr="00FD1880">
        <w:rPr>
          <w:sz w:val="22"/>
          <w:szCs w:val="22"/>
        </w:rPr>
        <w:t xml:space="preserve"> In terms of kind of entry value and delivery costs, </w:t>
      </w:r>
      <w:r w:rsidRPr="00FD1880">
        <w:rPr>
          <w:sz w:val="22"/>
          <w:szCs w:val="22"/>
        </w:rPr>
        <w:t xml:space="preserve">please </w:t>
      </w:r>
      <w:r w:rsidR="00FD1880" w:rsidRPr="00FD1880">
        <w:rPr>
          <w:sz w:val="22"/>
          <w:szCs w:val="22"/>
        </w:rPr>
        <w:t>do</w:t>
      </w:r>
      <w:r w:rsidRPr="00FD1880">
        <w:rPr>
          <w:sz w:val="22"/>
          <w:szCs w:val="22"/>
        </w:rPr>
        <w:t xml:space="preserve"> share with us the full cost of your entry and then share with us </w:t>
      </w:r>
      <w:proofErr w:type="gramStart"/>
      <w:r w:rsidRPr="00FD1880">
        <w:rPr>
          <w:sz w:val="22"/>
          <w:szCs w:val="22"/>
        </w:rPr>
        <w:t>kind of</w:t>
      </w:r>
      <w:proofErr w:type="gramEnd"/>
      <w:r w:rsidRPr="00FD1880">
        <w:rPr>
          <w:sz w:val="22"/>
          <w:szCs w:val="22"/>
        </w:rPr>
        <w:t xml:space="preserve"> how much partners are contributing or kind of getting </w:t>
      </w:r>
      <w:r w:rsidR="00FD1880" w:rsidRPr="00FD1880">
        <w:rPr>
          <w:sz w:val="22"/>
          <w:szCs w:val="22"/>
        </w:rPr>
        <w:t>contribution from</w:t>
      </w:r>
      <w:r w:rsidRPr="00FD1880">
        <w:rPr>
          <w:sz w:val="22"/>
          <w:szCs w:val="22"/>
        </w:rPr>
        <w:t xml:space="preserve"> elsewhere.</w:t>
      </w:r>
      <w:r w:rsidR="00FD1880" w:rsidRPr="00FD1880">
        <w:rPr>
          <w:sz w:val="22"/>
          <w:szCs w:val="22"/>
        </w:rPr>
        <w:t xml:space="preserve"> W</w:t>
      </w:r>
      <w:r w:rsidRPr="00FD1880">
        <w:rPr>
          <w:sz w:val="22"/>
          <w:szCs w:val="22"/>
        </w:rPr>
        <w:t xml:space="preserve">e do we kind of feel all winnable and </w:t>
      </w:r>
      <w:r w:rsidR="00FD1880" w:rsidRPr="00FD1880">
        <w:rPr>
          <w:sz w:val="22"/>
          <w:szCs w:val="22"/>
        </w:rPr>
        <w:t>project delivery costs</w:t>
      </w:r>
      <w:r w:rsidRPr="00FD1880">
        <w:rPr>
          <w:sz w:val="22"/>
          <w:szCs w:val="22"/>
        </w:rPr>
        <w:t xml:space="preserve"> a</w:t>
      </w:r>
      <w:r w:rsidR="00FD1880" w:rsidRPr="00FD1880">
        <w:rPr>
          <w:sz w:val="22"/>
          <w:szCs w:val="22"/>
        </w:rPr>
        <w:t xml:space="preserve">re eligible to be funded, </w:t>
      </w:r>
      <w:r w:rsidRPr="00FD1880">
        <w:rPr>
          <w:sz w:val="22"/>
          <w:szCs w:val="22"/>
        </w:rPr>
        <w:t xml:space="preserve">but we'd like you to set those out and there'll be assessed </w:t>
      </w:r>
      <w:r w:rsidR="00FD1880" w:rsidRPr="00FD1880">
        <w:rPr>
          <w:sz w:val="22"/>
          <w:szCs w:val="22"/>
        </w:rPr>
        <w:t>along with, i</w:t>
      </w:r>
      <w:r w:rsidRPr="00FD1880">
        <w:rPr>
          <w:sz w:val="22"/>
          <w:szCs w:val="22"/>
        </w:rPr>
        <w:t>n terms of practicality and the commitment and assessment criteria</w:t>
      </w:r>
      <w:r w:rsidR="00FD1880" w:rsidRPr="00FD1880">
        <w:rPr>
          <w:sz w:val="22"/>
          <w:szCs w:val="22"/>
        </w:rPr>
        <w:t>,</w:t>
      </w:r>
      <w:r w:rsidRPr="00FD1880">
        <w:rPr>
          <w:sz w:val="22"/>
          <w:szCs w:val="22"/>
        </w:rPr>
        <w:t xml:space="preserve"> which </w:t>
      </w:r>
      <w:r w:rsidR="00FD1880" w:rsidRPr="00FD1880">
        <w:rPr>
          <w:sz w:val="22"/>
          <w:szCs w:val="22"/>
        </w:rPr>
        <w:t>Sophie is going to go through</w:t>
      </w:r>
      <w:r w:rsidRPr="00FD1880">
        <w:rPr>
          <w:sz w:val="22"/>
          <w:szCs w:val="22"/>
        </w:rPr>
        <w:t xml:space="preserve"> very shortly.</w:t>
      </w:r>
      <w:r w:rsidR="00FD1880" w:rsidRPr="00FD1880">
        <w:rPr>
          <w:sz w:val="22"/>
          <w:szCs w:val="22"/>
        </w:rPr>
        <w:t xml:space="preserve"> </w:t>
      </w:r>
      <w:proofErr w:type="gramStart"/>
      <w:r w:rsidR="00FD1880" w:rsidRPr="00FD1880">
        <w:rPr>
          <w:sz w:val="22"/>
          <w:szCs w:val="22"/>
        </w:rPr>
        <w:t>B</w:t>
      </w:r>
      <w:r w:rsidRPr="00FD1880">
        <w:rPr>
          <w:sz w:val="22"/>
          <w:szCs w:val="22"/>
        </w:rPr>
        <w:t>ut</w:t>
      </w:r>
      <w:proofErr w:type="gramEnd"/>
      <w:r w:rsidRPr="00FD1880">
        <w:rPr>
          <w:sz w:val="22"/>
          <w:szCs w:val="22"/>
        </w:rPr>
        <w:t xml:space="preserve"> there is kind of further guidance within the </w:t>
      </w:r>
      <w:r w:rsidR="00FD1880" w:rsidRPr="00FD1880">
        <w:rPr>
          <w:sz w:val="22"/>
          <w:szCs w:val="22"/>
        </w:rPr>
        <w:t>Handbook, particularly</w:t>
      </w:r>
      <w:r w:rsidRPr="00FD1880">
        <w:rPr>
          <w:sz w:val="22"/>
          <w:szCs w:val="22"/>
        </w:rPr>
        <w:t xml:space="preserve"> around kind of covering </w:t>
      </w:r>
      <w:r w:rsidR="00FD1880" w:rsidRPr="00FD1880">
        <w:rPr>
          <w:sz w:val="22"/>
          <w:szCs w:val="22"/>
        </w:rPr>
        <w:t xml:space="preserve">labour costs and overhead costs, </w:t>
      </w:r>
      <w:proofErr w:type="spellStart"/>
      <w:r w:rsidRPr="00FD1880">
        <w:rPr>
          <w:sz w:val="22"/>
          <w:szCs w:val="22"/>
        </w:rPr>
        <w:t>hich</w:t>
      </w:r>
      <w:proofErr w:type="spellEnd"/>
      <w:r w:rsidRPr="00FD1880">
        <w:rPr>
          <w:sz w:val="22"/>
          <w:szCs w:val="22"/>
        </w:rPr>
        <w:t xml:space="preserve"> are kind of eligible to be funded </w:t>
      </w:r>
      <w:r w:rsidR="00FD1880" w:rsidRPr="00FD1880">
        <w:rPr>
          <w:sz w:val="22"/>
          <w:szCs w:val="22"/>
        </w:rPr>
        <w:t>as part of other project costs. A</w:t>
      </w:r>
      <w:r w:rsidRPr="00FD1880">
        <w:rPr>
          <w:sz w:val="22"/>
          <w:szCs w:val="22"/>
        </w:rPr>
        <w:t xml:space="preserve">nd the other kind of key thing is we're </w:t>
      </w:r>
      <w:r w:rsidR="00FD1880" w:rsidRPr="00FD1880">
        <w:rPr>
          <w:sz w:val="22"/>
          <w:szCs w:val="22"/>
        </w:rPr>
        <w:t>looking to partnerships</w:t>
      </w:r>
      <w:r w:rsidRPr="00FD1880">
        <w:rPr>
          <w:sz w:val="22"/>
          <w:szCs w:val="22"/>
        </w:rPr>
        <w:t xml:space="preserve"> and looking for kind of collaboration across the sector </w:t>
      </w:r>
      <w:r w:rsidR="00FD1880" w:rsidRPr="00FD1880">
        <w:rPr>
          <w:sz w:val="22"/>
          <w:szCs w:val="22"/>
        </w:rPr>
        <w:t>as Harry</w:t>
      </w:r>
      <w:r w:rsidRPr="00FD1880">
        <w:rPr>
          <w:sz w:val="22"/>
          <w:szCs w:val="22"/>
        </w:rPr>
        <w:t xml:space="preserve"> mentioned so </w:t>
      </w:r>
      <w:r w:rsidR="00FD1880" w:rsidRPr="00FD1880">
        <w:rPr>
          <w:sz w:val="22"/>
          <w:szCs w:val="22"/>
        </w:rPr>
        <w:t>please do</w:t>
      </w:r>
      <w:r w:rsidRPr="00FD1880">
        <w:rPr>
          <w:sz w:val="22"/>
          <w:szCs w:val="22"/>
        </w:rPr>
        <w:t xml:space="preserve"> look at and explore partnerships</w:t>
      </w:r>
      <w:r w:rsidR="00FD1880" w:rsidRPr="00FD1880">
        <w:rPr>
          <w:sz w:val="22"/>
          <w:szCs w:val="22"/>
        </w:rPr>
        <w:t xml:space="preserve"> based kind of new and existing, t</w:t>
      </w:r>
      <w:r w:rsidRPr="00FD1880">
        <w:rPr>
          <w:sz w:val="22"/>
          <w:szCs w:val="22"/>
        </w:rPr>
        <w:t xml:space="preserve">o the kind of how you have the most possible impact and drive the most benefit for customers </w:t>
      </w:r>
      <w:r w:rsidR="00FD1880" w:rsidRPr="00FD1880">
        <w:rPr>
          <w:sz w:val="22"/>
          <w:szCs w:val="22"/>
        </w:rPr>
        <w:t>society</w:t>
      </w:r>
      <w:r w:rsidRPr="00FD1880">
        <w:rPr>
          <w:sz w:val="22"/>
          <w:szCs w:val="22"/>
        </w:rPr>
        <w:t xml:space="preserve"> </w:t>
      </w:r>
      <w:r w:rsidR="00FD1880" w:rsidRPr="00FD1880">
        <w:rPr>
          <w:sz w:val="22"/>
          <w:szCs w:val="22"/>
        </w:rPr>
        <w:t xml:space="preserve">and </w:t>
      </w:r>
      <w:r w:rsidRPr="00FD1880">
        <w:rPr>
          <w:sz w:val="22"/>
          <w:szCs w:val="22"/>
        </w:rPr>
        <w:t>the environment</w:t>
      </w:r>
      <w:r w:rsidR="00FD1880" w:rsidRPr="00FD1880">
        <w:rPr>
          <w:sz w:val="22"/>
          <w:szCs w:val="22"/>
        </w:rPr>
        <w:t xml:space="preserve">. Right, </w:t>
      </w:r>
      <w:proofErr w:type="gramStart"/>
      <w:r w:rsidR="00FD1880" w:rsidRPr="00FD1880">
        <w:rPr>
          <w:sz w:val="22"/>
          <w:szCs w:val="22"/>
        </w:rPr>
        <w:t>I</w:t>
      </w:r>
      <w:r w:rsidRPr="00FD1880">
        <w:rPr>
          <w:sz w:val="22"/>
          <w:szCs w:val="22"/>
        </w:rPr>
        <w:t>'m</w:t>
      </w:r>
      <w:proofErr w:type="gramEnd"/>
      <w:r w:rsidRPr="00FD1880">
        <w:rPr>
          <w:sz w:val="22"/>
          <w:szCs w:val="22"/>
        </w:rPr>
        <w:t xml:space="preserve"> going to </w:t>
      </w:r>
      <w:r w:rsidR="00FD1880" w:rsidRPr="00FD1880">
        <w:rPr>
          <w:sz w:val="22"/>
          <w:szCs w:val="22"/>
        </w:rPr>
        <w:t>hand over to Sophie to talk</w:t>
      </w:r>
      <w:r w:rsidRPr="00FD1880">
        <w:rPr>
          <w:sz w:val="22"/>
          <w:szCs w:val="22"/>
        </w:rPr>
        <w:t xml:space="preserve"> a bit </w:t>
      </w:r>
      <w:r w:rsidR="00FD1880">
        <w:rPr>
          <w:sz w:val="22"/>
          <w:szCs w:val="22"/>
        </w:rPr>
        <w:t xml:space="preserve">more </w:t>
      </w:r>
      <w:r w:rsidRPr="00FD1880">
        <w:rPr>
          <w:sz w:val="22"/>
          <w:szCs w:val="22"/>
        </w:rPr>
        <w:t>about the assessment criteria.</w:t>
      </w:r>
    </w:p>
    <w:p w:rsidR="009C5E1C" w:rsidRDefault="009C5E1C"/>
    <w:p w:rsidR="009C5E1C" w:rsidRPr="00D2173E" w:rsidRDefault="00FD1880">
      <w:pPr>
        <w:rPr>
          <w:sz w:val="22"/>
        </w:rPr>
      </w:pPr>
      <w:r w:rsidRPr="00D2173E">
        <w:rPr>
          <w:b/>
          <w:sz w:val="22"/>
        </w:rPr>
        <w:lastRenderedPageBreak/>
        <w:t>Sophie England (she/her), Arup:</w:t>
      </w:r>
      <w:r w:rsidRPr="00D2173E">
        <w:rPr>
          <w:sz w:val="22"/>
        </w:rPr>
        <w:t xml:space="preserve"> T</w:t>
      </w:r>
      <w:r w:rsidR="00D01B5F" w:rsidRPr="00D2173E">
        <w:rPr>
          <w:sz w:val="22"/>
        </w:rPr>
        <w:t>hanks</w:t>
      </w:r>
      <w:r w:rsidRPr="00D2173E">
        <w:rPr>
          <w:sz w:val="22"/>
        </w:rPr>
        <w:t>,</w:t>
      </w:r>
      <w:r w:rsidR="00D01B5F" w:rsidRPr="00D2173E">
        <w:rPr>
          <w:sz w:val="22"/>
        </w:rPr>
        <w:t xml:space="preserve"> Catherine.</w:t>
      </w:r>
      <w:r w:rsidRPr="00D2173E">
        <w:rPr>
          <w:sz w:val="22"/>
        </w:rPr>
        <w:t xml:space="preserve"> </w:t>
      </w:r>
      <w:r w:rsidR="00D01B5F" w:rsidRPr="00D2173E">
        <w:rPr>
          <w:sz w:val="22"/>
        </w:rPr>
        <w:t xml:space="preserve">So </w:t>
      </w:r>
      <w:r w:rsidRPr="00D2173E">
        <w:rPr>
          <w:sz w:val="22"/>
        </w:rPr>
        <w:t xml:space="preserve">I’m Sophie England I’m from Arup </w:t>
      </w:r>
      <w:proofErr w:type="gramStart"/>
      <w:r w:rsidRPr="00D2173E">
        <w:rPr>
          <w:sz w:val="22"/>
        </w:rPr>
        <w:t xml:space="preserve">and </w:t>
      </w:r>
      <w:r w:rsidR="00D01B5F" w:rsidRPr="00D2173E">
        <w:rPr>
          <w:sz w:val="22"/>
        </w:rPr>
        <w:t xml:space="preserve"> </w:t>
      </w:r>
      <w:r w:rsidRPr="00D2173E">
        <w:rPr>
          <w:sz w:val="22"/>
        </w:rPr>
        <w:t>I</w:t>
      </w:r>
      <w:r w:rsidR="00D01B5F" w:rsidRPr="00D2173E">
        <w:rPr>
          <w:sz w:val="22"/>
        </w:rPr>
        <w:t>'m</w:t>
      </w:r>
      <w:proofErr w:type="gramEnd"/>
      <w:r w:rsidR="00D01B5F" w:rsidRPr="00D2173E">
        <w:rPr>
          <w:sz w:val="22"/>
        </w:rPr>
        <w:t xml:space="preserve"> also </w:t>
      </w:r>
      <w:r w:rsidRPr="00D2173E">
        <w:rPr>
          <w:sz w:val="22"/>
        </w:rPr>
        <w:t>helping to support deliver the F</w:t>
      </w:r>
      <w:r w:rsidR="00D01B5F" w:rsidRPr="00D2173E">
        <w:rPr>
          <w:sz w:val="22"/>
        </w:rPr>
        <w:t xml:space="preserve">und. </w:t>
      </w:r>
      <w:proofErr w:type="gramStart"/>
      <w:r w:rsidR="00D01B5F" w:rsidRPr="00D2173E">
        <w:rPr>
          <w:sz w:val="22"/>
        </w:rPr>
        <w:t>So</w:t>
      </w:r>
      <w:proofErr w:type="gramEnd"/>
      <w:r w:rsidR="00D01B5F" w:rsidRPr="00D2173E">
        <w:rPr>
          <w:sz w:val="22"/>
        </w:rPr>
        <w:t xml:space="preserve"> for what we're lookin</w:t>
      </w:r>
      <w:r w:rsidRPr="00D2173E">
        <w:rPr>
          <w:sz w:val="22"/>
        </w:rPr>
        <w:t xml:space="preserve">g for, </w:t>
      </w:r>
      <w:r w:rsidR="00D01B5F" w:rsidRPr="00D2173E">
        <w:rPr>
          <w:sz w:val="22"/>
        </w:rPr>
        <w:t xml:space="preserve">we have three categories, </w:t>
      </w:r>
      <w:r w:rsidRPr="00D2173E">
        <w:rPr>
          <w:sz w:val="22"/>
        </w:rPr>
        <w:t>under which we're looking for</w:t>
      </w:r>
      <w:r w:rsidR="00D01B5F" w:rsidRPr="00D2173E">
        <w:rPr>
          <w:sz w:val="22"/>
        </w:rPr>
        <w:t xml:space="preserve"> our criteria and questions</w:t>
      </w:r>
      <w:r w:rsidRPr="00D2173E">
        <w:rPr>
          <w:sz w:val="22"/>
        </w:rPr>
        <w:t>.</w:t>
      </w:r>
      <w:r w:rsidR="00D01B5F" w:rsidRPr="00D2173E">
        <w:rPr>
          <w:sz w:val="22"/>
        </w:rPr>
        <w:t xml:space="preserve"> </w:t>
      </w:r>
      <w:proofErr w:type="gramStart"/>
      <w:r w:rsidR="00D01B5F" w:rsidRPr="00D2173E">
        <w:rPr>
          <w:sz w:val="22"/>
        </w:rPr>
        <w:t>So</w:t>
      </w:r>
      <w:proofErr w:type="gramEnd"/>
      <w:r w:rsidR="00D01B5F" w:rsidRPr="00D2173E">
        <w:rPr>
          <w:sz w:val="22"/>
        </w:rPr>
        <w:t xml:space="preserve"> these are</w:t>
      </w:r>
      <w:r w:rsidRPr="00D2173E">
        <w:rPr>
          <w:sz w:val="22"/>
        </w:rPr>
        <w:t>:</w:t>
      </w:r>
      <w:r w:rsidR="00D01B5F" w:rsidRPr="00D2173E">
        <w:rPr>
          <w:sz w:val="22"/>
        </w:rPr>
        <w:t xml:space="preserve"> positive impact for customer</w:t>
      </w:r>
      <w:r w:rsidRPr="00D2173E">
        <w:rPr>
          <w:sz w:val="22"/>
        </w:rPr>
        <w:t>s,</w:t>
      </w:r>
      <w:r w:rsidR="00D01B5F" w:rsidRPr="00D2173E">
        <w:rPr>
          <w:sz w:val="22"/>
        </w:rPr>
        <w:t xml:space="preserve"> society </w:t>
      </w:r>
      <w:r w:rsidRPr="00D2173E">
        <w:rPr>
          <w:sz w:val="22"/>
        </w:rPr>
        <w:t>and</w:t>
      </w:r>
      <w:r w:rsidR="00D01B5F" w:rsidRPr="00D2173E">
        <w:rPr>
          <w:sz w:val="22"/>
        </w:rPr>
        <w:t xml:space="preserve"> the environment</w:t>
      </w:r>
      <w:r w:rsidRPr="00D2173E">
        <w:rPr>
          <w:sz w:val="22"/>
        </w:rPr>
        <w:t>: innovation enablers</w:t>
      </w:r>
      <w:r w:rsidR="00D01B5F" w:rsidRPr="00D2173E">
        <w:rPr>
          <w:sz w:val="22"/>
        </w:rPr>
        <w:t xml:space="preserve"> and innovative solutions</w:t>
      </w:r>
      <w:r w:rsidRPr="00D2173E">
        <w:rPr>
          <w:sz w:val="22"/>
        </w:rPr>
        <w:t>;</w:t>
      </w:r>
      <w:r w:rsidR="00D01B5F" w:rsidRPr="00D2173E">
        <w:rPr>
          <w:sz w:val="22"/>
        </w:rPr>
        <w:t xml:space="preserve"> and capacity</w:t>
      </w:r>
      <w:r w:rsidRPr="00D2173E">
        <w:rPr>
          <w:sz w:val="22"/>
        </w:rPr>
        <w:t>,</w:t>
      </w:r>
      <w:r w:rsidR="00D01B5F" w:rsidRPr="00D2173E">
        <w:rPr>
          <w:sz w:val="22"/>
        </w:rPr>
        <w:t xml:space="preserve"> capability and </w:t>
      </w:r>
      <w:r w:rsidRPr="00D2173E">
        <w:rPr>
          <w:sz w:val="22"/>
        </w:rPr>
        <w:t>commitment</w:t>
      </w:r>
      <w:r w:rsidR="00D01B5F" w:rsidRPr="00D2173E">
        <w:rPr>
          <w:sz w:val="22"/>
        </w:rPr>
        <w:t xml:space="preserve"> deliver.</w:t>
      </w:r>
      <w:r w:rsidRPr="00D2173E">
        <w:rPr>
          <w:sz w:val="22"/>
        </w:rPr>
        <w:t xml:space="preserve"> </w:t>
      </w:r>
      <w:r w:rsidR="00D01B5F" w:rsidRPr="00D2173E">
        <w:rPr>
          <w:sz w:val="22"/>
        </w:rPr>
        <w:t xml:space="preserve">Some of you might recognize these from the </w:t>
      </w:r>
      <w:r w:rsidRPr="00D2173E">
        <w:rPr>
          <w:sz w:val="22"/>
        </w:rPr>
        <w:t>Innovation in Water C</w:t>
      </w:r>
      <w:r w:rsidR="00D01B5F" w:rsidRPr="00D2173E">
        <w:rPr>
          <w:sz w:val="22"/>
        </w:rPr>
        <w:t>hallenge</w:t>
      </w:r>
      <w:r w:rsidRPr="00D2173E">
        <w:rPr>
          <w:sz w:val="22"/>
        </w:rPr>
        <w:t xml:space="preserve">. </w:t>
      </w:r>
      <w:proofErr w:type="gramStart"/>
      <w:r w:rsidRPr="00D2173E">
        <w:rPr>
          <w:sz w:val="22"/>
        </w:rPr>
        <w:t>B</w:t>
      </w:r>
      <w:r w:rsidR="00D01B5F" w:rsidRPr="00D2173E">
        <w:rPr>
          <w:sz w:val="22"/>
        </w:rPr>
        <w:t>ut</w:t>
      </w:r>
      <w:proofErr w:type="gramEnd"/>
      <w:r w:rsidR="00D01B5F" w:rsidRPr="00D2173E">
        <w:rPr>
          <w:sz w:val="22"/>
        </w:rPr>
        <w:t xml:space="preserve"> beneath these categories</w:t>
      </w:r>
      <w:r w:rsidRPr="00D2173E">
        <w:rPr>
          <w:sz w:val="22"/>
        </w:rPr>
        <w:t>,</w:t>
      </w:r>
      <w:r w:rsidR="00D01B5F" w:rsidRPr="00D2173E">
        <w:rPr>
          <w:sz w:val="22"/>
        </w:rPr>
        <w:t xml:space="preserve"> we've also set criteria and questions to help us answer the criteria</w:t>
      </w:r>
      <w:r w:rsidRPr="00D2173E">
        <w:rPr>
          <w:sz w:val="22"/>
        </w:rPr>
        <w:t>.</w:t>
      </w:r>
      <w:r w:rsidR="00D01B5F" w:rsidRPr="00D2173E">
        <w:rPr>
          <w:sz w:val="22"/>
        </w:rPr>
        <w:t xml:space="preserve"> </w:t>
      </w:r>
      <w:r w:rsidRPr="00D2173E">
        <w:rPr>
          <w:sz w:val="22"/>
        </w:rPr>
        <w:t>If you</w:t>
      </w:r>
      <w:r w:rsidR="00D01B5F" w:rsidRPr="00D2173E">
        <w:rPr>
          <w:sz w:val="22"/>
        </w:rPr>
        <w:t xml:space="preserve"> get on to the next slide pl</w:t>
      </w:r>
      <w:r w:rsidRPr="00D2173E">
        <w:rPr>
          <w:sz w:val="22"/>
        </w:rPr>
        <w:t xml:space="preserve">ease. Great. So </w:t>
      </w:r>
      <w:r w:rsidR="00D01B5F" w:rsidRPr="00D2173E">
        <w:rPr>
          <w:sz w:val="22"/>
        </w:rPr>
        <w:t>information</w:t>
      </w:r>
      <w:r w:rsidRPr="00D2173E">
        <w:rPr>
          <w:sz w:val="22"/>
        </w:rPr>
        <w:t xml:space="preserve"> on</w:t>
      </w:r>
      <w:r w:rsidR="00D01B5F" w:rsidRPr="00D2173E">
        <w:rPr>
          <w:sz w:val="22"/>
        </w:rPr>
        <w:t xml:space="preserve"> each of these criteria </w:t>
      </w:r>
      <w:proofErr w:type="gramStart"/>
      <w:r w:rsidR="00D01B5F" w:rsidRPr="00D2173E">
        <w:rPr>
          <w:sz w:val="22"/>
        </w:rPr>
        <w:t>are provided</w:t>
      </w:r>
      <w:proofErr w:type="gramEnd"/>
      <w:r w:rsidR="00D01B5F" w:rsidRPr="00D2173E">
        <w:rPr>
          <w:sz w:val="22"/>
        </w:rPr>
        <w:t xml:space="preserve"> in the </w:t>
      </w:r>
      <w:r w:rsidRPr="00D2173E">
        <w:rPr>
          <w:sz w:val="22"/>
        </w:rPr>
        <w:t>Entrant Handbook a</w:t>
      </w:r>
      <w:r w:rsidR="00D01B5F" w:rsidRPr="00D2173E">
        <w:rPr>
          <w:sz w:val="22"/>
        </w:rPr>
        <w:t>nd it sets out what good looks like for each of these criteria.</w:t>
      </w:r>
      <w:r w:rsidRPr="00D2173E">
        <w:rPr>
          <w:sz w:val="22"/>
        </w:rPr>
        <w:t xml:space="preserve"> The </w:t>
      </w:r>
      <w:r w:rsidR="00D01B5F" w:rsidRPr="00D2173E">
        <w:rPr>
          <w:sz w:val="22"/>
        </w:rPr>
        <w:t>assessors will</w:t>
      </w:r>
      <w:r w:rsidRPr="00D2173E">
        <w:rPr>
          <w:sz w:val="22"/>
        </w:rPr>
        <w:t xml:space="preserve">, </w:t>
      </w:r>
      <w:r w:rsidR="00D01B5F" w:rsidRPr="00D2173E">
        <w:rPr>
          <w:sz w:val="22"/>
        </w:rPr>
        <w:t>I suppose</w:t>
      </w:r>
      <w:r w:rsidRPr="00D2173E">
        <w:rPr>
          <w:sz w:val="22"/>
        </w:rPr>
        <w:t>,</w:t>
      </w:r>
      <w:r w:rsidR="00D01B5F" w:rsidRPr="00D2173E">
        <w:rPr>
          <w:sz w:val="22"/>
        </w:rPr>
        <w:t xml:space="preserve"> score your entries based on these criteria and in your entry form, there will be questions on </w:t>
      </w:r>
      <w:r w:rsidRPr="00D2173E">
        <w:rPr>
          <w:sz w:val="22"/>
        </w:rPr>
        <w:t>each of</w:t>
      </w:r>
      <w:r w:rsidR="00D01B5F" w:rsidRPr="00D2173E">
        <w:rPr>
          <w:sz w:val="22"/>
        </w:rPr>
        <w:t xml:space="preserve"> these criterion.</w:t>
      </w:r>
      <w:r w:rsidRPr="00D2173E">
        <w:rPr>
          <w:sz w:val="22"/>
        </w:rPr>
        <w:t xml:space="preserve"> T</w:t>
      </w:r>
      <w:r w:rsidR="00D01B5F" w:rsidRPr="00D2173E">
        <w:rPr>
          <w:sz w:val="22"/>
        </w:rPr>
        <w:t xml:space="preserve">here is guidance on how to answer each of these questions in the </w:t>
      </w:r>
      <w:r w:rsidRPr="00D2173E">
        <w:rPr>
          <w:sz w:val="22"/>
        </w:rPr>
        <w:t xml:space="preserve">Handbook. </w:t>
      </w:r>
      <w:proofErr w:type="gramStart"/>
      <w:r w:rsidRPr="00D2173E">
        <w:rPr>
          <w:sz w:val="22"/>
        </w:rPr>
        <w:t>So</w:t>
      </w:r>
      <w:proofErr w:type="gramEnd"/>
      <w:r w:rsidRPr="00D2173E">
        <w:rPr>
          <w:sz w:val="22"/>
        </w:rPr>
        <w:t xml:space="preserve"> I’d</w:t>
      </w:r>
      <w:r w:rsidR="00D01B5F" w:rsidRPr="00D2173E">
        <w:rPr>
          <w:sz w:val="22"/>
        </w:rPr>
        <w:t xml:space="preserve"> definitely recommend going to have a look at it.</w:t>
      </w:r>
      <w:r w:rsidR="00DF362B" w:rsidRPr="00D2173E">
        <w:rPr>
          <w:sz w:val="22"/>
        </w:rPr>
        <w:t xml:space="preserve"> </w:t>
      </w:r>
      <w:proofErr w:type="gramStart"/>
      <w:r w:rsidR="00DF362B" w:rsidRPr="00D2173E">
        <w:rPr>
          <w:sz w:val="22"/>
        </w:rPr>
        <w:t>We’ve</w:t>
      </w:r>
      <w:r w:rsidR="00D01B5F" w:rsidRPr="00D2173E">
        <w:rPr>
          <w:sz w:val="22"/>
        </w:rPr>
        <w:t xml:space="preserve"> also got</w:t>
      </w:r>
      <w:proofErr w:type="gramEnd"/>
      <w:r w:rsidR="00D01B5F" w:rsidRPr="00D2173E">
        <w:rPr>
          <w:sz w:val="22"/>
        </w:rPr>
        <w:t xml:space="preserve"> a separately available </w:t>
      </w:r>
      <w:r w:rsidR="00DF362B" w:rsidRPr="00D2173E">
        <w:rPr>
          <w:sz w:val="22"/>
        </w:rPr>
        <w:t>Word document for both s</w:t>
      </w:r>
      <w:r w:rsidR="00D01B5F" w:rsidRPr="00D2173E">
        <w:rPr>
          <w:sz w:val="22"/>
        </w:rPr>
        <w:t>tage one and stage two</w:t>
      </w:r>
      <w:r w:rsidR="00DF362B" w:rsidRPr="00D2173E">
        <w:rPr>
          <w:sz w:val="22"/>
        </w:rPr>
        <w:t>.</w:t>
      </w:r>
      <w:r w:rsidR="00D01B5F" w:rsidRPr="00D2173E">
        <w:rPr>
          <w:sz w:val="22"/>
        </w:rPr>
        <w:t xml:space="preserve"> </w:t>
      </w:r>
      <w:proofErr w:type="gramStart"/>
      <w:r w:rsidR="00D01B5F" w:rsidRPr="00D2173E">
        <w:rPr>
          <w:sz w:val="22"/>
        </w:rPr>
        <w:t>though</w:t>
      </w:r>
      <w:proofErr w:type="gramEnd"/>
      <w:r w:rsidR="00D01B5F" w:rsidRPr="00D2173E">
        <w:rPr>
          <w:sz w:val="22"/>
        </w:rPr>
        <w:t xml:space="preserve"> </w:t>
      </w:r>
      <w:r w:rsidR="00DF362B" w:rsidRPr="00D2173E">
        <w:rPr>
          <w:sz w:val="22"/>
        </w:rPr>
        <w:t xml:space="preserve">I </w:t>
      </w:r>
      <w:r w:rsidR="00D01B5F" w:rsidRPr="00D2173E">
        <w:rPr>
          <w:sz w:val="22"/>
        </w:rPr>
        <w:t>woul</w:t>
      </w:r>
      <w:r w:rsidR="00DF362B" w:rsidRPr="00D2173E">
        <w:rPr>
          <w:sz w:val="22"/>
        </w:rPr>
        <w:t xml:space="preserve">d say the entry form itself on </w:t>
      </w:r>
      <w:proofErr w:type="spellStart"/>
      <w:r w:rsidR="00DF362B" w:rsidRPr="00D2173E">
        <w:rPr>
          <w:sz w:val="22"/>
        </w:rPr>
        <w:t>Submittable</w:t>
      </w:r>
      <w:proofErr w:type="spellEnd"/>
      <w:r w:rsidR="00DF362B" w:rsidRPr="00D2173E">
        <w:rPr>
          <w:sz w:val="22"/>
        </w:rPr>
        <w:t xml:space="preserve"> </w:t>
      </w:r>
      <w:r w:rsidR="00D01B5F" w:rsidRPr="00D2173E">
        <w:rPr>
          <w:sz w:val="22"/>
        </w:rPr>
        <w:t xml:space="preserve">might be </w:t>
      </w:r>
      <w:r w:rsidR="00DF362B" w:rsidRPr="00D2173E">
        <w:rPr>
          <w:sz w:val="22"/>
        </w:rPr>
        <w:t>easier</w:t>
      </w:r>
      <w:r w:rsidR="00D01B5F" w:rsidRPr="00D2173E">
        <w:rPr>
          <w:sz w:val="22"/>
        </w:rPr>
        <w:t xml:space="preserve"> to look through, and you can save draft</w:t>
      </w:r>
      <w:r w:rsidR="00DF362B" w:rsidRPr="00D2173E">
        <w:rPr>
          <w:sz w:val="22"/>
        </w:rPr>
        <w:t>s</w:t>
      </w:r>
      <w:r w:rsidR="00D01B5F" w:rsidRPr="00D2173E">
        <w:rPr>
          <w:sz w:val="22"/>
        </w:rPr>
        <w:t xml:space="preserve"> and collaborate on that fo</w:t>
      </w:r>
      <w:r w:rsidR="00DF362B" w:rsidRPr="00D2173E">
        <w:rPr>
          <w:sz w:val="22"/>
        </w:rPr>
        <w:t xml:space="preserve">rm and copy and paste if needed, just </w:t>
      </w:r>
      <w:r w:rsidR="00D01B5F" w:rsidRPr="00D2173E">
        <w:rPr>
          <w:sz w:val="22"/>
        </w:rPr>
        <w:t>to make it easier to focus on Stage one for now.</w:t>
      </w:r>
      <w:r w:rsidR="00DF362B" w:rsidRPr="00D2173E">
        <w:rPr>
          <w:sz w:val="22"/>
        </w:rPr>
        <w:t xml:space="preserve"> N</w:t>
      </w:r>
      <w:r w:rsidR="00D01B5F" w:rsidRPr="00D2173E">
        <w:rPr>
          <w:sz w:val="22"/>
        </w:rPr>
        <w:t>ext one.</w:t>
      </w:r>
    </w:p>
    <w:p w:rsidR="00DF362B" w:rsidRPr="00D2173E" w:rsidRDefault="00DF362B">
      <w:pPr>
        <w:rPr>
          <w:sz w:val="22"/>
        </w:rPr>
      </w:pPr>
    </w:p>
    <w:p w:rsidR="009C5E1C" w:rsidRPr="00D2173E" w:rsidRDefault="00D01B5F">
      <w:pPr>
        <w:rPr>
          <w:sz w:val="22"/>
        </w:rPr>
      </w:pPr>
      <w:r w:rsidRPr="00D2173E">
        <w:rPr>
          <w:sz w:val="22"/>
        </w:rPr>
        <w:t>Thank you</w:t>
      </w:r>
      <w:r w:rsidR="00DF362B" w:rsidRPr="00D2173E">
        <w:rPr>
          <w:sz w:val="22"/>
        </w:rPr>
        <w:t>,</w:t>
      </w:r>
      <w:r w:rsidRPr="00D2173E">
        <w:rPr>
          <w:sz w:val="22"/>
        </w:rPr>
        <w:t xml:space="preserve"> so as I mentioned there's </w:t>
      </w:r>
      <w:r w:rsidR="00DF362B" w:rsidRPr="00D2173E">
        <w:rPr>
          <w:sz w:val="22"/>
        </w:rPr>
        <w:t xml:space="preserve">an online entry form via </w:t>
      </w:r>
      <w:proofErr w:type="spellStart"/>
      <w:r w:rsidR="00DF362B" w:rsidRPr="00D2173E">
        <w:rPr>
          <w:sz w:val="22"/>
        </w:rPr>
        <w:t>Submittable</w:t>
      </w:r>
      <w:proofErr w:type="spellEnd"/>
      <w:r w:rsidR="00DF362B" w:rsidRPr="00D2173E">
        <w:rPr>
          <w:sz w:val="22"/>
        </w:rPr>
        <w:t>,</w:t>
      </w:r>
      <w:r w:rsidRPr="00D2173E">
        <w:rPr>
          <w:sz w:val="22"/>
        </w:rPr>
        <w:t xml:space="preserve"> so we've had a week of </w:t>
      </w:r>
      <w:r w:rsidR="00DF362B" w:rsidRPr="00D2173E">
        <w:rPr>
          <w:sz w:val="22"/>
        </w:rPr>
        <w:t>s</w:t>
      </w:r>
      <w:r w:rsidRPr="00D2173E">
        <w:rPr>
          <w:sz w:val="22"/>
        </w:rPr>
        <w:t>tage one entry period so far</w:t>
      </w:r>
      <w:r w:rsidR="00DF362B" w:rsidRPr="00D2173E">
        <w:rPr>
          <w:sz w:val="22"/>
        </w:rPr>
        <w:t>,</w:t>
      </w:r>
      <w:r w:rsidRPr="00D2173E">
        <w:rPr>
          <w:sz w:val="22"/>
        </w:rPr>
        <w:t xml:space="preserve"> so you've got three </w:t>
      </w:r>
      <w:r w:rsidR="00DF362B" w:rsidRPr="00D2173E">
        <w:rPr>
          <w:sz w:val="22"/>
        </w:rPr>
        <w:t>more weeks</w:t>
      </w:r>
      <w:r w:rsidRPr="00D2173E">
        <w:rPr>
          <w:sz w:val="22"/>
        </w:rPr>
        <w:t xml:space="preserve"> to go</w:t>
      </w:r>
      <w:r w:rsidR="00DF362B" w:rsidRPr="00D2173E">
        <w:rPr>
          <w:sz w:val="22"/>
        </w:rPr>
        <w:t>, finishing [on the 3</w:t>
      </w:r>
      <w:r w:rsidR="00DF362B" w:rsidRPr="00D2173E">
        <w:rPr>
          <w:sz w:val="22"/>
          <w:vertAlign w:val="superscript"/>
        </w:rPr>
        <w:t>rd</w:t>
      </w:r>
      <w:r w:rsidR="00DF362B" w:rsidRPr="00D2173E">
        <w:rPr>
          <w:sz w:val="22"/>
        </w:rPr>
        <w:t xml:space="preserve"> of June]. So, </w:t>
      </w:r>
      <w:r w:rsidRPr="00D2173E">
        <w:rPr>
          <w:sz w:val="22"/>
        </w:rPr>
        <w:t>yeah and stage two is due to be starting on the 28th of June and will run for five weeks, although there is m</w:t>
      </w:r>
      <w:r w:rsidR="00DF362B" w:rsidRPr="00D2173E">
        <w:rPr>
          <w:sz w:val="22"/>
        </w:rPr>
        <w:t xml:space="preserve">ore information on the water innovation </w:t>
      </w:r>
      <w:r w:rsidRPr="00D2173E">
        <w:rPr>
          <w:sz w:val="22"/>
        </w:rPr>
        <w:t>website.</w:t>
      </w:r>
      <w:r w:rsidR="00DF362B" w:rsidRPr="00D2173E">
        <w:rPr>
          <w:sz w:val="22"/>
        </w:rPr>
        <w:t xml:space="preserve"> </w:t>
      </w:r>
      <w:r w:rsidRPr="00D2173E">
        <w:rPr>
          <w:sz w:val="22"/>
        </w:rPr>
        <w:t>Thank you.</w:t>
      </w:r>
      <w:r w:rsidR="00DF362B" w:rsidRPr="00D2173E">
        <w:rPr>
          <w:sz w:val="22"/>
        </w:rPr>
        <w:t xml:space="preserve"> So, i</w:t>
      </w:r>
      <w:r w:rsidRPr="00D2173E">
        <w:rPr>
          <w:sz w:val="22"/>
        </w:rPr>
        <w:t>n stage one will only request</w:t>
      </w:r>
      <w:r w:rsidR="00DF362B" w:rsidRPr="00D2173E">
        <w:rPr>
          <w:sz w:val="22"/>
        </w:rPr>
        <w:t xml:space="preserve"> a narrative in the entry form as I</w:t>
      </w:r>
      <w:r w:rsidRPr="00D2173E">
        <w:rPr>
          <w:sz w:val="22"/>
        </w:rPr>
        <w:t xml:space="preserve">'ve mentioned but, whereas for Stage two </w:t>
      </w:r>
      <w:r w:rsidR="00D2173E" w:rsidRPr="00D2173E">
        <w:rPr>
          <w:sz w:val="22"/>
        </w:rPr>
        <w:t xml:space="preserve">we </w:t>
      </w:r>
      <w:r w:rsidRPr="00D2173E">
        <w:rPr>
          <w:sz w:val="22"/>
        </w:rPr>
        <w:t>will require further information from you, which inclu</w:t>
      </w:r>
      <w:r w:rsidR="00D2173E" w:rsidRPr="00D2173E">
        <w:rPr>
          <w:sz w:val="22"/>
        </w:rPr>
        <w:t>des narrative in the entry form; a</w:t>
      </w:r>
      <w:r w:rsidRPr="00D2173E">
        <w:rPr>
          <w:sz w:val="22"/>
        </w:rPr>
        <w:t xml:space="preserve"> completion of the templates that we've provided, which covers budget and program</w:t>
      </w:r>
      <w:r w:rsidR="00D2173E" w:rsidRPr="00D2173E">
        <w:rPr>
          <w:sz w:val="22"/>
        </w:rPr>
        <w:t>me</w:t>
      </w:r>
      <w:r w:rsidRPr="00D2173E">
        <w:rPr>
          <w:sz w:val="22"/>
        </w:rPr>
        <w:t xml:space="preserve"> and risks, etc</w:t>
      </w:r>
      <w:r w:rsidR="00D2173E" w:rsidRPr="00D2173E">
        <w:rPr>
          <w:sz w:val="22"/>
        </w:rPr>
        <w:t xml:space="preserve">. </w:t>
      </w:r>
      <w:proofErr w:type="gramStart"/>
      <w:r w:rsidR="00D2173E" w:rsidRPr="00D2173E">
        <w:rPr>
          <w:sz w:val="22"/>
        </w:rPr>
        <w:t>A</w:t>
      </w:r>
      <w:r w:rsidRPr="00D2173E">
        <w:rPr>
          <w:sz w:val="22"/>
        </w:rPr>
        <w:t>nd also</w:t>
      </w:r>
      <w:proofErr w:type="gramEnd"/>
      <w:r w:rsidRPr="00D2173E">
        <w:rPr>
          <w:sz w:val="22"/>
        </w:rPr>
        <w:t xml:space="preserve"> a</w:t>
      </w:r>
      <w:r w:rsidR="00D2173E" w:rsidRPr="00D2173E">
        <w:rPr>
          <w:sz w:val="22"/>
        </w:rPr>
        <w:t xml:space="preserve"> </w:t>
      </w:r>
      <w:r w:rsidRPr="00D2173E">
        <w:rPr>
          <w:sz w:val="22"/>
        </w:rPr>
        <w:t xml:space="preserve">live </w:t>
      </w:r>
      <w:r w:rsidR="00D2173E" w:rsidRPr="00D2173E">
        <w:rPr>
          <w:sz w:val="22"/>
        </w:rPr>
        <w:t>pitch of</w:t>
      </w:r>
      <w:r w:rsidRPr="00D2173E">
        <w:rPr>
          <w:sz w:val="22"/>
        </w:rPr>
        <w:t xml:space="preserve"> four minutes that we would invite you to pitch in.</w:t>
      </w:r>
      <w:r w:rsidR="00D2173E" w:rsidRPr="00D2173E">
        <w:rPr>
          <w:sz w:val="22"/>
        </w:rPr>
        <w:t xml:space="preserve"> </w:t>
      </w:r>
      <w:r w:rsidRPr="00D2173E">
        <w:rPr>
          <w:sz w:val="22"/>
        </w:rPr>
        <w:t>Next</w:t>
      </w:r>
      <w:r w:rsidR="00D2173E" w:rsidRPr="00D2173E">
        <w:rPr>
          <w:sz w:val="22"/>
        </w:rPr>
        <w:t xml:space="preserve"> </w:t>
      </w:r>
      <w:proofErr w:type="gramStart"/>
      <w:r w:rsidR="00D2173E" w:rsidRPr="00D2173E">
        <w:rPr>
          <w:sz w:val="22"/>
        </w:rPr>
        <w:t>one,</w:t>
      </w:r>
      <w:proofErr w:type="gramEnd"/>
      <w:r w:rsidR="00D2173E" w:rsidRPr="00D2173E">
        <w:rPr>
          <w:sz w:val="22"/>
        </w:rPr>
        <w:t xml:space="preserve"> and I’ll hand back to Catherine for that</w:t>
      </w:r>
      <w:r w:rsidRPr="00D2173E">
        <w:rPr>
          <w:sz w:val="22"/>
        </w:rPr>
        <w:t xml:space="preserve"> I think.</w:t>
      </w:r>
    </w:p>
    <w:p w:rsidR="009C5E1C" w:rsidRDefault="009C5E1C"/>
    <w:p w:rsidR="009C5E1C" w:rsidRPr="007A4FFA" w:rsidRDefault="00D2173E">
      <w:pPr>
        <w:rPr>
          <w:sz w:val="22"/>
          <w:szCs w:val="22"/>
        </w:rPr>
      </w:pPr>
      <w:r w:rsidRPr="007A4FFA">
        <w:rPr>
          <w:b/>
          <w:sz w:val="22"/>
          <w:szCs w:val="22"/>
        </w:rPr>
        <w:t xml:space="preserve">Catherine Thompson (she/her), </w:t>
      </w:r>
      <w:proofErr w:type="spellStart"/>
      <w:r w:rsidRPr="007A4FFA">
        <w:rPr>
          <w:b/>
          <w:sz w:val="22"/>
          <w:szCs w:val="22"/>
        </w:rPr>
        <w:t>Nesta</w:t>
      </w:r>
      <w:proofErr w:type="spellEnd"/>
      <w:r w:rsidRPr="007A4FFA">
        <w:rPr>
          <w:b/>
          <w:sz w:val="22"/>
          <w:szCs w:val="22"/>
        </w:rPr>
        <w:t xml:space="preserve"> Challenges:</w:t>
      </w:r>
      <w:r w:rsidRPr="007A4FFA">
        <w:rPr>
          <w:b/>
          <w:sz w:val="22"/>
          <w:szCs w:val="22"/>
        </w:rPr>
        <w:t xml:space="preserve"> </w:t>
      </w:r>
      <w:r w:rsidRPr="007A4FFA">
        <w:rPr>
          <w:sz w:val="22"/>
          <w:szCs w:val="22"/>
        </w:rPr>
        <w:t>Cool</w:t>
      </w:r>
      <w:r w:rsidR="00D01B5F" w:rsidRPr="007A4FFA">
        <w:rPr>
          <w:sz w:val="22"/>
          <w:szCs w:val="22"/>
        </w:rPr>
        <w:t>, and so we wanted to really reach right, plea</w:t>
      </w:r>
      <w:r w:rsidRPr="007A4FFA">
        <w:rPr>
          <w:sz w:val="22"/>
          <w:szCs w:val="22"/>
        </w:rPr>
        <w:t>se, please, please do read the T</w:t>
      </w:r>
      <w:r w:rsidR="00D01B5F" w:rsidRPr="007A4FFA">
        <w:rPr>
          <w:sz w:val="22"/>
          <w:szCs w:val="22"/>
        </w:rPr>
        <w:t xml:space="preserve">erms and </w:t>
      </w:r>
      <w:r w:rsidRPr="007A4FFA">
        <w:rPr>
          <w:sz w:val="22"/>
          <w:szCs w:val="22"/>
        </w:rPr>
        <w:t>C</w:t>
      </w:r>
      <w:r w:rsidR="00D01B5F" w:rsidRPr="007A4FFA">
        <w:rPr>
          <w:sz w:val="22"/>
          <w:szCs w:val="22"/>
        </w:rPr>
        <w:t>onditions before enterin</w:t>
      </w:r>
      <w:r w:rsidRPr="007A4FFA">
        <w:rPr>
          <w:sz w:val="22"/>
          <w:szCs w:val="22"/>
        </w:rPr>
        <w:t>g the C</w:t>
      </w:r>
      <w:r w:rsidR="00D01B5F" w:rsidRPr="007A4FFA">
        <w:rPr>
          <w:sz w:val="22"/>
          <w:szCs w:val="22"/>
        </w:rPr>
        <w:t xml:space="preserve">hallenge, </w:t>
      </w:r>
      <w:r w:rsidRPr="007A4FFA">
        <w:rPr>
          <w:sz w:val="22"/>
          <w:szCs w:val="22"/>
        </w:rPr>
        <w:t>making sure that you're kind of happy with those when you do enter. The Terms and Conditions</w:t>
      </w:r>
      <w:r w:rsidR="00D01B5F" w:rsidRPr="007A4FFA">
        <w:rPr>
          <w:sz w:val="22"/>
          <w:szCs w:val="22"/>
        </w:rPr>
        <w:t xml:space="preserve"> </w:t>
      </w:r>
      <w:r w:rsidRPr="007A4FFA">
        <w:rPr>
          <w:sz w:val="22"/>
          <w:szCs w:val="22"/>
        </w:rPr>
        <w:t>do give</w:t>
      </w:r>
      <w:r w:rsidR="00D01B5F" w:rsidRPr="007A4FFA">
        <w:rPr>
          <w:sz w:val="22"/>
          <w:szCs w:val="22"/>
        </w:rPr>
        <w:t xml:space="preserve"> out quite a lot of details about the requirements of </w:t>
      </w:r>
      <w:r w:rsidRPr="007A4FFA">
        <w:rPr>
          <w:sz w:val="22"/>
          <w:szCs w:val="22"/>
        </w:rPr>
        <w:t>successful</w:t>
      </w:r>
      <w:r w:rsidR="00D01B5F" w:rsidRPr="007A4FFA">
        <w:rPr>
          <w:sz w:val="22"/>
          <w:szCs w:val="22"/>
        </w:rPr>
        <w:t xml:space="preserve"> entries.</w:t>
      </w:r>
      <w:r w:rsidRPr="007A4FFA">
        <w:rPr>
          <w:sz w:val="22"/>
          <w:szCs w:val="22"/>
        </w:rPr>
        <w:t xml:space="preserve"> </w:t>
      </w:r>
      <w:proofErr w:type="gramStart"/>
      <w:r w:rsidR="00D01B5F" w:rsidRPr="007A4FFA">
        <w:rPr>
          <w:sz w:val="22"/>
          <w:szCs w:val="22"/>
        </w:rPr>
        <w:t>And in</w:t>
      </w:r>
      <w:proofErr w:type="gramEnd"/>
      <w:r w:rsidR="00D01B5F" w:rsidRPr="007A4FFA">
        <w:rPr>
          <w:sz w:val="22"/>
          <w:szCs w:val="22"/>
        </w:rPr>
        <w:t xml:space="preserve"> particular there's some kind of requiremen</w:t>
      </w:r>
      <w:r w:rsidRPr="007A4FFA">
        <w:rPr>
          <w:sz w:val="22"/>
          <w:szCs w:val="22"/>
        </w:rPr>
        <w:t xml:space="preserve">ts regarding the use of funding: </w:t>
      </w:r>
      <w:r w:rsidR="00D01B5F" w:rsidRPr="007A4FFA">
        <w:rPr>
          <w:sz w:val="22"/>
          <w:szCs w:val="22"/>
        </w:rPr>
        <w:t xml:space="preserve">so basically how would you use the funds and making sure that you kind </w:t>
      </w:r>
      <w:r w:rsidRPr="007A4FFA">
        <w:rPr>
          <w:sz w:val="22"/>
          <w:szCs w:val="22"/>
        </w:rPr>
        <w:t>of respect for the fact that it's kind of</w:t>
      </w:r>
      <w:r w:rsidR="00D01B5F" w:rsidRPr="007A4FFA">
        <w:rPr>
          <w:sz w:val="22"/>
          <w:szCs w:val="22"/>
        </w:rPr>
        <w:t xml:space="preserve"> </w:t>
      </w:r>
      <w:r w:rsidRPr="007A4FFA">
        <w:rPr>
          <w:sz w:val="22"/>
          <w:szCs w:val="22"/>
        </w:rPr>
        <w:t>customer-</w:t>
      </w:r>
      <w:r w:rsidR="00D01B5F" w:rsidRPr="007A4FFA">
        <w:rPr>
          <w:sz w:val="22"/>
          <w:szCs w:val="22"/>
        </w:rPr>
        <w:t>funded</w:t>
      </w:r>
      <w:r w:rsidRPr="007A4FFA">
        <w:rPr>
          <w:sz w:val="22"/>
          <w:szCs w:val="22"/>
        </w:rPr>
        <w:t>. There is a kind of clause</w:t>
      </w:r>
      <w:r w:rsidR="00D01B5F" w:rsidRPr="007A4FFA">
        <w:rPr>
          <w:sz w:val="22"/>
          <w:szCs w:val="22"/>
        </w:rPr>
        <w:t xml:space="preserve"> about </w:t>
      </w:r>
      <w:r w:rsidRPr="007A4FFA">
        <w:rPr>
          <w:sz w:val="22"/>
          <w:szCs w:val="22"/>
        </w:rPr>
        <w:t xml:space="preserve">the </w:t>
      </w:r>
      <w:r w:rsidR="00D01B5F" w:rsidRPr="007A4FFA">
        <w:rPr>
          <w:sz w:val="22"/>
          <w:szCs w:val="22"/>
        </w:rPr>
        <w:t xml:space="preserve">kind of open data by default way you should kind of look at having data </w:t>
      </w:r>
      <w:r w:rsidRPr="007A4FFA">
        <w:rPr>
          <w:sz w:val="22"/>
          <w:szCs w:val="22"/>
        </w:rPr>
        <w:t>and</w:t>
      </w:r>
      <w:r w:rsidR="00D01B5F" w:rsidRPr="007A4FFA">
        <w:rPr>
          <w:sz w:val="22"/>
          <w:szCs w:val="22"/>
        </w:rPr>
        <w:t xml:space="preserve"> the learnings you have </w:t>
      </w:r>
      <w:r w:rsidRPr="007A4FFA">
        <w:rPr>
          <w:sz w:val="22"/>
          <w:szCs w:val="22"/>
        </w:rPr>
        <w:t xml:space="preserve">open, </w:t>
      </w:r>
      <w:r w:rsidR="00D01B5F" w:rsidRPr="007A4FFA">
        <w:rPr>
          <w:sz w:val="22"/>
          <w:szCs w:val="22"/>
        </w:rPr>
        <w:t xml:space="preserve">except for that whether there's a reason why that might </w:t>
      </w:r>
      <w:r w:rsidRPr="007A4FFA">
        <w:rPr>
          <w:sz w:val="22"/>
          <w:szCs w:val="22"/>
        </w:rPr>
        <w:t xml:space="preserve">not </w:t>
      </w:r>
      <w:r w:rsidR="00D01B5F" w:rsidRPr="007A4FFA">
        <w:rPr>
          <w:sz w:val="22"/>
          <w:szCs w:val="22"/>
        </w:rPr>
        <w:t>be possible.</w:t>
      </w:r>
      <w:r w:rsidRPr="007A4FFA">
        <w:rPr>
          <w:sz w:val="22"/>
          <w:szCs w:val="22"/>
        </w:rPr>
        <w:t xml:space="preserve"> T</w:t>
      </w:r>
      <w:r w:rsidR="00D01B5F" w:rsidRPr="007A4FFA">
        <w:rPr>
          <w:sz w:val="22"/>
          <w:szCs w:val="22"/>
        </w:rPr>
        <w:t xml:space="preserve">hose reports requirements around the </w:t>
      </w:r>
      <w:r w:rsidRPr="007A4FFA">
        <w:rPr>
          <w:sz w:val="22"/>
          <w:szCs w:val="22"/>
        </w:rPr>
        <w:t xml:space="preserve">10% financial contribution; </w:t>
      </w:r>
      <w:r w:rsidR="00D01B5F" w:rsidRPr="007A4FFA">
        <w:rPr>
          <w:sz w:val="22"/>
          <w:szCs w:val="22"/>
        </w:rPr>
        <w:t>monitoring, rep</w:t>
      </w:r>
      <w:r w:rsidRPr="007A4FFA">
        <w:rPr>
          <w:sz w:val="22"/>
          <w:szCs w:val="22"/>
        </w:rPr>
        <w:t xml:space="preserve">orting requirements and how </w:t>
      </w:r>
      <w:proofErr w:type="gramStart"/>
      <w:r w:rsidRPr="007A4FFA">
        <w:rPr>
          <w:sz w:val="22"/>
          <w:szCs w:val="22"/>
        </w:rPr>
        <w:t>you’ll</w:t>
      </w:r>
      <w:proofErr w:type="gramEnd"/>
      <w:r w:rsidRPr="007A4FFA">
        <w:rPr>
          <w:sz w:val="22"/>
          <w:szCs w:val="22"/>
        </w:rPr>
        <w:t xml:space="preserve"> have to</w:t>
      </w:r>
      <w:r w:rsidR="00D01B5F" w:rsidRPr="007A4FFA">
        <w:rPr>
          <w:sz w:val="22"/>
          <w:szCs w:val="22"/>
        </w:rPr>
        <w:t xml:space="preserve"> kind of report back to us on your progress. Intellectual property rights and </w:t>
      </w:r>
      <w:r w:rsidRPr="007A4FFA">
        <w:rPr>
          <w:sz w:val="22"/>
          <w:szCs w:val="22"/>
        </w:rPr>
        <w:t>I do</w:t>
      </w:r>
      <w:r w:rsidR="00D01B5F" w:rsidRPr="007A4FFA">
        <w:rPr>
          <w:sz w:val="22"/>
          <w:szCs w:val="22"/>
        </w:rPr>
        <w:t xml:space="preserve"> </w:t>
      </w:r>
      <w:proofErr w:type="gramStart"/>
      <w:r w:rsidR="00D01B5F" w:rsidRPr="007A4FFA">
        <w:rPr>
          <w:sz w:val="22"/>
          <w:szCs w:val="22"/>
        </w:rPr>
        <w:t>kind of</w:t>
      </w:r>
      <w:proofErr w:type="gramEnd"/>
      <w:r w:rsidR="00D01B5F" w:rsidRPr="007A4FFA">
        <w:rPr>
          <w:sz w:val="22"/>
          <w:szCs w:val="22"/>
        </w:rPr>
        <w:t xml:space="preserve"> highly recommend to do look at the</w:t>
      </w:r>
      <w:r w:rsidRPr="007A4FFA">
        <w:rPr>
          <w:sz w:val="22"/>
          <w:szCs w:val="22"/>
        </w:rPr>
        <w:t xml:space="preserve">se intellectual property rights. There’s </w:t>
      </w:r>
      <w:r w:rsidR="00D01B5F" w:rsidRPr="007A4FFA">
        <w:rPr>
          <w:sz w:val="22"/>
          <w:szCs w:val="22"/>
        </w:rPr>
        <w:t xml:space="preserve">quite a few </w:t>
      </w:r>
      <w:r w:rsidRPr="007A4FFA">
        <w:rPr>
          <w:sz w:val="22"/>
          <w:szCs w:val="22"/>
        </w:rPr>
        <w:t xml:space="preserve">detailed </w:t>
      </w:r>
      <w:r w:rsidR="00D01B5F" w:rsidRPr="007A4FFA">
        <w:rPr>
          <w:sz w:val="22"/>
          <w:szCs w:val="22"/>
        </w:rPr>
        <w:t xml:space="preserve">questions </w:t>
      </w:r>
      <w:proofErr w:type="gramStart"/>
      <w:r w:rsidRPr="007A4FFA">
        <w:rPr>
          <w:sz w:val="22"/>
          <w:szCs w:val="22"/>
        </w:rPr>
        <w:t xml:space="preserve">on </w:t>
      </w:r>
      <w:r w:rsidR="00D01B5F" w:rsidRPr="007A4FFA">
        <w:rPr>
          <w:sz w:val="22"/>
          <w:szCs w:val="22"/>
        </w:rPr>
        <w:t xml:space="preserve"> the</w:t>
      </w:r>
      <w:proofErr w:type="gramEnd"/>
      <w:r w:rsidR="00D01B5F" w:rsidRPr="007A4FFA">
        <w:rPr>
          <w:sz w:val="22"/>
          <w:szCs w:val="22"/>
        </w:rPr>
        <w:t xml:space="preserve"> entry form around </w:t>
      </w:r>
      <w:r w:rsidRPr="007A4FFA">
        <w:rPr>
          <w:sz w:val="22"/>
          <w:szCs w:val="22"/>
        </w:rPr>
        <w:lastRenderedPageBreak/>
        <w:t xml:space="preserve">those, so it might </w:t>
      </w:r>
      <w:r w:rsidR="00D01B5F" w:rsidRPr="007A4FFA">
        <w:rPr>
          <w:sz w:val="22"/>
          <w:szCs w:val="22"/>
        </w:rPr>
        <w:t xml:space="preserve">be worth kind of chatting through </w:t>
      </w:r>
      <w:r w:rsidRPr="007A4FFA">
        <w:rPr>
          <w:sz w:val="22"/>
          <w:szCs w:val="22"/>
        </w:rPr>
        <w:t xml:space="preserve">particularly with partners. </w:t>
      </w:r>
      <w:proofErr w:type="gramStart"/>
      <w:r w:rsidRPr="007A4FFA">
        <w:rPr>
          <w:sz w:val="22"/>
          <w:szCs w:val="22"/>
        </w:rPr>
        <w:t>P</w:t>
      </w:r>
      <w:r w:rsidR="00D01B5F" w:rsidRPr="007A4FFA">
        <w:rPr>
          <w:sz w:val="22"/>
          <w:szCs w:val="22"/>
        </w:rPr>
        <w:t>ublicity and how you kind of share and spread the word</w:t>
      </w:r>
      <w:r w:rsidRPr="007A4FFA">
        <w:rPr>
          <w:sz w:val="22"/>
          <w:szCs w:val="22"/>
        </w:rPr>
        <w:t>,</w:t>
      </w:r>
      <w:r w:rsidR="00D01B5F" w:rsidRPr="007A4FFA">
        <w:rPr>
          <w:sz w:val="22"/>
          <w:szCs w:val="22"/>
        </w:rPr>
        <w:t xml:space="preserve"> which is</w:t>
      </w:r>
      <w:r w:rsidRPr="007A4FFA">
        <w:rPr>
          <w:sz w:val="22"/>
          <w:szCs w:val="22"/>
        </w:rPr>
        <w:t xml:space="preserve"> successful;</w:t>
      </w:r>
      <w:r w:rsidR="00D01B5F" w:rsidRPr="007A4FFA">
        <w:rPr>
          <w:sz w:val="22"/>
          <w:szCs w:val="22"/>
        </w:rPr>
        <w:t xml:space="preserve"> </w:t>
      </w:r>
      <w:r w:rsidRPr="007A4FFA">
        <w:rPr>
          <w:sz w:val="22"/>
          <w:szCs w:val="22"/>
        </w:rPr>
        <w:t>conflict</w:t>
      </w:r>
      <w:r w:rsidR="00D01B5F" w:rsidRPr="007A4FFA">
        <w:rPr>
          <w:sz w:val="22"/>
          <w:szCs w:val="22"/>
        </w:rPr>
        <w:t xml:space="preserve"> of interest and how to </w:t>
      </w:r>
      <w:r w:rsidRPr="007A4FFA">
        <w:rPr>
          <w:sz w:val="22"/>
          <w:szCs w:val="22"/>
        </w:rPr>
        <w:t>manage conflict of interest.</w:t>
      </w:r>
      <w:proofErr w:type="gramEnd"/>
      <w:r w:rsidRPr="007A4FFA">
        <w:rPr>
          <w:sz w:val="22"/>
          <w:szCs w:val="22"/>
        </w:rPr>
        <w:t xml:space="preserve"> </w:t>
      </w:r>
      <w:proofErr w:type="gramStart"/>
      <w:r w:rsidRPr="007A4FFA">
        <w:rPr>
          <w:sz w:val="22"/>
          <w:szCs w:val="22"/>
        </w:rPr>
        <w:t>A</w:t>
      </w:r>
      <w:r w:rsidR="00D01B5F" w:rsidRPr="007A4FFA">
        <w:rPr>
          <w:sz w:val="22"/>
          <w:szCs w:val="22"/>
        </w:rPr>
        <w:t>nd also,</w:t>
      </w:r>
      <w:proofErr w:type="gramEnd"/>
      <w:r w:rsidR="00D01B5F" w:rsidRPr="007A4FFA">
        <w:rPr>
          <w:sz w:val="22"/>
          <w:szCs w:val="22"/>
        </w:rPr>
        <w:t xml:space="preserve"> </w:t>
      </w:r>
      <w:r w:rsidRPr="007A4FFA">
        <w:rPr>
          <w:sz w:val="22"/>
          <w:szCs w:val="22"/>
        </w:rPr>
        <w:t xml:space="preserve">then the settlement arrangement, which </w:t>
      </w:r>
      <w:r w:rsidR="00D01B5F" w:rsidRPr="007A4FFA">
        <w:rPr>
          <w:sz w:val="22"/>
          <w:szCs w:val="22"/>
        </w:rPr>
        <w:t>is ultimately how your receive the fu</w:t>
      </w:r>
      <w:r w:rsidRPr="007A4FFA">
        <w:rPr>
          <w:sz w:val="22"/>
          <w:szCs w:val="22"/>
        </w:rPr>
        <w:t>nds to</w:t>
      </w:r>
      <w:r w:rsidR="00D01B5F" w:rsidRPr="007A4FFA">
        <w:rPr>
          <w:sz w:val="22"/>
          <w:szCs w:val="22"/>
        </w:rPr>
        <w:t xml:space="preserve"> fund y</w:t>
      </w:r>
      <w:r w:rsidRPr="007A4FFA">
        <w:rPr>
          <w:sz w:val="22"/>
          <w:szCs w:val="22"/>
        </w:rPr>
        <w:t>our entry, as the lead entrant.</w:t>
      </w:r>
    </w:p>
    <w:p w:rsidR="00D2173E" w:rsidRPr="007A4FFA" w:rsidRDefault="00D2173E">
      <w:pPr>
        <w:rPr>
          <w:sz w:val="22"/>
          <w:szCs w:val="22"/>
        </w:rPr>
      </w:pPr>
    </w:p>
    <w:p w:rsidR="009C5E1C" w:rsidRDefault="00AE0586">
      <w:r>
        <w:rPr>
          <w:sz w:val="22"/>
          <w:szCs w:val="22"/>
        </w:rPr>
        <w:t>And so just f</w:t>
      </w:r>
      <w:bookmarkStart w:id="0" w:name="_GoBack"/>
      <w:bookmarkEnd w:id="0"/>
      <w:r w:rsidR="00D01B5F" w:rsidRPr="007A4FFA">
        <w:rPr>
          <w:sz w:val="22"/>
          <w:szCs w:val="22"/>
        </w:rPr>
        <w:t>inally, it has the kind of how we are setting you up for success</w:t>
      </w:r>
      <w:r w:rsidR="00D2173E" w:rsidRPr="007A4FFA">
        <w:rPr>
          <w:sz w:val="22"/>
          <w:szCs w:val="22"/>
        </w:rPr>
        <w:t>,</w:t>
      </w:r>
      <w:r w:rsidR="00D01B5F" w:rsidRPr="007A4FFA">
        <w:rPr>
          <w:sz w:val="22"/>
          <w:szCs w:val="22"/>
        </w:rPr>
        <w:t xml:space="preserve"> we've been running these webinars just to k</w:t>
      </w:r>
      <w:r w:rsidR="00D2173E" w:rsidRPr="007A4FFA">
        <w:rPr>
          <w:sz w:val="22"/>
          <w:szCs w:val="22"/>
        </w:rPr>
        <w:t>ind of give you the information a</w:t>
      </w:r>
      <w:r w:rsidR="00D01B5F" w:rsidRPr="007A4FFA">
        <w:rPr>
          <w:sz w:val="22"/>
          <w:szCs w:val="22"/>
        </w:rPr>
        <w:t>bout entering in a slightly different format, I will</w:t>
      </w:r>
      <w:r w:rsidR="00D2173E" w:rsidRPr="007A4FFA">
        <w:rPr>
          <w:sz w:val="22"/>
          <w:szCs w:val="22"/>
        </w:rPr>
        <w:t xml:space="preserve"> reassure you that everything we’ve</w:t>
      </w:r>
      <w:r w:rsidR="00D01B5F" w:rsidRPr="007A4FFA">
        <w:rPr>
          <w:sz w:val="22"/>
          <w:szCs w:val="22"/>
        </w:rPr>
        <w:t xml:space="preserve"> covered</w:t>
      </w:r>
      <w:r w:rsidR="00D2173E" w:rsidRPr="007A4FFA">
        <w:rPr>
          <w:sz w:val="22"/>
          <w:szCs w:val="22"/>
        </w:rPr>
        <w:t xml:space="preserve"> today is covered in the Entrant H</w:t>
      </w:r>
      <w:r w:rsidR="00D01B5F" w:rsidRPr="007A4FFA">
        <w:rPr>
          <w:sz w:val="22"/>
          <w:szCs w:val="22"/>
        </w:rPr>
        <w:t>andbook.</w:t>
      </w:r>
      <w:r w:rsidR="00D2173E" w:rsidRPr="007A4FFA">
        <w:rPr>
          <w:sz w:val="22"/>
          <w:szCs w:val="22"/>
        </w:rPr>
        <w:t xml:space="preserve"> </w:t>
      </w:r>
      <w:proofErr w:type="gramStart"/>
      <w:r w:rsidR="00D2173E" w:rsidRPr="007A4FFA">
        <w:rPr>
          <w:sz w:val="22"/>
          <w:szCs w:val="22"/>
        </w:rPr>
        <w:t>We’re</w:t>
      </w:r>
      <w:proofErr w:type="gramEnd"/>
      <w:r w:rsidR="00D01B5F" w:rsidRPr="007A4FFA">
        <w:rPr>
          <w:sz w:val="22"/>
          <w:szCs w:val="22"/>
        </w:rPr>
        <w:t xml:space="preserve"> also </w:t>
      </w:r>
      <w:r w:rsidR="00D2173E" w:rsidRPr="007A4FFA">
        <w:rPr>
          <w:sz w:val="22"/>
          <w:szCs w:val="22"/>
        </w:rPr>
        <w:t>setting up one to one surgeries. We’ve</w:t>
      </w:r>
      <w:r w:rsidR="00D01B5F" w:rsidRPr="007A4FFA">
        <w:rPr>
          <w:sz w:val="22"/>
          <w:szCs w:val="22"/>
        </w:rPr>
        <w:t xml:space="preserve"> been running </w:t>
      </w:r>
      <w:r w:rsidR="00D2173E" w:rsidRPr="007A4FFA">
        <w:rPr>
          <w:sz w:val="22"/>
          <w:szCs w:val="22"/>
        </w:rPr>
        <w:t xml:space="preserve">these </w:t>
      </w:r>
      <w:r w:rsidR="00D01B5F" w:rsidRPr="007A4FFA">
        <w:rPr>
          <w:sz w:val="22"/>
          <w:szCs w:val="22"/>
        </w:rPr>
        <w:t xml:space="preserve">for two weeks now and </w:t>
      </w:r>
      <w:r w:rsidR="00D2173E" w:rsidRPr="007A4FFA">
        <w:rPr>
          <w:sz w:val="22"/>
          <w:szCs w:val="22"/>
        </w:rPr>
        <w:t xml:space="preserve">they’re </w:t>
      </w:r>
      <w:r w:rsidR="00D01B5F" w:rsidRPr="007A4FFA">
        <w:rPr>
          <w:sz w:val="22"/>
          <w:szCs w:val="22"/>
        </w:rPr>
        <w:t xml:space="preserve"> kind of </w:t>
      </w:r>
      <w:r w:rsidR="00D2173E" w:rsidRPr="007A4FFA">
        <w:rPr>
          <w:sz w:val="22"/>
          <w:szCs w:val="22"/>
        </w:rPr>
        <w:t>really well</w:t>
      </w:r>
      <w:r w:rsidR="00D01B5F" w:rsidRPr="007A4FFA">
        <w:rPr>
          <w:sz w:val="22"/>
          <w:szCs w:val="22"/>
        </w:rPr>
        <w:t xml:space="preserve"> attended, you can effectively si</w:t>
      </w:r>
      <w:r w:rsidR="007A4FFA" w:rsidRPr="007A4FFA">
        <w:rPr>
          <w:sz w:val="22"/>
          <w:szCs w:val="22"/>
        </w:rPr>
        <w:t>gn up for one of these sessions and</w:t>
      </w:r>
      <w:r w:rsidR="00D01B5F" w:rsidRPr="007A4FFA">
        <w:rPr>
          <w:sz w:val="22"/>
          <w:szCs w:val="22"/>
        </w:rPr>
        <w:t xml:space="preserve"> then have just one to one time to talk through any questions you might have about entering and clarifying questions on a kind of more one to one basis.</w:t>
      </w:r>
      <w:r w:rsidR="007A4FFA" w:rsidRPr="007A4FFA">
        <w:rPr>
          <w:sz w:val="22"/>
          <w:szCs w:val="22"/>
        </w:rPr>
        <w:t xml:space="preserve"> There’s also the Find a P</w:t>
      </w:r>
      <w:r w:rsidR="00D01B5F" w:rsidRPr="007A4FFA">
        <w:rPr>
          <w:sz w:val="22"/>
          <w:szCs w:val="22"/>
        </w:rPr>
        <w:t xml:space="preserve">artner page, which </w:t>
      </w:r>
      <w:r w:rsidR="007A4FFA" w:rsidRPr="007A4FFA">
        <w:rPr>
          <w:sz w:val="22"/>
          <w:szCs w:val="22"/>
        </w:rPr>
        <w:t xml:space="preserve">I </w:t>
      </w:r>
      <w:r w:rsidR="00D01B5F" w:rsidRPr="007A4FFA">
        <w:rPr>
          <w:sz w:val="22"/>
          <w:szCs w:val="22"/>
        </w:rPr>
        <w:t xml:space="preserve">would encourage you to look at, not only for this round of the </w:t>
      </w:r>
      <w:r w:rsidR="007A4FFA" w:rsidRPr="007A4FFA">
        <w:rPr>
          <w:sz w:val="22"/>
          <w:szCs w:val="22"/>
        </w:rPr>
        <w:t>Breakthrough C</w:t>
      </w:r>
      <w:r w:rsidR="00D01B5F" w:rsidRPr="007A4FFA">
        <w:rPr>
          <w:sz w:val="22"/>
          <w:szCs w:val="22"/>
        </w:rPr>
        <w:t xml:space="preserve">hallenge, but also for future </w:t>
      </w:r>
      <w:r w:rsidR="007A4FFA" w:rsidRPr="007A4FFA">
        <w:rPr>
          <w:sz w:val="22"/>
          <w:szCs w:val="22"/>
        </w:rPr>
        <w:t>rounds</w:t>
      </w:r>
      <w:r w:rsidR="00D01B5F" w:rsidRPr="007A4FFA">
        <w:rPr>
          <w:sz w:val="22"/>
          <w:szCs w:val="22"/>
        </w:rPr>
        <w:t xml:space="preserve"> and looking kind of formin</w:t>
      </w:r>
      <w:r w:rsidR="007A4FFA" w:rsidRPr="007A4FFA">
        <w:rPr>
          <w:sz w:val="22"/>
          <w:szCs w:val="22"/>
        </w:rPr>
        <w:t>g those longer term partnership with water companies or, if you are a water</w:t>
      </w:r>
      <w:r w:rsidR="00D01B5F" w:rsidRPr="007A4FFA">
        <w:rPr>
          <w:sz w:val="22"/>
          <w:szCs w:val="22"/>
        </w:rPr>
        <w:t xml:space="preserve"> company</w:t>
      </w:r>
      <w:r w:rsidR="007A4FFA" w:rsidRPr="007A4FFA">
        <w:rPr>
          <w:sz w:val="22"/>
          <w:szCs w:val="22"/>
        </w:rPr>
        <w:t>,</w:t>
      </w:r>
      <w:r w:rsidR="00D01B5F" w:rsidRPr="007A4FFA">
        <w:rPr>
          <w:sz w:val="22"/>
          <w:szCs w:val="22"/>
        </w:rPr>
        <w:t xml:space="preserve"> with potential and other organizations.</w:t>
      </w:r>
      <w:r w:rsidR="007A4FFA" w:rsidRPr="007A4FFA">
        <w:rPr>
          <w:sz w:val="22"/>
          <w:szCs w:val="22"/>
        </w:rPr>
        <w:t xml:space="preserve"> </w:t>
      </w:r>
      <w:r w:rsidR="00D01B5F" w:rsidRPr="007A4FFA">
        <w:rPr>
          <w:sz w:val="22"/>
          <w:szCs w:val="22"/>
        </w:rPr>
        <w:t xml:space="preserve">And, and finally kind of </w:t>
      </w:r>
      <w:r w:rsidR="007A4FFA" w:rsidRPr="007A4FFA">
        <w:rPr>
          <w:sz w:val="22"/>
          <w:szCs w:val="22"/>
        </w:rPr>
        <w:t>please</w:t>
      </w:r>
      <w:r w:rsidR="00D01B5F" w:rsidRPr="007A4FFA">
        <w:rPr>
          <w:sz w:val="22"/>
          <w:szCs w:val="22"/>
        </w:rPr>
        <w:t xml:space="preserve"> use the </w:t>
      </w:r>
      <w:r w:rsidR="007A4FFA" w:rsidRPr="007A4FFA">
        <w:rPr>
          <w:sz w:val="22"/>
          <w:szCs w:val="22"/>
        </w:rPr>
        <w:t>Entrant H</w:t>
      </w:r>
      <w:r w:rsidR="00D01B5F" w:rsidRPr="007A4FFA">
        <w:rPr>
          <w:sz w:val="22"/>
          <w:szCs w:val="22"/>
        </w:rPr>
        <w:t xml:space="preserve">andbook </w:t>
      </w:r>
      <w:r w:rsidR="007A4FFA" w:rsidRPr="007A4FFA">
        <w:rPr>
          <w:sz w:val="22"/>
          <w:szCs w:val="22"/>
        </w:rPr>
        <w:t xml:space="preserve">as </w:t>
      </w:r>
      <w:r w:rsidR="00D01B5F" w:rsidRPr="007A4FFA">
        <w:rPr>
          <w:sz w:val="22"/>
          <w:szCs w:val="22"/>
        </w:rPr>
        <w:t xml:space="preserve">kind of </w:t>
      </w:r>
      <w:r w:rsidR="007A4FFA" w:rsidRPr="007A4FFA">
        <w:rPr>
          <w:sz w:val="22"/>
          <w:szCs w:val="22"/>
        </w:rPr>
        <w:t xml:space="preserve">your key resource; </w:t>
      </w:r>
      <w:r w:rsidR="00D01B5F" w:rsidRPr="007A4FFA">
        <w:rPr>
          <w:sz w:val="22"/>
          <w:szCs w:val="22"/>
        </w:rPr>
        <w:t xml:space="preserve">it's a </w:t>
      </w:r>
      <w:r w:rsidR="007A4FFA" w:rsidRPr="007A4FFA">
        <w:rPr>
          <w:sz w:val="22"/>
          <w:szCs w:val="22"/>
        </w:rPr>
        <w:t xml:space="preserve">little </w:t>
      </w:r>
      <w:r w:rsidR="00D01B5F" w:rsidRPr="007A4FFA">
        <w:rPr>
          <w:sz w:val="22"/>
          <w:szCs w:val="22"/>
        </w:rPr>
        <w:t xml:space="preserve">bit long, but hopefully super </w:t>
      </w:r>
      <w:proofErr w:type="spellStart"/>
      <w:r w:rsidR="00D01B5F" w:rsidRPr="007A4FFA">
        <w:rPr>
          <w:sz w:val="22"/>
          <w:szCs w:val="22"/>
        </w:rPr>
        <w:t>super</w:t>
      </w:r>
      <w:proofErr w:type="spellEnd"/>
      <w:r w:rsidR="007A4FFA" w:rsidRPr="007A4FFA">
        <w:rPr>
          <w:sz w:val="22"/>
          <w:szCs w:val="22"/>
        </w:rPr>
        <w:t xml:space="preserve"> useful and easy to navigate for all. </w:t>
      </w:r>
      <w:proofErr w:type="gramStart"/>
      <w:r w:rsidR="00D01B5F" w:rsidRPr="007A4FFA">
        <w:rPr>
          <w:sz w:val="22"/>
          <w:szCs w:val="22"/>
        </w:rPr>
        <w:t>And so</w:t>
      </w:r>
      <w:proofErr w:type="gramEnd"/>
      <w:r w:rsidR="00D01B5F" w:rsidRPr="007A4FFA">
        <w:rPr>
          <w:sz w:val="22"/>
          <w:szCs w:val="22"/>
        </w:rPr>
        <w:t xml:space="preserve"> we hope that's kind of a really useful r</w:t>
      </w:r>
      <w:r w:rsidR="007A4FFA" w:rsidRPr="007A4FFA">
        <w:rPr>
          <w:sz w:val="22"/>
          <w:szCs w:val="22"/>
        </w:rPr>
        <w:t>esource and we really listen to a lot of people who have given feedback from the I</w:t>
      </w:r>
      <w:r w:rsidR="00D01B5F" w:rsidRPr="007A4FFA">
        <w:rPr>
          <w:sz w:val="22"/>
          <w:szCs w:val="22"/>
        </w:rPr>
        <w:t xml:space="preserve">nnovation </w:t>
      </w:r>
      <w:r w:rsidR="007A4FFA" w:rsidRPr="007A4FFA">
        <w:rPr>
          <w:sz w:val="22"/>
          <w:szCs w:val="22"/>
        </w:rPr>
        <w:t>in Water C</w:t>
      </w:r>
      <w:r w:rsidR="00D01B5F" w:rsidRPr="007A4FFA">
        <w:rPr>
          <w:sz w:val="22"/>
          <w:szCs w:val="22"/>
        </w:rPr>
        <w:t xml:space="preserve">hallenge that everybody wants to </w:t>
      </w:r>
      <w:r w:rsidR="007A4FFA" w:rsidRPr="007A4FFA">
        <w:rPr>
          <w:sz w:val="22"/>
          <w:szCs w:val="22"/>
        </w:rPr>
        <w:t>see a lot more detail in the H</w:t>
      </w:r>
      <w:r w:rsidR="00D01B5F" w:rsidRPr="007A4FFA">
        <w:rPr>
          <w:sz w:val="22"/>
          <w:szCs w:val="22"/>
        </w:rPr>
        <w:t>andbook</w:t>
      </w:r>
      <w:r w:rsidR="007A4FFA" w:rsidRPr="007A4FFA">
        <w:rPr>
          <w:sz w:val="22"/>
          <w:szCs w:val="22"/>
        </w:rPr>
        <w:t xml:space="preserve">. </w:t>
      </w:r>
      <w:proofErr w:type="gramStart"/>
      <w:r w:rsidR="007A4FFA" w:rsidRPr="007A4FFA">
        <w:rPr>
          <w:sz w:val="22"/>
          <w:szCs w:val="22"/>
        </w:rPr>
        <w:t>A</w:t>
      </w:r>
      <w:r w:rsidR="00D01B5F" w:rsidRPr="007A4FFA">
        <w:rPr>
          <w:sz w:val="22"/>
          <w:szCs w:val="22"/>
        </w:rPr>
        <w:t>nd so</w:t>
      </w:r>
      <w:proofErr w:type="gramEnd"/>
      <w:r w:rsidR="00D01B5F" w:rsidRPr="007A4FFA">
        <w:rPr>
          <w:sz w:val="22"/>
          <w:szCs w:val="22"/>
        </w:rPr>
        <w:t xml:space="preserve"> </w:t>
      </w:r>
      <w:r w:rsidR="007A4FFA" w:rsidRPr="007A4FFA">
        <w:rPr>
          <w:sz w:val="22"/>
          <w:szCs w:val="22"/>
        </w:rPr>
        <w:t>we’ve</w:t>
      </w:r>
      <w:r w:rsidR="00D01B5F" w:rsidRPr="007A4FFA">
        <w:rPr>
          <w:sz w:val="22"/>
          <w:szCs w:val="22"/>
        </w:rPr>
        <w:t xml:space="preserve"> kind of really included a lot more information </w:t>
      </w:r>
      <w:r w:rsidR="007A4FFA" w:rsidRPr="007A4FFA">
        <w:rPr>
          <w:sz w:val="22"/>
          <w:szCs w:val="22"/>
        </w:rPr>
        <w:t xml:space="preserve">in there, including things like </w:t>
      </w:r>
      <w:r w:rsidR="00D01B5F" w:rsidRPr="007A4FFA">
        <w:rPr>
          <w:sz w:val="22"/>
          <w:szCs w:val="22"/>
        </w:rPr>
        <w:t>assessors guidance</w:t>
      </w:r>
      <w:r w:rsidR="00D01B5F" w:rsidRPr="001C2FDB">
        <w:rPr>
          <w:sz w:val="22"/>
          <w:szCs w:val="22"/>
        </w:rPr>
        <w:t>, that will be kind of give</w:t>
      </w:r>
      <w:r w:rsidR="001C2FDB" w:rsidRPr="001C2FDB">
        <w:rPr>
          <w:sz w:val="22"/>
          <w:szCs w:val="22"/>
        </w:rPr>
        <w:t>n to assessors.</w:t>
      </w:r>
    </w:p>
    <w:p w:rsidR="009C5E1C" w:rsidRDefault="009C5E1C"/>
    <w:sectPr w:rsidR="009C5E1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Palatino">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M7UwNDOyMDcyNzA3szRT0lEKTi0uzszPAykwrAUAq0F5kCwAAAA="/>
  </w:docVars>
  <w:rsids>
    <w:rsidRoot w:val="009C5E1C"/>
    <w:rsid w:val="00113F65"/>
    <w:rsid w:val="001C2FDB"/>
    <w:rsid w:val="003526AB"/>
    <w:rsid w:val="003D33D6"/>
    <w:rsid w:val="007A4FFA"/>
    <w:rsid w:val="007B4388"/>
    <w:rsid w:val="009C5E1C"/>
    <w:rsid w:val="00A731F5"/>
    <w:rsid w:val="00AE0586"/>
    <w:rsid w:val="00D01B5F"/>
    <w:rsid w:val="00D2173E"/>
    <w:rsid w:val="00DD5CCC"/>
    <w:rsid w:val="00DF362B"/>
    <w:rsid w:val="00FD18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370E747-4C9B-4E54-B51B-4C5B446F3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333333"/>
        <w:lang w:val="en-GB" w:eastAsia="en-GB" w:bidi="ar-SA"/>
      </w:rPr>
    </w:rPrDefault>
    <w:pPrDefault>
      <w:pPr>
        <w:spacing w:line="32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style>
  <w:style w:type="paragraph" w:styleId="Titolo1">
    <w:name w:val="heading 1"/>
    <w:basedOn w:val="Normale"/>
    <w:next w:val="Normale"/>
    <w:pPr>
      <w:spacing w:after="120"/>
      <w:contextualSpacing/>
      <w:outlineLvl w:val="0"/>
    </w:pPr>
    <w:rPr>
      <w:rFonts w:ascii="Palatino" w:eastAsia="Palatino" w:hAnsi="Palatino" w:cs="Palatino"/>
      <w:sz w:val="36"/>
    </w:rPr>
  </w:style>
  <w:style w:type="paragraph" w:styleId="Titolo2">
    <w:name w:val="heading 2"/>
    <w:basedOn w:val="Normale"/>
    <w:next w:val="Normale"/>
    <w:pPr>
      <w:spacing w:before="120" w:after="160"/>
      <w:contextualSpacing/>
      <w:outlineLvl w:val="1"/>
    </w:pPr>
    <w:rPr>
      <w:b/>
      <w:sz w:val="26"/>
    </w:rPr>
  </w:style>
  <w:style w:type="paragraph" w:styleId="Titolo3">
    <w:name w:val="heading 3"/>
    <w:basedOn w:val="Normale"/>
    <w:next w:val="Normale"/>
    <w:pPr>
      <w:spacing w:before="120" w:after="160"/>
      <w:contextualSpacing/>
      <w:outlineLvl w:val="2"/>
    </w:pPr>
    <w:rPr>
      <w:b/>
      <w:i/>
      <w:color w:val="666666"/>
      <w:sz w:val="24"/>
    </w:rPr>
  </w:style>
  <w:style w:type="paragraph" w:styleId="Titolo4">
    <w:name w:val="heading 4"/>
    <w:basedOn w:val="Normale"/>
    <w:next w:val="Normale"/>
    <w:pPr>
      <w:spacing w:before="120" w:after="120"/>
      <w:contextualSpacing/>
      <w:outlineLvl w:val="3"/>
    </w:pPr>
    <w:rPr>
      <w:rFonts w:ascii="Palatino" w:eastAsia="Palatino" w:hAnsi="Palatino" w:cs="Palatino"/>
      <w:b/>
      <w:sz w:val="24"/>
    </w:rPr>
  </w:style>
  <w:style w:type="paragraph" w:styleId="Titolo5">
    <w:name w:val="heading 5"/>
    <w:basedOn w:val="Normale"/>
    <w:next w:val="Normale"/>
    <w:pPr>
      <w:spacing w:before="120" w:after="120"/>
      <w:contextualSpacing/>
      <w:outlineLvl w:val="4"/>
    </w:pPr>
    <w:rPr>
      <w:b/>
      <w:sz w:val="22"/>
    </w:rPr>
  </w:style>
  <w:style w:type="paragraph" w:styleId="Titolo6">
    <w:name w:val="heading 6"/>
    <w:basedOn w:val="Normale"/>
    <w:next w:val="Normale"/>
    <w:pPr>
      <w:spacing w:before="120" w:after="120"/>
      <w:contextualSpacing/>
      <w:outlineLvl w:val="5"/>
    </w:pPr>
    <w:rPr>
      <w:i/>
      <w:color w:val="666666"/>
      <w:sz w:val="22"/>
      <w:u w:val="singl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pPr>
      <w:spacing w:line="459" w:lineRule="auto"/>
    </w:pPr>
    <w:tblPr>
      <w:tblCellMar>
        <w:top w:w="0" w:type="dxa"/>
        <w:left w:w="0" w:type="dxa"/>
        <w:bottom w:w="0" w:type="dxa"/>
        <w:right w:w="0" w:type="dxa"/>
      </w:tblCellMar>
    </w:tblPr>
  </w:style>
  <w:style w:type="paragraph" w:styleId="Titolo">
    <w:name w:val="Title"/>
    <w:basedOn w:val="Normale"/>
    <w:next w:val="Normale"/>
    <w:pPr>
      <w:contextualSpacing/>
    </w:pPr>
    <w:rPr>
      <w:rFonts w:ascii="Palatino" w:eastAsia="Palatino" w:hAnsi="Palatino" w:cs="Palatino"/>
      <w:sz w:val="60"/>
    </w:rPr>
  </w:style>
  <w:style w:type="paragraph" w:styleId="Sottotitolo">
    <w:name w:val="Subtitle"/>
    <w:basedOn w:val="Normale"/>
    <w:next w:val="Normale"/>
    <w:pPr>
      <w:spacing w:before="60"/>
      <w:contextualSpacing/>
    </w:pPr>
    <w:rPr>
      <w:sz w:val="28"/>
    </w:rPr>
  </w:style>
  <w:style w:type="table" w:customStyle="1" w:styleId="a">
    <w:basedOn w:val="TableNormal"/>
    <w:tblPr>
      <w:tblStyleRowBandSize w:val="1"/>
      <w:tblStyleColBandSize w:val="1"/>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1</TotalTime>
  <Pages>1</Pages>
  <Words>2772</Words>
  <Characters>15807</Characters>
  <Application>Microsoft Office Word</Application>
  <DocSecurity>0</DocSecurity>
  <Lines>131</Lines>
  <Paragraphs>37</Paragraphs>
  <ScaleCrop>false</ScaleCrop>
  <HeadingPairs>
    <vt:vector size="2" baseType="variant">
      <vt:variant>
        <vt:lpstr>Titolo</vt:lpstr>
      </vt:variant>
      <vt:variant>
        <vt:i4>1</vt:i4>
      </vt:variant>
    </vt:vector>
  </HeadingPairs>
  <TitlesOfParts>
    <vt:vector size="1" baseType="lpstr">
      <vt:lpstr>example_document.docx</vt:lpstr>
    </vt:vector>
  </TitlesOfParts>
  <Company/>
  <LinksUpToDate>false</LinksUpToDate>
  <CharactersWithSpaces>185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_document.docx</dc:title>
  <cp:lastModifiedBy>Elettra Pellanda</cp:lastModifiedBy>
  <cp:revision>6</cp:revision>
  <dcterms:created xsi:type="dcterms:W3CDTF">2021-05-18T12:58:00Z</dcterms:created>
  <dcterms:modified xsi:type="dcterms:W3CDTF">2021-05-18T15:59:00Z</dcterms:modified>
</cp:coreProperties>
</file>